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226A3" w14:textId="74FDABC2" w:rsidR="00FA6B4D" w:rsidRPr="00B238C9" w:rsidRDefault="00FA6B4D">
      <w:pPr>
        <w:spacing w:after="0" w:line="240" w:lineRule="auto"/>
        <w:rPr>
          <w:rFonts w:ascii="Times New Roman" w:hAnsi="Times New Roman" w:cs="Times New Roman"/>
          <w:b/>
          <w:color w:val="000000" w:themeColor="text1"/>
          <w:u w:val="single"/>
        </w:rPr>
      </w:pPr>
      <w:r w:rsidRPr="00B238C9">
        <w:rPr>
          <w:rFonts w:ascii="Times New Roman" w:hAnsi="Times New Roman" w:cs="Times New Roman"/>
          <w:noProof/>
          <w:color w:val="000000" w:themeColor="text1"/>
        </w:rPr>
        <mc:AlternateContent>
          <mc:Choice Requires="wps">
            <w:drawing>
              <wp:anchor distT="0" distB="0" distL="0" distR="0" simplePos="0" relativeHeight="251659264" behindDoc="0" locked="0" layoutInCell="1" allowOverlap="1" wp14:anchorId="17D1C792" wp14:editId="4912FED6">
                <wp:simplePos x="0" y="0"/>
                <wp:positionH relativeFrom="column">
                  <wp:posOffset>235173</wp:posOffset>
                </wp:positionH>
                <wp:positionV relativeFrom="paragraph">
                  <wp:posOffset>112919</wp:posOffset>
                </wp:positionV>
                <wp:extent cx="4067504" cy="5698672"/>
                <wp:effectExtent l="0" t="0" r="0" b="0"/>
                <wp:wrapNone/>
                <wp:docPr id="2" nam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67504" cy="5698672"/>
                        </a:xfrm>
                        <a:prstGeom prst="rect">
                          <a:avLst/>
                        </a:prstGeom>
                        <a:noFill/>
                        <a:ln>
                          <a:noFill/>
                        </a:ln>
                      </wps:spPr>
                      <wps:txb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5813729F" w:rsidR="004775B2" w:rsidRDefault="004B178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rd’s Day</w:t>
                            </w:r>
                            <w:r w:rsidR="005E4B9F">
                              <w:rPr>
                                <w:rFonts w:ascii="Times New Roman" w:hAnsi="Times New Roman" w:cs="Times New Roman"/>
                                <w:b/>
                                <w:color w:val="000000" w:themeColor="text1"/>
                                <w:sz w:val="24"/>
                                <w:szCs w:val="24"/>
                              </w:rPr>
                              <w:t xml:space="preserve"> </w:t>
                            </w:r>
                            <w:r w:rsidR="004775B2" w:rsidRPr="00661C53">
                              <w:rPr>
                                <w:rFonts w:ascii="Times New Roman" w:hAnsi="Times New Roman" w:cs="Times New Roman"/>
                                <w:b/>
                                <w:color w:val="000000" w:themeColor="text1"/>
                                <w:sz w:val="24"/>
                                <w:szCs w:val="24"/>
                              </w:rPr>
                              <w:t>Worship Service</w:t>
                            </w:r>
                          </w:p>
                          <w:p w14:paraId="1928FC8B" w14:textId="4F82E590" w:rsidR="004775B2" w:rsidRDefault="0039652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w:t>
                            </w:r>
                            <w:r w:rsidR="00D720ED">
                              <w:rPr>
                                <w:rFonts w:ascii="Times New Roman" w:hAnsi="Times New Roman" w:cs="Times New Roman" w:hint="eastAsia"/>
                                <w:b/>
                                <w:color w:val="000000" w:themeColor="text1"/>
                                <w:sz w:val="24"/>
                                <w:szCs w:val="24"/>
                              </w:rPr>
                              <w:t>/</w:t>
                            </w:r>
                            <w:r w:rsidR="008624A5">
                              <w:rPr>
                                <w:rFonts w:ascii="Times New Roman" w:hAnsi="Times New Roman" w:cs="Times New Roman"/>
                                <w:b/>
                                <w:color w:val="000000" w:themeColor="text1"/>
                                <w:sz w:val="24"/>
                                <w:szCs w:val="24"/>
                              </w:rPr>
                              <w:t>11/</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0A620691"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5D1642">
                              <w:rPr>
                                <w:rFonts w:ascii="Times New Roman" w:hAnsi="Times New Roman" w:cs="Times New Roman"/>
                                <w:color w:val="000000"/>
                              </w:rPr>
                              <w:t>.</w:t>
                            </w:r>
                            <w:r w:rsidRPr="004775B2">
                              <w:rPr>
                                <w:rFonts w:ascii="Times New Roman" w:hAnsi="Times New Roman" w:cs="Times New Roman"/>
                                <w:color w:val="000000"/>
                              </w:rPr>
                              <w:t>....</w:t>
                            </w:r>
                            <w:r w:rsidR="000A3F2E">
                              <w:rPr>
                                <w:rFonts w:ascii="Times New Roman" w:hAnsi="Times New Roman" w:cs="Times New Roman"/>
                                <w:color w:val="000000"/>
                              </w:rPr>
                              <w:t>.</w:t>
                            </w:r>
                            <w:r w:rsidR="0054364C">
                              <w:rPr>
                                <w:rFonts w:ascii="Times New Roman" w:hAnsi="Times New Roman" w:cs="Times New Roman"/>
                                <w:color w:val="000000"/>
                              </w:rPr>
                              <w:t>...</w:t>
                            </w:r>
                            <w:r w:rsidR="000A3F2E">
                              <w:rPr>
                                <w:rFonts w:ascii="Times New Roman" w:hAnsi="Times New Roman" w:cs="Times New Roman"/>
                                <w:color w:val="000000"/>
                              </w:rPr>
                              <w:t>.</w:t>
                            </w:r>
                            <w:r w:rsidR="0082710F">
                              <w:rPr>
                                <w:rFonts w:ascii="Times New Roman" w:hAnsi="Times New Roman" w:cs="Times New Roman"/>
                                <w:color w:val="000000"/>
                              </w:rPr>
                              <w:t>.</w:t>
                            </w:r>
                            <w:r w:rsidR="004240CC">
                              <w:rPr>
                                <w:rFonts w:ascii="Times New Roman" w:hAnsi="Times New Roman" w:cs="Times New Roman"/>
                                <w:color w:val="000000"/>
                              </w:rPr>
                              <w:t>..</w:t>
                            </w:r>
                            <w:r w:rsidRPr="004775B2">
                              <w:rPr>
                                <w:rFonts w:ascii="Times New Roman" w:hAnsi="Times New Roman" w:cs="Times New Roman"/>
                                <w:color w:val="000000"/>
                              </w:rPr>
                              <w:t xml:space="preserve"> 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A319D57" w14:textId="2E10827B" w:rsidR="00024149"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264CDB">
                              <w:rPr>
                                <w:rFonts w:ascii="Times New Roman" w:hAnsi="Times New Roman" w:cs="Times New Roman"/>
                                <w:color w:val="000000"/>
                              </w:rPr>
                              <w:t>……</w:t>
                            </w:r>
                            <w:r w:rsidR="008624A5">
                              <w:rPr>
                                <w:rFonts w:ascii="Times New Roman" w:hAnsi="Times New Roman" w:cs="Times New Roman"/>
                                <w:color w:val="000000"/>
                              </w:rPr>
                              <w:t>Isaiah 40:28-31</w:t>
                            </w:r>
                            <w:r w:rsidR="00C70678">
                              <w:rPr>
                                <w:rFonts w:ascii="Times New Roman" w:hAnsi="Times New Roman" w:cs="Times New Roman"/>
                                <w:color w:val="000000"/>
                              </w:rPr>
                              <w:t>…</w:t>
                            </w:r>
                            <w:r w:rsidR="00C70678">
                              <w:rPr>
                                <w:rFonts w:ascii="Times New Roman" w:hAnsi="Times New Roman" w:cs="Times New Roman" w:hint="eastAsia"/>
                                <w:color w:val="000000"/>
                              </w:rPr>
                              <w:t>..</w:t>
                            </w:r>
                            <w:r w:rsidR="00283193">
                              <w:rPr>
                                <w:rFonts w:ascii="Times New Roman" w:hAnsi="Times New Roman" w:cs="Times New Roman" w:hint="eastAsia"/>
                                <w:color w:val="000000"/>
                              </w:rPr>
                              <w:t>.</w:t>
                            </w:r>
                            <w:r w:rsidR="00841BE5">
                              <w:rPr>
                                <w:rFonts w:ascii="Times New Roman" w:hAnsi="Times New Roman" w:cs="Times New Roman" w:hint="eastAsia"/>
                                <w:color w:val="000000"/>
                              </w:rPr>
                              <w:t xml:space="preserve"> </w:t>
                            </w:r>
                            <w:r w:rsidR="008624A5">
                              <w:rPr>
                                <w:rFonts w:ascii="Times New Roman" w:hAnsi="Times New Roman" w:cs="Times New Roman"/>
                                <w:color w:val="000000"/>
                              </w:rPr>
                              <w:t xml:space="preserve">Nestor Dumlao </w:t>
                            </w:r>
                            <w:r w:rsidR="00DA1E5C">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sidR="00DA1E5C">
                              <w:rPr>
                                <w:rFonts w:ascii="Times New Roman" w:hAnsi="Times New Roman" w:cs="Times New Roman"/>
                                <w:color w:val="000000"/>
                              </w:rPr>
                              <w:t>………………</w:t>
                            </w:r>
                            <w:r w:rsidR="005A2B84">
                              <w:rPr>
                                <w:rFonts w:ascii="Times New Roman" w:hAnsi="Times New Roman" w:cs="Times New Roman"/>
                                <w:color w:val="000000"/>
                              </w:rPr>
                              <w:t>…</w:t>
                            </w:r>
                            <w:r w:rsidR="008624A5">
                              <w:rPr>
                                <w:rFonts w:ascii="Times New Roman" w:hAnsi="Times New Roman" w:cs="Times New Roman"/>
                                <w:color w:val="000000"/>
                              </w:rPr>
                              <w:t>…</w:t>
                            </w:r>
                            <w:r w:rsidR="00841BE5">
                              <w:rPr>
                                <w:rFonts w:ascii="Times New Roman" w:hAnsi="Times New Roman" w:cs="Times New Roman" w:hint="eastAsia"/>
                                <w:color w:val="000000"/>
                              </w:rPr>
                              <w:t xml:space="preserve"> </w:t>
                            </w:r>
                            <w:r w:rsidR="008624A5">
                              <w:rPr>
                                <w:rFonts w:ascii="Times New Roman" w:hAnsi="Times New Roman" w:cs="Times New Roman"/>
                                <w:color w:val="000000"/>
                              </w:rPr>
                              <w:t>Samuel Lebbie</w:t>
                            </w:r>
                          </w:p>
                          <w:p w14:paraId="54A74F62" w14:textId="20D27FA0" w:rsidR="00F460D4"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27187A">
                              <w:rPr>
                                <w:rFonts w:ascii="Times New Roman" w:hAnsi="Times New Roman" w:cs="Times New Roman"/>
                                <w:color w:val="000000"/>
                              </w:rPr>
                              <w:t>.</w:t>
                            </w:r>
                            <w:r w:rsidR="00F86098">
                              <w:rPr>
                                <w:rFonts w:ascii="Times New Roman" w:hAnsi="Times New Roman" w:cs="Times New Roman"/>
                                <w:color w:val="000000"/>
                              </w:rPr>
                              <w:t>…</w:t>
                            </w:r>
                            <w:r w:rsidR="004D1360">
                              <w:rPr>
                                <w:rFonts w:ascii="Times New Roman" w:hAnsi="Times New Roman" w:cs="Times New Roman"/>
                                <w:color w:val="000000"/>
                              </w:rPr>
                              <w:t>…</w:t>
                            </w:r>
                            <w:r>
                              <w:rPr>
                                <w:rFonts w:ascii="Times New Roman" w:hAnsi="Times New Roman" w:cs="Times New Roman"/>
                                <w:color w:val="000000"/>
                              </w:rPr>
                              <w:t>………………</w:t>
                            </w:r>
                            <w:r w:rsidR="009B5AB4">
                              <w:rPr>
                                <w:rFonts w:ascii="Times New Roman" w:hAnsi="Times New Roman" w:cs="Times New Roman"/>
                                <w:color w:val="000000"/>
                              </w:rPr>
                              <w:t>.</w:t>
                            </w:r>
                            <w:r w:rsidR="0054364C">
                              <w:rPr>
                                <w:rFonts w:ascii="Times New Roman" w:hAnsi="Times New Roman" w:cs="Times New Roman"/>
                                <w:color w:val="000000"/>
                              </w:rPr>
                              <w:t>..</w:t>
                            </w:r>
                            <w:r w:rsidR="00D65850">
                              <w:rPr>
                                <w:rFonts w:ascii="Times New Roman" w:hAnsi="Times New Roman" w:cs="Times New Roman" w:hint="eastAsia"/>
                                <w:color w:val="000000"/>
                              </w:rPr>
                              <w:t>.....</w:t>
                            </w:r>
                            <w:r w:rsidR="004E167B">
                              <w:rPr>
                                <w:rFonts w:ascii="Times New Roman" w:hAnsi="Times New Roman" w:cs="Times New Roman" w:hint="eastAsia"/>
                                <w:color w:val="000000"/>
                              </w:rPr>
                              <w:t>..</w:t>
                            </w:r>
                            <w:r w:rsidR="00113BB0">
                              <w:rPr>
                                <w:rFonts w:ascii="Times New Roman" w:hAnsi="Times New Roman" w:cs="Times New Roman"/>
                                <w:color w:val="000000"/>
                              </w:rPr>
                              <w:t>......</w:t>
                            </w:r>
                            <w:r w:rsidR="00F364E3">
                              <w:rPr>
                                <w:rFonts w:ascii="Times New Roman" w:hAnsi="Times New Roman" w:cs="Times New Roman"/>
                                <w:color w:val="000000"/>
                              </w:rPr>
                              <w:t>.</w:t>
                            </w:r>
                            <w:r w:rsidR="002C1C79">
                              <w:rPr>
                                <w:rFonts w:ascii="Times New Roman" w:hAnsi="Times New Roman" w:cs="Times New Roman" w:hint="eastAsia"/>
                                <w:color w:val="000000"/>
                              </w:rPr>
                              <w:t>...</w:t>
                            </w:r>
                            <w:r w:rsidR="00841BE5">
                              <w:rPr>
                                <w:rFonts w:ascii="Times New Roman" w:hAnsi="Times New Roman" w:cs="Times New Roman" w:hint="eastAsia"/>
                                <w:color w:val="000000"/>
                              </w:rPr>
                              <w:t>... Monica Oviedo</w:t>
                            </w:r>
                          </w:p>
                          <w:p w14:paraId="2E5C2975" w14:textId="77777777" w:rsidR="00386A1B" w:rsidRDefault="00386A1B"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4F2DE2A1"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proofErr w:type="gramStart"/>
                            <w:r>
                              <w:rPr>
                                <w:rFonts w:eastAsiaTheme="minor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77777777" w:rsidR="00132A17" w:rsidRDefault="00132A17"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1E055ECD" w14:textId="43C2B31C" w:rsidR="008624A5" w:rsidRDefault="004775B2" w:rsidP="00907626">
                            <w:pPr>
                              <w:pStyle w:val="Header"/>
                              <w:pBdr>
                                <w:top w:val="single" w:sz="4" w:space="1" w:color="auto"/>
                                <w:left w:val="single" w:sz="4" w:space="4" w:color="auto"/>
                                <w:bottom w:val="single" w:sz="4" w:space="1" w:color="auto"/>
                                <w:right w:val="single" w:sz="4" w:space="1" w:color="auto"/>
                              </w:pBdr>
                              <w:rPr>
                                <w:rStyle w:val="Emphasis"/>
                                <w:rFonts w:eastAsiaTheme="minorEastAsia"/>
                                <w:b/>
                                <w:bCs/>
                                <w:i w:val="0"/>
                                <w:iCs w:val="0"/>
                                <w:color w:val="000000" w:themeColor="text1"/>
                                <w:sz w:val="22"/>
                                <w:szCs w:val="22"/>
                                <w:lang w:eastAsia="ko-KR"/>
                              </w:rPr>
                            </w:pPr>
                            <w:r w:rsidRPr="004775B2">
                              <w:rPr>
                                <w:color w:val="000000"/>
                                <w:sz w:val="22"/>
                                <w:szCs w:val="22"/>
                              </w:rPr>
                              <w:t>Message …</w:t>
                            </w:r>
                            <w:r w:rsidR="00D10BE7">
                              <w:rPr>
                                <w:color w:val="000000"/>
                                <w:sz w:val="22"/>
                                <w:szCs w:val="22"/>
                              </w:rPr>
                              <w:t>…</w:t>
                            </w:r>
                            <w:r w:rsidR="00E67B60">
                              <w:rPr>
                                <w:rStyle w:val="Emphasis"/>
                                <w:i w:val="0"/>
                                <w:iCs w:val="0"/>
                                <w:color w:val="000000" w:themeColor="text1"/>
                                <w:sz w:val="22"/>
                                <w:szCs w:val="22"/>
                              </w:rPr>
                              <w:t>…</w:t>
                            </w:r>
                            <w:r w:rsidR="000C054F">
                              <w:rPr>
                                <w:rStyle w:val="Emphasis"/>
                                <w:i w:val="0"/>
                                <w:iCs w:val="0"/>
                                <w:color w:val="000000" w:themeColor="text1"/>
                                <w:sz w:val="22"/>
                                <w:szCs w:val="22"/>
                              </w:rPr>
                              <w:t>…</w:t>
                            </w:r>
                            <w:r w:rsidR="008624A5">
                              <w:rPr>
                                <w:rStyle w:val="Emphasis"/>
                                <w:rFonts w:eastAsiaTheme="minorEastAsia"/>
                                <w:b/>
                                <w:bCs/>
                                <w:i w:val="0"/>
                                <w:iCs w:val="0"/>
                                <w:color w:val="000000" w:themeColor="text1"/>
                                <w:sz w:val="22"/>
                                <w:szCs w:val="22"/>
                                <w:lang w:eastAsia="ko-KR"/>
                              </w:rPr>
                              <w:t>New Strength for</w:t>
                            </w:r>
                            <w:r w:rsidR="000C054F">
                              <w:rPr>
                                <w:rStyle w:val="Emphasis"/>
                                <w:rFonts w:eastAsiaTheme="minorEastAsia"/>
                                <w:b/>
                                <w:bCs/>
                                <w:i w:val="0"/>
                                <w:iCs w:val="0"/>
                                <w:color w:val="000000" w:themeColor="text1"/>
                                <w:sz w:val="22"/>
                                <w:szCs w:val="22"/>
                                <w:lang w:eastAsia="ko-KR"/>
                              </w:rPr>
                              <w:t xml:space="preserve"> the </w:t>
                            </w:r>
                          </w:p>
                          <w:p w14:paraId="6DC6BCBF" w14:textId="4AA294EF" w:rsidR="00907626" w:rsidRPr="0016748E" w:rsidRDefault="008624A5"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Pr>
                                <w:rStyle w:val="Emphasis"/>
                                <w:rFonts w:eastAsiaTheme="minorEastAsia"/>
                                <w:b/>
                                <w:bCs/>
                                <w:i w:val="0"/>
                                <w:iCs w:val="0"/>
                                <w:color w:val="000000" w:themeColor="text1"/>
                                <w:sz w:val="22"/>
                                <w:szCs w:val="22"/>
                                <w:lang w:eastAsia="ko-KR"/>
                              </w:rPr>
                              <w:t xml:space="preserve">                       </w:t>
                            </w:r>
                            <w:r w:rsidR="000C054F">
                              <w:rPr>
                                <w:rStyle w:val="Emphasis"/>
                                <w:rFonts w:eastAsiaTheme="minorEastAsia"/>
                                <w:b/>
                                <w:bCs/>
                                <w:i w:val="0"/>
                                <w:iCs w:val="0"/>
                                <w:color w:val="000000" w:themeColor="text1"/>
                                <w:sz w:val="22"/>
                                <w:szCs w:val="22"/>
                                <w:lang w:eastAsia="ko-KR"/>
                              </w:rPr>
                              <w:t xml:space="preserve">       </w:t>
                            </w:r>
                            <w:r>
                              <w:rPr>
                                <w:rStyle w:val="Emphasis"/>
                                <w:rFonts w:eastAsiaTheme="minorEastAsia"/>
                                <w:b/>
                                <w:bCs/>
                                <w:i w:val="0"/>
                                <w:iCs w:val="0"/>
                                <w:color w:val="000000" w:themeColor="text1"/>
                                <w:sz w:val="22"/>
                                <w:szCs w:val="22"/>
                                <w:lang w:eastAsia="ko-KR"/>
                              </w:rPr>
                              <w:t>New Journey Ahead</w:t>
                            </w:r>
                            <w:r w:rsidR="008B101A">
                              <w:rPr>
                                <w:rFonts w:eastAsiaTheme="minorEastAsia"/>
                                <w:color w:val="000000"/>
                                <w:lang w:eastAsia="ko-KR"/>
                              </w:rPr>
                              <w:t>……</w:t>
                            </w:r>
                            <w:r w:rsidR="00D65850">
                              <w:rPr>
                                <w:rFonts w:eastAsiaTheme="minorEastAsia" w:hint="eastAsia"/>
                                <w:color w:val="000000"/>
                                <w:lang w:eastAsia="ko-KR"/>
                              </w:rPr>
                              <w:t xml:space="preserve">Pastor </w:t>
                            </w:r>
                            <w:r w:rsidR="00895DCD">
                              <w:rPr>
                                <w:rFonts w:eastAsiaTheme="minorEastAsia" w:hint="eastAsia"/>
                                <w:color w:val="000000"/>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69BA3DC2"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amp; Offering Prayer    </w:t>
                            </w:r>
                            <w:proofErr w:type="gramStart"/>
                            <w:r w:rsidR="009E7C5F">
                              <w:rPr>
                                <w:rFonts w:ascii="Times New Roman" w:hAnsi="Times New Roman" w:cs="Times New Roman"/>
                                <w:color w:val="000000"/>
                              </w:rPr>
                              <w:t xml:space="preserve"> </w:t>
                            </w:r>
                            <w:r w:rsidR="006F6E51">
                              <w:rPr>
                                <w:rFonts w:ascii="Times New Roman" w:hAnsi="Times New Roman" w:cs="Times New Roman"/>
                                <w:color w:val="000000"/>
                              </w:rPr>
                              <w:t>..</w:t>
                            </w:r>
                            <w:proofErr w:type="gramEnd"/>
                            <w:r w:rsidR="006F6E51">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D1265F">
                              <w:rPr>
                                <w:rFonts w:ascii="Times New Roman" w:hAnsi="Times New Roman" w:cs="Times New Roman"/>
                                <w:color w:val="000000"/>
                              </w:rPr>
                              <w:t>.</w:t>
                            </w:r>
                            <w:r w:rsidR="006F6E51">
                              <w:rPr>
                                <w:rFonts w:ascii="Times New Roman" w:hAnsi="Times New Roman" w:cs="Times New Roman"/>
                                <w:color w:val="000000"/>
                              </w:rPr>
                              <w:t>.</w:t>
                            </w:r>
                            <w:r w:rsidR="001F36A2">
                              <w:rPr>
                                <w:rFonts w:ascii="Times New Roman" w:hAnsi="Times New Roman" w:cs="Times New Roman"/>
                                <w:color w:val="000000"/>
                              </w:rPr>
                              <w:t>............</w:t>
                            </w:r>
                            <w:r w:rsidR="009E7C5F">
                              <w:rPr>
                                <w:rFonts w:ascii="Times New Roman" w:hAnsi="Times New Roman" w:cs="Times New Roman"/>
                                <w:color w:val="000000"/>
                              </w:rPr>
                              <w:t>..........</w:t>
                            </w:r>
                            <w:r w:rsidR="001F36A2">
                              <w:rPr>
                                <w:rFonts w:ascii="Times New Roman" w:hAnsi="Times New Roman" w:cs="Times New Roman"/>
                                <w:color w:val="000000"/>
                              </w:rPr>
                              <w:t>..</w:t>
                            </w:r>
                            <w:r w:rsidR="006F6E51">
                              <w:rPr>
                                <w:rFonts w:ascii="Times New Roman" w:hAnsi="Times New Roman" w:cs="Times New Roman"/>
                                <w:color w:val="000000"/>
                              </w:rPr>
                              <w:t>Pastor</w:t>
                            </w:r>
                          </w:p>
                          <w:p w14:paraId="2D1F0244" w14:textId="7432145B"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proofErr w:type="gramStart"/>
                            <w:r>
                              <w:rPr>
                                <w:rFonts w:ascii="Times New Roman" w:hAnsi="Times New Roman" w:cs="Times New Roman"/>
                                <w:color w:val="000000"/>
                              </w:rPr>
                              <w:t>…..</w:t>
                            </w:r>
                            <w:proofErr w:type="gramEnd"/>
                            <w:r>
                              <w:rPr>
                                <w:rFonts w:ascii="Times New Roman" w:hAnsi="Times New Roman" w:cs="Times New Roman"/>
                                <w:color w:val="000000"/>
                              </w:rPr>
                              <w:t xml:space="preserve"> Together</w:t>
                            </w:r>
                          </w:p>
                          <w:p w14:paraId="5E38AA8B" w14:textId="77777777" w:rsidR="00D45F6B" w:rsidRDefault="00D45F6B"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706C5174"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proofErr w:type="gramStart"/>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5EF5C8B5"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C70678">
                              <w:rPr>
                                <w:rFonts w:eastAsiaTheme="minorEastAsia" w:hint="eastAsia"/>
                                <w:i/>
                                <w:iCs/>
                                <w:color w:val="000000"/>
                                <w:sz w:val="22"/>
                                <w:szCs w:val="22"/>
                                <w:lang w:eastAsia="ko-KR"/>
                              </w:rPr>
                              <w:t>Take My Life and Let It Be</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4670E78E"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proofErr w:type="gramStart"/>
                            <w:r w:rsidR="004240CC">
                              <w:rPr>
                                <w:color w:val="000000"/>
                                <w:sz w:val="22"/>
                                <w:szCs w:val="22"/>
                              </w:rPr>
                              <w:t>…..</w:t>
                            </w:r>
                            <w:proofErr w:type="gramEnd"/>
                            <w:r w:rsidR="006C3EB2">
                              <w:rPr>
                                <w:color w:val="000000"/>
                                <w:sz w:val="22"/>
                                <w:szCs w:val="22"/>
                              </w:rPr>
                              <w:t>Pas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D1C792" id="_x0000_t202" coordsize="21600,21600" o:spt="202" path="m,l,21600r21600,l21600,xe">
                <v:stroke joinstyle="miter"/>
                <v:path gradientshapeok="t" o:connecttype="rect"/>
              </v:shapetype>
              <v:shape id="1027" o:spid="_x0000_s1026" type="#_x0000_t202" style="position:absolute;margin-left:18.5pt;margin-top:8.9pt;width:320.3pt;height:448.7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" filled="f" stroked="f">
                <v:textbo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5813729F" w:rsidR="004775B2" w:rsidRDefault="004B178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rd’s Day</w:t>
                      </w:r>
                      <w:r w:rsidR="005E4B9F">
                        <w:rPr>
                          <w:rFonts w:ascii="Times New Roman" w:hAnsi="Times New Roman" w:cs="Times New Roman"/>
                          <w:b/>
                          <w:color w:val="000000" w:themeColor="text1"/>
                          <w:sz w:val="24"/>
                          <w:szCs w:val="24"/>
                        </w:rPr>
                        <w:t xml:space="preserve"> </w:t>
                      </w:r>
                      <w:r w:rsidR="004775B2" w:rsidRPr="00661C53">
                        <w:rPr>
                          <w:rFonts w:ascii="Times New Roman" w:hAnsi="Times New Roman" w:cs="Times New Roman"/>
                          <w:b/>
                          <w:color w:val="000000" w:themeColor="text1"/>
                          <w:sz w:val="24"/>
                          <w:szCs w:val="24"/>
                        </w:rPr>
                        <w:t>Worship Service</w:t>
                      </w:r>
                    </w:p>
                    <w:p w14:paraId="1928FC8B" w14:textId="4F82E590" w:rsidR="004775B2" w:rsidRDefault="0039652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w:t>
                      </w:r>
                      <w:r w:rsidR="00D720ED">
                        <w:rPr>
                          <w:rFonts w:ascii="Times New Roman" w:hAnsi="Times New Roman" w:cs="Times New Roman" w:hint="eastAsia"/>
                          <w:b/>
                          <w:color w:val="000000" w:themeColor="text1"/>
                          <w:sz w:val="24"/>
                          <w:szCs w:val="24"/>
                        </w:rPr>
                        <w:t>/</w:t>
                      </w:r>
                      <w:r w:rsidR="008624A5">
                        <w:rPr>
                          <w:rFonts w:ascii="Times New Roman" w:hAnsi="Times New Roman" w:cs="Times New Roman"/>
                          <w:b/>
                          <w:color w:val="000000" w:themeColor="text1"/>
                          <w:sz w:val="24"/>
                          <w:szCs w:val="24"/>
                        </w:rPr>
                        <w:t>11/</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0A620691"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5D1642">
                        <w:rPr>
                          <w:rFonts w:ascii="Times New Roman" w:hAnsi="Times New Roman" w:cs="Times New Roman"/>
                          <w:color w:val="000000"/>
                        </w:rPr>
                        <w:t>.</w:t>
                      </w:r>
                      <w:r w:rsidRPr="004775B2">
                        <w:rPr>
                          <w:rFonts w:ascii="Times New Roman" w:hAnsi="Times New Roman" w:cs="Times New Roman"/>
                          <w:color w:val="000000"/>
                        </w:rPr>
                        <w:t>....</w:t>
                      </w:r>
                      <w:r w:rsidR="000A3F2E">
                        <w:rPr>
                          <w:rFonts w:ascii="Times New Roman" w:hAnsi="Times New Roman" w:cs="Times New Roman"/>
                          <w:color w:val="000000"/>
                        </w:rPr>
                        <w:t>.</w:t>
                      </w:r>
                      <w:r w:rsidR="0054364C">
                        <w:rPr>
                          <w:rFonts w:ascii="Times New Roman" w:hAnsi="Times New Roman" w:cs="Times New Roman"/>
                          <w:color w:val="000000"/>
                        </w:rPr>
                        <w:t>...</w:t>
                      </w:r>
                      <w:r w:rsidR="000A3F2E">
                        <w:rPr>
                          <w:rFonts w:ascii="Times New Roman" w:hAnsi="Times New Roman" w:cs="Times New Roman"/>
                          <w:color w:val="000000"/>
                        </w:rPr>
                        <w:t>.</w:t>
                      </w:r>
                      <w:r w:rsidR="0082710F">
                        <w:rPr>
                          <w:rFonts w:ascii="Times New Roman" w:hAnsi="Times New Roman" w:cs="Times New Roman"/>
                          <w:color w:val="000000"/>
                        </w:rPr>
                        <w:t>.</w:t>
                      </w:r>
                      <w:r w:rsidR="004240CC">
                        <w:rPr>
                          <w:rFonts w:ascii="Times New Roman" w:hAnsi="Times New Roman" w:cs="Times New Roman"/>
                          <w:color w:val="000000"/>
                        </w:rPr>
                        <w:t>..</w:t>
                      </w:r>
                      <w:r w:rsidRPr="004775B2">
                        <w:rPr>
                          <w:rFonts w:ascii="Times New Roman" w:hAnsi="Times New Roman" w:cs="Times New Roman"/>
                          <w:color w:val="000000"/>
                        </w:rPr>
                        <w:t xml:space="preserve"> 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A319D57" w14:textId="2E10827B" w:rsidR="00024149"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264CDB">
                        <w:rPr>
                          <w:rFonts w:ascii="Times New Roman" w:hAnsi="Times New Roman" w:cs="Times New Roman"/>
                          <w:color w:val="000000"/>
                        </w:rPr>
                        <w:t>……</w:t>
                      </w:r>
                      <w:r w:rsidR="008624A5">
                        <w:rPr>
                          <w:rFonts w:ascii="Times New Roman" w:hAnsi="Times New Roman" w:cs="Times New Roman"/>
                          <w:color w:val="000000"/>
                        </w:rPr>
                        <w:t>Isaiah 40:28-31</w:t>
                      </w:r>
                      <w:r w:rsidR="00C70678">
                        <w:rPr>
                          <w:rFonts w:ascii="Times New Roman" w:hAnsi="Times New Roman" w:cs="Times New Roman"/>
                          <w:color w:val="000000"/>
                        </w:rPr>
                        <w:t>…</w:t>
                      </w:r>
                      <w:r w:rsidR="00C70678">
                        <w:rPr>
                          <w:rFonts w:ascii="Times New Roman" w:hAnsi="Times New Roman" w:cs="Times New Roman" w:hint="eastAsia"/>
                          <w:color w:val="000000"/>
                        </w:rPr>
                        <w:t>..</w:t>
                      </w:r>
                      <w:r w:rsidR="00283193">
                        <w:rPr>
                          <w:rFonts w:ascii="Times New Roman" w:hAnsi="Times New Roman" w:cs="Times New Roman" w:hint="eastAsia"/>
                          <w:color w:val="000000"/>
                        </w:rPr>
                        <w:t>.</w:t>
                      </w:r>
                      <w:r w:rsidR="00841BE5">
                        <w:rPr>
                          <w:rFonts w:ascii="Times New Roman" w:hAnsi="Times New Roman" w:cs="Times New Roman" w:hint="eastAsia"/>
                          <w:color w:val="000000"/>
                        </w:rPr>
                        <w:t xml:space="preserve"> </w:t>
                      </w:r>
                      <w:r w:rsidR="008624A5">
                        <w:rPr>
                          <w:rFonts w:ascii="Times New Roman" w:hAnsi="Times New Roman" w:cs="Times New Roman"/>
                          <w:color w:val="000000"/>
                        </w:rPr>
                        <w:t xml:space="preserve">Nestor Dumlao </w:t>
                      </w:r>
                      <w:r w:rsidR="00DA1E5C">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sidR="00DA1E5C">
                        <w:rPr>
                          <w:rFonts w:ascii="Times New Roman" w:hAnsi="Times New Roman" w:cs="Times New Roman"/>
                          <w:color w:val="000000"/>
                        </w:rPr>
                        <w:t>………………</w:t>
                      </w:r>
                      <w:r w:rsidR="005A2B84">
                        <w:rPr>
                          <w:rFonts w:ascii="Times New Roman" w:hAnsi="Times New Roman" w:cs="Times New Roman"/>
                          <w:color w:val="000000"/>
                        </w:rPr>
                        <w:t>…</w:t>
                      </w:r>
                      <w:r w:rsidR="008624A5">
                        <w:rPr>
                          <w:rFonts w:ascii="Times New Roman" w:hAnsi="Times New Roman" w:cs="Times New Roman"/>
                          <w:color w:val="000000"/>
                        </w:rPr>
                        <w:t>…</w:t>
                      </w:r>
                      <w:r w:rsidR="00841BE5">
                        <w:rPr>
                          <w:rFonts w:ascii="Times New Roman" w:hAnsi="Times New Roman" w:cs="Times New Roman" w:hint="eastAsia"/>
                          <w:color w:val="000000"/>
                        </w:rPr>
                        <w:t xml:space="preserve"> </w:t>
                      </w:r>
                      <w:r w:rsidR="008624A5">
                        <w:rPr>
                          <w:rFonts w:ascii="Times New Roman" w:hAnsi="Times New Roman" w:cs="Times New Roman"/>
                          <w:color w:val="000000"/>
                        </w:rPr>
                        <w:t>Samuel Lebbie</w:t>
                      </w:r>
                    </w:p>
                    <w:p w14:paraId="54A74F62" w14:textId="20D27FA0" w:rsidR="00F460D4"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27187A">
                        <w:rPr>
                          <w:rFonts w:ascii="Times New Roman" w:hAnsi="Times New Roman" w:cs="Times New Roman"/>
                          <w:color w:val="000000"/>
                        </w:rPr>
                        <w:t>.</w:t>
                      </w:r>
                      <w:r w:rsidR="00F86098">
                        <w:rPr>
                          <w:rFonts w:ascii="Times New Roman" w:hAnsi="Times New Roman" w:cs="Times New Roman"/>
                          <w:color w:val="000000"/>
                        </w:rPr>
                        <w:t>…</w:t>
                      </w:r>
                      <w:r w:rsidR="004D1360">
                        <w:rPr>
                          <w:rFonts w:ascii="Times New Roman" w:hAnsi="Times New Roman" w:cs="Times New Roman"/>
                          <w:color w:val="000000"/>
                        </w:rPr>
                        <w:t>…</w:t>
                      </w:r>
                      <w:r>
                        <w:rPr>
                          <w:rFonts w:ascii="Times New Roman" w:hAnsi="Times New Roman" w:cs="Times New Roman"/>
                          <w:color w:val="000000"/>
                        </w:rPr>
                        <w:t>………………</w:t>
                      </w:r>
                      <w:r w:rsidR="009B5AB4">
                        <w:rPr>
                          <w:rFonts w:ascii="Times New Roman" w:hAnsi="Times New Roman" w:cs="Times New Roman"/>
                          <w:color w:val="000000"/>
                        </w:rPr>
                        <w:t>.</w:t>
                      </w:r>
                      <w:r w:rsidR="0054364C">
                        <w:rPr>
                          <w:rFonts w:ascii="Times New Roman" w:hAnsi="Times New Roman" w:cs="Times New Roman"/>
                          <w:color w:val="000000"/>
                        </w:rPr>
                        <w:t>..</w:t>
                      </w:r>
                      <w:r w:rsidR="00D65850">
                        <w:rPr>
                          <w:rFonts w:ascii="Times New Roman" w:hAnsi="Times New Roman" w:cs="Times New Roman" w:hint="eastAsia"/>
                          <w:color w:val="000000"/>
                        </w:rPr>
                        <w:t>.....</w:t>
                      </w:r>
                      <w:r w:rsidR="004E167B">
                        <w:rPr>
                          <w:rFonts w:ascii="Times New Roman" w:hAnsi="Times New Roman" w:cs="Times New Roman" w:hint="eastAsia"/>
                          <w:color w:val="000000"/>
                        </w:rPr>
                        <w:t>..</w:t>
                      </w:r>
                      <w:r w:rsidR="00113BB0">
                        <w:rPr>
                          <w:rFonts w:ascii="Times New Roman" w:hAnsi="Times New Roman" w:cs="Times New Roman"/>
                          <w:color w:val="000000"/>
                        </w:rPr>
                        <w:t>......</w:t>
                      </w:r>
                      <w:r w:rsidR="00F364E3">
                        <w:rPr>
                          <w:rFonts w:ascii="Times New Roman" w:hAnsi="Times New Roman" w:cs="Times New Roman"/>
                          <w:color w:val="000000"/>
                        </w:rPr>
                        <w:t>.</w:t>
                      </w:r>
                      <w:r w:rsidR="002C1C79">
                        <w:rPr>
                          <w:rFonts w:ascii="Times New Roman" w:hAnsi="Times New Roman" w:cs="Times New Roman" w:hint="eastAsia"/>
                          <w:color w:val="000000"/>
                        </w:rPr>
                        <w:t>...</w:t>
                      </w:r>
                      <w:r w:rsidR="00841BE5">
                        <w:rPr>
                          <w:rFonts w:ascii="Times New Roman" w:hAnsi="Times New Roman" w:cs="Times New Roman" w:hint="eastAsia"/>
                          <w:color w:val="000000"/>
                        </w:rPr>
                        <w:t>... Monica Oviedo</w:t>
                      </w:r>
                    </w:p>
                    <w:p w14:paraId="2E5C2975" w14:textId="77777777" w:rsidR="00386A1B" w:rsidRDefault="00386A1B"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4F2DE2A1"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proofErr w:type="gramStart"/>
                      <w:r>
                        <w:rPr>
                          <w:rFonts w:eastAsiaTheme="minor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77777777" w:rsidR="00132A17" w:rsidRDefault="00132A17"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1E055ECD" w14:textId="43C2B31C" w:rsidR="008624A5" w:rsidRDefault="004775B2" w:rsidP="00907626">
                      <w:pPr>
                        <w:pStyle w:val="Header"/>
                        <w:pBdr>
                          <w:top w:val="single" w:sz="4" w:space="1" w:color="auto"/>
                          <w:left w:val="single" w:sz="4" w:space="4" w:color="auto"/>
                          <w:bottom w:val="single" w:sz="4" w:space="1" w:color="auto"/>
                          <w:right w:val="single" w:sz="4" w:space="1" w:color="auto"/>
                        </w:pBdr>
                        <w:rPr>
                          <w:rStyle w:val="Emphasis"/>
                          <w:rFonts w:eastAsiaTheme="minorEastAsia"/>
                          <w:b/>
                          <w:bCs/>
                          <w:i w:val="0"/>
                          <w:iCs w:val="0"/>
                          <w:color w:val="000000" w:themeColor="text1"/>
                          <w:sz w:val="22"/>
                          <w:szCs w:val="22"/>
                          <w:lang w:eastAsia="ko-KR"/>
                        </w:rPr>
                      </w:pPr>
                      <w:r w:rsidRPr="004775B2">
                        <w:rPr>
                          <w:color w:val="000000"/>
                          <w:sz w:val="22"/>
                          <w:szCs w:val="22"/>
                        </w:rPr>
                        <w:t>Message …</w:t>
                      </w:r>
                      <w:r w:rsidR="00D10BE7">
                        <w:rPr>
                          <w:color w:val="000000"/>
                          <w:sz w:val="22"/>
                          <w:szCs w:val="22"/>
                        </w:rPr>
                        <w:t>…</w:t>
                      </w:r>
                      <w:r w:rsidR="00E67B60">
                        <w:rPr>
                          <w:rStyle w:val="Emphasis"/>
                          <w:i w:val="0"/>
                          <w:iCs w:val="0"/>
                          <w:color w:val="000000" w:themeColor="text1"/>
                          <w:sz w:val="22"/>
                          <w:szCs w:val="22"/>
                        </w:rPr>
                        <w:t>…</w:t>
                      </w:r>
                      <w:r w:rsidR="000C054F">
                        <w:rPr>
                          <w:rStyle w:val="Emphasis"/>
                          <w:i w:val="0"/>
                          <w:iCs w:val="0"/>
                          <w:color w:val="000000" w:themeColor="text1"/>
                          <w:sz w:val="22"/>
                          <w:szCs w:val="22"/>
                        </w:rPr>
                        <w:t>…</w:t>
                      </w:r>
                      <w:r w:rsidR="008624A5">
                        <w:rPr>
                          <w:rStyle w:val="Emphasis"/>
                          <w:rFonts w:eastAsiaTheme="minorEastAsia"/>
                          <w:b/>
                          <w:bCs/>
                          <w:i w:val="0"/>
                          <w:iCs w:val="0"/>
                          <w:color w:val="000000" w:themeColor="text1"/>
                          <w:sz w:val="22"/>
                          <w:szCs w:val="22"/>
                          <w:lang w:eastAsia="ko-KR"/>
                        </w:rPr>
                        <w:t>New Strength for</w:t>
                      </w:r>
                      <w:r w:rsidR="000C054F">
                        <w:rPr>
                          <w:rStyle w:val="Emphasis"/>
                          <w:rFonts w:eastAsiaTheme="minorEastAsia"/>
                          <w:b/>
                          <w:bCs/>
                          <w:i w:val="0"/>
                          <w:iCs w:val="0"/>
                          <w:color w:val="000000" w:themeColor="text1"/>
                          <w:sz w:val="22"/>
                          <w:szCs w:val="22"/>
                          <w:lang w:eastAsia="ko-KR"/>
                        </w:rPr>
                        <w:t xml:space="preserve"> the </w:t>
                      </w:r>
                    </w:p>
                    <w:p w14:paraId="6DC6BCBF" w14:textId="4AA294EF" w:rsidR="00907626" w:rsidRPr="0016748E" w:rsidRDefault="008624A5"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Pr>
                          <w:rStyle w:val="Emphasis"/>
                          <w:rFonts w:eastAsiaTheme="minorEastAsia"/>
                          <w:b/>
                          <w:bCs/>
                          <w:i w:val="0"/>
                          <w:iCs w:val="0"/>
                          <w:color w:val="000000" w:themeColor="text1"/>
                          <w:sz w:val="22"/>
                          <w:szCs w:val="22"/>
                          <w:lang w:eastAsia="ko-KR"/>
                        </w:rPr>
                        <w:t xml:space="preserve">                       </w:t>
                      </w:r>
                      <w:r w:rsidR="000C054F">
                        <w:rPr>
                          <w:rStyle w:val="Emphasis"/>
                          <w:rFonts w:eastAsiaTheme="minorEastAsia"/>
                          <w:b/>
                          <w:bCs/>
                          <w:i w:val="0"/>
                          <w:iCs w:val="0"/>
                          <w:color w:val="000000" w:themeColor="text1"/>
                          <w:sz w:val="22"/>
                          <w:szCs w:val="22"/>
                          <w:lang w:eastAsia="ko-KR"/>
                        </w:rPr>
                        <w:t xml:space="preserve">       </w:t>
                      </w:r>
                      <w:r>
                        <w:rPr>
                          <w:rStyle w:val="Emphasis"/>
                          <w:rFonts w:eastAsiaTheme="minorEastAsia"/>
                          <w:b/>
                          <w:bCs/>
                          <w:i w:val="0"/>
                          <w:iCs w:val="0"/>
                          <w:color w:val="000000" w:themeColor="text1"/>
                          <w:sz w:val="22"/>
                          <w:szCs w:val="22"/>
                          <w:lang w:eastAsia="ko-KR"/>
                        </w:rPr>
                        <w:t>New Journey Ahead</w:t>
                      </w:r>
                      <w:r w:rsidR="008B101A">
                        <w:rPr>
                          <w:rFonts w:eastAsiaTheme="minorEastAsia"/>
                          <w:color w:val="000000"/>
                          <w:lang w:eastAsia="ko-KR"/>
                        </w:rPr>
                        <w:t>……</w:t>
                      </w:r>
                      <w:r w:rsidR="00D65850">
                        <w:rPr>
                          <w:rFonts w:eastAsiaTheme="minorEastAsia" w:hint="eastAsia"/>
                          <w:color w:val="000000"/>
                          <w:lang w:eastAsia="ko-KR"/>
                        </w:rPr>
                        <w:t xml:space="preserve">Pastor </w:t>
                      </w:r>
                      <w:r w:rsidR="00895DCD">
                        <w:rPr>
                          <w:rFonts w:eastAsiaTheme="minorEastAsia" w:hint="eastAsia"/>
                          <w:color w:val="000000"/>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69BA3DC2"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amp; Offering Prayer    </w:t>
                      </w:r>
                      <w:proofErr w:type="gramStart"/>
                      <w:r w:rsidR="009E7C5F">
                        <w:rPr>
                          <w:rFonts w:ascii="Times New Roman" w:hAnsi="Times New Roman" w:cs="Times New Roman"/>
                          <w:color w:val="000000"/>
                        </w:rPr>
                        <w:t xml:space="preserve"> </w:t>
                      </w:r>
                      <w:r w:rsidR="006F6E51">
                        <w:rPr>
                          <w:rFonts w:ascii="Times New Roman" w:hAnsi="Times New Roman" w:cs="Times New Roman"/>
                          <w:color w:val="000000"/>
                        </w:rPr>
                        <w:t>..</w:t>
                      </w:r>
                      <w:proofErr w:type="gramEnd"/>
                      <w:r w:rsidR="006F6E51">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D1265F">
                        <w:rPr>
                          <w:rFonts w:ascii="Times New Roman" w:hAnsi="Times New Roman" w:cs="Times New Roman"/>
                          <w:color w:val="000000"/>
                        </w:rPr>
                        <w:t>.</w:t>
                      </w:r>
                      <w:r w:rsidR="006F6E51">
                        <w:rPr>
                          <w:rFonts w:ascii="Times New Roman" w:hAnsi="Times New Roman" w:cs="Times New Roman"/>
                          <w:color w:val="000000"/>
                        </w:rPr>
                        <w:t>.</w:t>
                      </w:r>
                      <w:r w:rsidR="001F36A2">
                        <w:rPr>
                          <w:rFonts w:ascii="Times New Roman" w:hAnsi="Times New Roman" w:cs="Times New Roman"/>
                          <w:color w:val="000000"/>
                        </w:rPr>
                        <w:t>............</w:t>
                      </w:r>
                      <w:r w:rsidR="009E7C5F">
                        <w:rPr>
                          <w:rFonts w:ascii="Times New Roman" w:hAnsi="Times New Roman" w:cs="Times New Roman"/>
                          <w:color w:val="000000"/>
                        </w:rPr>
                        <w:t>..........</w:t>
                      </w:r>
                      <w:r w:rsidR="001F36A2">
                        <w:rPr>
                          <w:rFonts w:ascii="Times New Roman" w:hAnsi="Times New Roman" w:cs="Times New Roman"/>
                          <w:color w:val="000000"/>
                        </w:rPr>
                        <w:t>..</w:t>
                      </w:r>
                      <w:r w:rsidR="006F6E51">
                        <w:rPr>
                          <w:rFonts w:ascii="Times New Roman" w:hAnsi="Times New Roman" w:cs="Times New Roman"/>
                          <w:color w:val="000000"/>
                        </w:rPr>
                        <w:t>Pastor</w:t>
                      </w:r>
                    </w:p>
                    <w:p w14:paraId="2D1F0244" w14:textId="7432145B"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proofErr w:type="gramStart"/>
                      <w:r>
                        <w:rPr>
                          <w:rFonts w:ascii="Times New Roman" w:hAnsi="Times New Roman" w:cs="Times New Roman"/>
                          <w:color w:val="000000"/>
                        </w:rPr>
                        <w:t>…..</w:t>
                      </w:r>
                      <w:proofErr w:type="gramEnd"/>
                      <w:r>
                        <w:rPr>
                          <w:rFonts w:ascii="Times New Roman" w:hAnsi="Times New Roman" w:cs="Times New Roman"/>
                          <w:color w:val="000000"/>
                        </w:rPr>
                        <w:t xml:space="preserve"> Together</w:t>
                      </w:r>
                    </w:p>
                    <w:p w14:paraId="5E38AA8B" w14:textId="77777777" w:rsidR="00D45F6B" w:rsidRDefault="00D45F6B"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706C5174"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proofErr w:type="gramStart"/>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5EF5C8B5"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C70678">
                        <w:rPr>
                          <w:rFonts w:eastAsiaTheme="minorEastAsia" w:hint="eastAsia"/>
                          <w:i/>
                          <w:iCs/>
                          <w:color w:val="000000"/>
                          <w:sz w:val="22"/>
                          <w:szCs w:val="22"/>
                          <w:lang w:eastAsia="ko-KR"/>
                        </w:rPr>
                        <w:t>Take My Life and Let It Be</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4670E78E"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proofErr w:type="gramStart"/>
                      <w:r w:rsidR="004240CC">
                        <w:rPr>
                          <w:color w:val="000000"/>
                          <w:sz w:val="22"/>
                          <w:szCs w:val="22"/>
                        </w:rPr>
                        <w:t>…..</w:t>
                      </w:r>
                      <w:proofErr w:type="gramEnd"/>
                      <w:r w:rsidR="006C3EB2">
                        <w:rPr>
                          <w:color w:val="000000"/>
                          <w:sz w:val="22"/>
                          <w:szCs w:val="22"/>
                        </w:rPr>
                        <w:t>Pastor</w:t>
                      </w:r>
                    </w:p>
                  </w:txbxContent>
                </v:textbox>
              </v:shape>
            </w:pict>
          </mc:Fallback>
        </mc:AlternateContent>
      </w:r>
      <w:r w:rsidR="000A60E6">
        <w:rPr>
          <w:rFonts w:ascii="Times New Roman" w:hAnsi="Times New Roman" w:cs="Times New Roman" w:hint="eastAsia"/>
          <w:b/>
          <w:color w:val="000000" w:themeColor="text1"/>
          <w:u w:val="single"/>
        </w:rPr>
        <w:t xml:space="preserve"> </w:t>
      </w:r>
      <w:r w:rsidRPr="00B238C9">
        <w:rPr>
          <w:rFonts w:ascii="Times New Roman" w:hAnsi="Times New Roman" w:cs="Times New Roman"/>
          <w:b/>
          <w:color w:val="000000" w:themeColor="text1"/>
          <w:u w:val="single"/>
        </w:rPr>
        <w:t xml:space="preserve">                                                                                                                                                                                                                                                               </w:t>
      </w:r>
    </w:p>
    <w:p w14:paraId="706108C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59A20F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4EF94F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631F35C"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0551FC66"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54C7EB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2A60C0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727F7FA"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3611BB1"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F70486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195FE2B"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244894B" w14:textId="77777777" w:rsidR="00FA6B4D" w:rsidRPr="00B238C9" w:rsidRDefault="00FA6B4D">
      <w:pPr>
        <w:spacing w:after="0" w:line="240" w:lineRule="auto"/>
        <w:jc w:val="center"/>
        <w:rPr>
          <w:rFonts w:ascii="Times New Roman" w:hAnsi="Times New Roman" w:cs="Times New Roman"/>
          <w:color w:val="000000" w:themeColor="text1"/>
        </w:rPr>
      </w:pPr>
    </w:p>
    <w:p w14:paraId="7A53DBA2" w14:textId="77777777" w:rsidR="00FA6B4D" w:rsidRPr="00F03BC7" w:rsidRDefault="00FA6B4D">
      <w:pPr>
        <w:spacing w:after="0" w:line="240" w:lineRule="auto"/>
        <w:jc w:val="center"/>
        <w:rPr>
          <w:rFonts w:ascii="Times New Roman" w:hAnsi="Times New Roman" w:cs="Times New Roman"/>
          <w:b/>
          <w:color w:val="000000" w:themeColor="text1"/>
          <w:u w:val="single"/>
        </w:rPr>
      </w:pPr>
    </w:p>
    <w:p w14:paraId="7E1DCA70"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57EC1CCD"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1819D6E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55AA51"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0F308F3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44BFCE"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1A32A07"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44EB637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4BAAEA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0E0F1286"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73FAFB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CD501D"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CE7B01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738C50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4C7C5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2C8243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6527D8"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A2BBB6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94EFC84"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BE2912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2117C8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078C6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B8AE8F9"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EE398F6"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CA31CA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06D051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E7BE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08771A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CFE83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A6340A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2BA5369" w14:textId="77777777" w:rsidR="004775B2" w:rsidRDefault="004775B2">
      <w:pPr>
        <w:spacing w:after="0" w:line="240" w:lineRule="auto"/>
        <w:jc w:val="center"/>
        <w:rPr>
          <w:rFonts w:ascii="Times New Roman" w:hAnsi="Times New Roman" w:cs="Times New Roman"/>
          <w:b/>
          <w:color w:val="000000" w:themeColor="text1"/>
          <w:sz w:val="21"/>
          <w:szCs w:val="21"/>
          <w:u w:val="single"/>
        </w:rPr>
      </w:pPr>
    </w:p>
    <w:p w14:paraId="0A546C45" w14:textId="21E0A9A2" w:rsidR="00E14B4F" w:rsidRPr="00264CDB" w:rsidRDefault="00FA6B4D" w:rsidP="00833FDA">
      <w:pPr>
        <w:spacing w:after="0" w:line="240" w:lineRule="auto"/>
        <w:jc w:val="center"/>
        <w:rPr>
          <w:rFonts w:ascii="Times New Roman" w:hAnsi="Times New Roman" w:cs="Times New Roman"/>
          <w:bCs/>
          <w:color w:val="000000" w:themeColor="text1"/>
          <w:sz w:val="24"/>
          <w:szCs w:val="24"/>
          <w:u w:val="single"/>
        </w:rPr>
      </w:pPr>
      <w:r w:rsidRPr="00264CDB">
        <w:rPr>
          <w:rFonts w:ascii="Times New Roman" w:hAnsi="Times New Roman" w:cs="Times New Roman"/>
          <w:bCs/>
          <w:color w:val="000000" w:themeColor="text1"/>
          <w:sz w:val="24"/>
          <w:szCs w:val="24"/>
          <w:u w:val="single"/>
        </w:rPr>
        <w:t>Today’s Sermon Outline</w:t>
      </w:r>
      <w:bookmarkStart w:id="0" w:name="_Hlk102893191"/>
    </w:p>
    <w:p w14:paraId="0BBB3DD7" w14:textId="77777777" w:rsidR="000C054F" w:rsidRDefault="000C054F" w:rsidP="000A54A3">
      <w:pPr>
        <w:pStyle w:val="NormalWeb"/>
        <w:spacing w:before="0" w:beforeAutospacing="0" w:after="0" w:afterAutospacing="0"/>
        <w:jc w:val="center"/>
        <w:rPr>
          <w:rStyle w:val="Strong"/>
          <w:sz w:val="22"/>
          <w:szCs w:val="22"/>
        </w:rPr>
      </w:pPr>
      <w:r w:rsidRPr="007500A4">
        <w:rPr>
          <w:rStyle w:val="Strong"/>
          <w:sz w:val="22"/>
          <w:szCs w:val="22"/>
        </w:rPr>
        <w:t>New Strength for the Journey Ahead</w:t>
      </w:r>
      <w:r w:rsidRPr="007500A4">
        <w:rPr>
          <w:sz w:val="22"/>
          <w:szCs w:val="22"/>
        </w:rPr>
        <w:br/>
      </w:r>
      <w:r w:rsidRPr="000A54A3">
        <w:rPr>
          <w:rStyle w:val="Strong"/>
          <w:b w:val="0"/>
          <w:bCs w:val="0"/>
          <w:sz w:val="22"/>
          <w:szCs w:val="22"/>
        </w:rPr>
        <w:t>Isaiah 40:28–31</w:t>
      </w:r>
    </w:p>
    <w:p w14:paraId="438E50AA" w14:textId="77777777" w:rsidR="000A54A3" w:rsidRPr="007500A4" w:rsidRDefault="000A54A3" w:rsidP="000A54A3">
      <w:pPr>
        <w:pStyle w:val="NormalWeb"/>
        <w:spacing w:before="0" w:beforeAutospacing="0" w:after="0" w:afterAutospacing="0"/>
        <w:jc w:val="center"/>
        <w:rPr>
          <w:sz w:val="22"/>
          <w:szCs w:val="22"/>
        </w:rPr>
      </w:pPr>
    </w:p>
    <w:p w14:paraId="29401A81" w14:textId="77777777" w:rsidR="000C054F" w:rsidRDefault="000C054F" w:rsidP="000A54A3">
      <w:pPr>
        <w:pStyle w:val="NormalWeb"/>
        <w:spacing w:before="0" w:beforeAutospacing="0" w:after="0" w:afterAutospacing="0"/>
        <w:rPr>
          <w:sz w:val="22"/>
          <w:szCs w:val="22"/>
        </w:rPr>
      </w:pPr>
      <w:r w:rsidRPr="007500A4">
        <w:rPr>
          <w:rStyle w:val="Strong"/>
          <w:sz w:val="22"/>
          <w:szCs w:val="22"/>
        </w:rPr>
        <w:t>1. The God Who Never Grows Weary</w:t>
      </w:r>
      <w:r w:rsidRPr="007500A4">
        <w:rPr>
          <w:sz w:val="22"/>
          <w:szCs w:val="22"/>
        </w:rPr>
        <w:br/>
        <w:t>Isaiah reminds us that the Lord is the everlasting Creator whose power never fades and whose understanding is beyond measure. Though human strength fails, God “gives strength to the weary and increases the power of the weak.” This everlasting God is fully revealed in Jesus Christ, who entered our weary world, shared our weakness, yet remained the source of divine strength. Even at the cross, when He appeared weakest, God’s saving power was at work. Our weakness is not a barrier but the place where God’s unending power is displayed. When we cannot see the road ahead, we can trust the One who sees the whole journey and guides us with perfect wisdom.</w:t>
      </w:r>
    </w:p>
    <w:p w14:paraId="2DAE9033" w14:textId="77777777" w:rsidR="000A54A3" w:rsidRPr="007500A4" w:rsidRDefault="000A54A3" w:rsidP="000A54A3">
      <w:pPr>
        <w:pStyle w:val="NormalWeb"/>
        <w:spacing w:before="0" w:beforeAutospacing="0" w:after="0" w:afterAutospacing="0"/>
        <w:rPr>
          <w:sz w:val="22"/>
          <w:szCs w:val="22"/>
        </w:rPr>
      </w:pPr>
    </w:p>
    <w:p w14:paraId="1B457F96" w14:textId="77777777" w:rsidR="000C054F" w:rsidRPr="007500A4" w:rsidRDefault="000C054F" w:rsidP="000C054F">
      <w:pPr>
        <w:pStyle w:val="NormalWeb"/>
        <w:rPr>
          <w:sz w:val="22"/>
          <w:szCs w:val="22"/>
        </w:rPr>
      </w:pPr>
      <w:r w:rsidRPr="007500A4">
        <w:rPr>
          <w:rStyle w:val="Strong"/>
          <w:sz w:val="22"/>
          <w:szCs w:val="22"/>
        </w:rPr>
        <w:t>2. Renewed Strength for God’s People</w:t>
      </w:r>
      <w:r w:rsidRPr="007500A4">
        <w:rPr>
          <w:sz w:val="22"/>
          <w:szCs w:val="22"/>
        </w:rPr>
        <w:br/>
        <w:t xml:space="preserve">Those who hope in the Lord receive strength for every season of life. God gives strength to </w:t>
      </w:r>
      <w:r w:rsidRPr="007500A4">
        <w:rPr>
          <w:rStyle w:val="Strong"/>
          <w:sz w:val="22"/>
          <w:szCs w:val="22"/>
        </w:rPr>
        <w:t>rise</w:t>
      </w:r>
      <w:r w:rsidRPr="007500A4">
        <w:rPr>
          <w:sz w:val="22"/>
          <w:szCs w:val="22"/>
        </w:rPr>
        <w:t xml:space="preserve"> above storms like eagles, to </w:t>
      </w:r>
      <w:r w:rsidRPr="007500A4">
        <w:rPr>
          <w:rStyle w:val="Strong"/>
          <w:sz w:val="22"/>
          <w:szCs w:val="22"/>
        </w:rPr>
        <w:t>run</w:t>
      </w:r>
      <w:r w:rsidRPr="007500A4">
        <w:rPr>
          <w:sz w:val="22"/>
          <w:szCs w:val="22"/>
        </w:rPr>
        <w:t xml:space="preserve"> with endurance through long and demanding seasons, and to </w:t>
      </w:r>
      <w:r w:rsidRPr="007500A4">
        <w:rPr>
          <w:rStyle w:val="Strong"/>
          <w:sz w:val="22"/>
          <w:szCs w:val="22"/>
        </w:rPr>
        <w:t>walk</w:t>
      </w:r>
      <w:r w:rsidRPr="007500A4">
        <w:rPr>
          <w:sz w:val="22"/>
          <w:szCs w:val="22"/>
        </w:rPr>
        <w:t xml:space="preserve"> faithfully in the ordinary, often exhausting routines of daily life. He may not remove every burden, but He supplies sustaining strength for each step. This renewed strength comes through active hope in Christ—expressed in prayer, waiting on God, and trusting His promises.</w:t>
      </w:r>
    </w:p>
    <w:p w14:paraId="543C6439" w14:textId="77777777" w:rsidR="000C054F" w:rsidRPr="007500A4" w:rsidRDefault="000C054F" w:rsidP="000C054F">
      <w:pPr>
        <w:pStyle w:val="NormalWeb"/>
        <w:spacing w:before="0" w:beforeAutospacing="0" w:after="0" w:afterAutospacing="0"/>
        <w:rPr>
          <w:sz w:val="22"/>
          <w:szCs w:val="22"/>
        </w:rPr>
      </w:pPr>
      <w:r w:rsidRPr="007500A4">
        <w:rPr>
          <w:rStyle w:val="Strong"/>
          <w:sz w:val="22"/>
          <w:szCs w:val="22"/>
        </w:rPr>
        <w:t>Application Questions</w:t>
      </w:r>
    </w:p>
    <w:p w14:paraId="50C3F1DD" w14:textId="3BBF36FC" w:rsidR="000C054F" w:rsidRDefault="000C054F" w:rsidP="000C054F">
      <w:pPr>
        <w:pStyle w:val="NormalWeb"/>
        <w:numPr>
          <w:ilvl w:val="0"/>
          <w:numId w:val="4"/>
        </w:numPr>
        <w:spacing w:before="0" w:beforeAutospacing="0" w:after="0" w:afterAutospacing="0"/>
        <w:rPr>
          <w:sz w:val="22"/>
          <w:szCs w:val="22"/>
        </w:rPr>
      </w:pPr>
      <w:r w:rsidRPr="007500A4">
        <w:rPr>
          <w:sz w:val="22"/>
          <w:szCs w:val="22"/>
        </w:rPr>
        <w:t>In what areas of your life are you relying on your own strength instead of hoping in the Lord?</w:t>
      </w:r>
    </w:p>
    <w:p w14:paraId="4BE4C4FC" w14:textId="77777777" w:rsidR="000C054F" w:rsidRDefault="000C054F" w:rsidP="000C054F">
      <w:pPr>
        <w:pStyle w:val="NormalWeb"/>
        <w:spacing w:before="0" w:beforeAutospacing="0" w:after="0" w:afterAutospacing="0"/>
        <w:ind w:left="450"/>
        <w:rPr>
          <w:sz w:val="22"/>
          <w:szCs w:val="22"/>
        </w:rPr>
      </w:pPr>
    </w:p>
    <w:p w14:paraId="3E445648" w14:textId="77777777" w:rsidR="000C054F" w:rsidRDefault="000C054F" w:rsidP="000C054F">
      <w:pPr>
        <w:pStyle w:val="NormalWeb"/>
        <w:spacing w:before="0" w:beforeAutospacing="0" w:after="0" w:afterAutospacing="0"/>
        <w:ind w:left="450"/>
        <w:rPr>
          <w:sz w:val="22"/>
          <w:szCs w:val="22"/>
        </w:rPr>
      </w:pPr>
    </w:p>
    <w:p w14:paraId="5F50252D" w14:textId="77777777" w:rsidR="000C054F" w:rsidRPr="000C054F" w:rsidRDefault="000C054F" w:rsidP="000C054F">
      <w:pPr>
        <w:pStyle w:val="NormalWeb"/>
        <w:spacing w:before="0" w:beforeAutospacing="0" w:after="0" w:afterAutospacing="0"/>
        <w:ind w:left="720"/>
        <w:rPr>
          <w:sz w:val="22"/>
          <w:szCs w:val="22"/>
        </w:rPr>
      </w:pPr>
    </w:p>
    <w:p w14:paraId="76AF857D" w14:textId="77777777" w:rsidR="000C054F" w:rsidRPr="007500A4" w:rsidRDefault="000C054F" w:rsidP="000C054F">
      <w:pPr>
        <w:pStyle w:val="NormalWeb"/>
        <w:numPr>
          <w:ilvl w:val="0"/>
          <w:numId w:val="4"/>
        </w:numPr>
        <w:spacing w:before="0" w:beforeAutospacing="0" w:after="0" w:afterAutospacing="0"/>
        <w:rPr>
          <w:sz w:val="22"/>
          <w:szCs w:val="22"/>
        </w:rPr>
      </w:pPr>
      <w:r w:rsidRPr="007500A4">
        <w:rPr>
          <w:sz w:val="22"/>
          <w:szCs w:val="22"/>
        </w:rPr>
        <w:t>How can you practice daily trusting, waiting, and praying so that God’s strength may renew you this week?</w:t>
      </w:r>
    </w:p>
    <w:p w14:paraId="46A1148E" w14:textId="77777777" w:rsidR="000C054F" w:rsidRPr="007500A4" w:rsidRDefault="000C054F" w:rsidP="000C054F"/>
    <w:p w14:paraId="1E46144A" w14:textId="77777777" w:rsidR="00ED3D77" w:rsidRPr="00ED3D77" w:rsidRDefault="00ED3D77" w:rsidP="00ED3D77">
      <w:pPr>
        <w:spacing w:after="0" w:line="240" w:lineRule="auto"/>
        <w:rPr>
          <w:rFonts w:ascii="Times New Roman" w:eastAsia="Malgun Gothic" w:hAnsi="Times New Roman" w:cs="Times New Roman"/>
          <w:kern w:val="2"/>
          <w14:ligatures w14:val="standardContextual"/>
        </w:rPr>
      </w:pPr>
    </w:p>
    <w:p w14:paraId="71D30DA7" w14:textId="063A35A5" w:rsidR="00ED3D77" w:rsidRPr="00387A43" w:rsidRDefault="00ED3D77" w:rsidP="00833FDA">
      <w:pPr>
        <w:spacing w:after="0"/>
        <w:rPr>
          <w:rFonts w:ascii="Times New Roman" w:hAnsi="Times New Roman" w:cs="Times New Roman"/>
        </w:rPr>
      </w:pPr>
    </w:p>
    <w:p w14:paraId="0F2B4312" w14:textId="77777777" w:rsidR="00ED3D77" w:rsidRDefault="00ED3D77" w:rsidP="00833FDA">
      <w:pPr>
        <w:spacing w:after="0"/>
        <w:rPr>
          <w:rFonts w:ascii="Times New Roman" w:hAnsi="Times New Roman" w:cs="Times New Roman"/>
        </w:rPr>
      </w:pPr>
    </w:p>
    <w:p w14:paraId="74E77367" w14:textId="77777777" w:rsidR="000C054F" w:rsidRPr="00387A43" w:rsidRDefault="000C054F" w:rsidP="00833FDA">
      <w:pPr>
        <w:spacing w:after="0"/>
        <w:rPr>
          <w:rFonts w:ascii="Times New Roman" w:hAnsi="Times New Roman" w:cs="Times New Roman"/>
        </w:rPr>
      </w:pPr>
    </w:p>
    <w:p w14:paraId="1D4FAA71" w14:textId="77777777" w:rsidR="00E14B4F" w:rsidRPr="00387A43" w:rsidRDefault="00E14B4F" w:rsidP="00E14B4F">
      <w:pPr>
        <w:spacing w:after="0" w:line="240" w:lineRule="auto"/>
        <w:rPr>
          <w:rFonts w:ascii="Times New Roman" w:eastAsia="Malgun Gothic" w:hAnsi="Times New Roman" w:cs="Times New Roman"/>
          <w:kern w:val="2"/>
          <w14:ligatures w14:val="standardContextual"/>
        </w:rPr>
      </w:pPr>
    </w:p>
    <w:p w14:paraId="5EAF843D" w14:textId="77777777" w:rsidR="00B9456C" w:rsidRPr="00E14B4F" w:rsidRDefault="00B9456C" w:rsidP="00E14B4F">
      <w:pPr>
        <w:spacing w:after="0" w:line="240" w:lineRule="auto"/>
        <w:rPr>
          <w:rFonts w:ascii="Aptos" w:eastAsia="Malgun Gothic" w:hAnsi="Aptos" w:cs="Times New Roman"/>
          <w:kern w:val="2"/>
          <w14:ligatures w14:val="standardContextual"/>
        </w:rPr>
      </w:pPr>
    </w:p>
    <w:p w14:paraId="722B1333" w14:textId="7A7CFBB0" w:rsidR="00FA6B4D" w:rsidRPr="004F36D3" w:rsidRDefault="00FA6B4D" w:rsidP="00E55412">
      <w:pPr>
        <w:pStyle w:val="Normal1"/>
        <w:spacing w:after="0" w:line="240" w:lineRule="auto"/>
        <w:jc w:val="center"/>
        <w:rPr>
          <w:rFonts w:ascii="Times New Roman"/>
          <w:b/>
          <w:bCs/>
          <w:color w:val="000000" w:themeColor="text1"/>
        </w:rPr>
      </w:pPr>
      <w:r w:rsidRPr="009F61AC">
        <w:rPr>
          <w:rFonts w:ascii="Times New Roman"/>
          <w:b/>
          <w:bCs/>
          <w:color w:val="000000" w:themeColor="text1"/>
          <w:sz w:val="24"/>
          <w:szCs w:val="24"/>
        </w:rPr>
        <w:lastRenderedPageBreak/>
        <w:t>Announcements</w:t>
      </w:r>
    </w:p>
    <w:p w14:paraId="01EC7271" w14:textId="16B381B3" w:rsidR="00E45CCD" w:rsidRPr="00387A43" w:rsidRDefault="00FA6B4D" w:rsidP="00F364E3">
      <w:pPr>
        <w:pStyle w:val="ListParagraph"/>
        <w:numPr>
          <w:ilvl w:val="0"/>
          <w:numId w:val="1"/>
        </w:numPr>
        <w:spacing w:after="0" w:line="240" w:lineRule="auto"/>
        <w:rPr>
          <w:b/>
          <w:color w:val="000000" w:themeColor="text1"/>
        </w:rPr>
      </w:pPr>
      <w:r w:rsidRPr="002F71D6">
        <w:rPr>
          <w:color w:val="000000" w:themeColor="text1"/>
        </w:rPr>
        <w:t xml:space="preserve">We welcome all </w:t>
      </w:r>
      <w:r w:rsidR="003E196C" w:rsidRPr="002F71D6">
        <w:rPr>
          <w:color w:val="000000" w:themeColor="text1"/>
        </w:rPr>
        <w:t>newcomers</w:t>
      </w:r>
      <w:r w:rsidRPr="002F71D6">
        <w:rPr>
          <w:color w:val="000000" w:themeColor="text1"/>
        </w:rPr>
        <w:t xml:space="preserve"> and visitors to our worship service today. </w:t>
      </w:r>
    </w:p>
    <w:p w14:paraId="0A290B45" w14:textId="77777777" w:rsidR="00387A43" w:rsidRPr="002F71D6" w:rsidRDefault="00387A43" w:rsidP="00387A43">
      <w:pPr>
        <w:pStyle w:val="ListParagraph"/>
        <w:spacing w:after="0" w:line="240" w:lineRule="auto"/>
        <w:ind w:left="0"/>
        <w:rPr>
          <w:b/>
          <w:color w:val="000000" w:themeColor="text1"/>
        </w:rPr>
      </w:pPr>
    </w:p>
    <w:p w14:paraId="3144D3F2" w14:textId="1541A381" w:rsidR="006027C7" w:rsidRPr="002F71D6" w:rsidRDefault="004E5436" w:rsidP="00F364E3">
      <w:pPr>
        <w:pStyle w:val="ListParagraph"/>
        <w:numPr>
          <w:ilvl w:val="0"/>
          <w:numId w:val="1"/>
        </w:numPr>
        <w:spacing w:line="240" w:lineRule="auto"/>
        <w:rPr>
          <w:bCs/>
          <w:i/>
          <w:iCs/>
          <w:color w:val="000000" w:themeColor="text1"/>
          <w:u w:val="single"/>
        </w:rPr>
      </w:pPr>
      <w:r w:rsidRPr="002F71D6">
        <w:rPr>
          <w:bCs/>
          <w:color w:val="000000" w:themeColor="text1"/>
        </w:rPr>
        <w:t xml:space="preserve">If you have any prayer requests, fill out the prayer request </w:t>
      </w:r>
      <w:r w:rsidR="00BE73B8" w:rsidRPr="002F71D6">
        <w:rPr>
          <w:bCs/>
          <w:color w:val="000000" w:themeColor="text1"/>
        </w:rPr>
        <w:t xml:space="preserve">on the offering envelope and drop it in the offering basket. </w:t>
      </w:r>
      <w:r w:rsidRPr="002F71D6">
        <w:rPr>
          <w:bCs/>
          <w:color w:val="000000" w:themeColor="text1"/>
        </w:rPr>
        <w:t>Also</w:t>
      </w:r>
      <w:r w:rsidR="00DE35FB" w:rsidRPr="002F71D6">
        <w:rPr>
          <w:bCs/>
          <w:color w:val="000000" w:themeColor="text1"/>
        </w:rPr>
        <w:t>,</w:t>
      </w:r>
      <w:r w:rsidRPr="002F71D6">
        <w:rPr>
          <w:bCs/>
          <w:color w:val="000000" w:themeColor="text1"/>
        </w:rPr>
        <w:t xml:space="preserve"> you may </w:t>
      </w:r>
      <w:r w:rsidR="003234F2" w:rsidRPr="002F71D6">
        <w:t xml:space="preserve">call or text </w:t>
      </w:r>
      <w:r w:rsidR="0091482A" w:rsidRPr="002F71D6">
        <w:t>P</w:t>
      </w:r>
      <w:r w:rsidR="003234F2" w:rsidRPr="002F71D6">
        <w:t>astor at 773-802-1112</w:t>
      </w:r>
      <w:bookmarkStart w:id="1" w:name="_Hlk169924917"/>
      <w:r w:rsidR="00A07400" w:rsidRPr="002F71D6">
        <w:rPr>
          <w:rFonts w:hint="eastAsia"/>
          <w:lang w:eastAsia="ko-KR"/>
        </w:rPr>
        <w:t>.</w:t>
      </w:r>
    </w:p>
    <w:p w14:paraId="76781756" w14:textId="77777777" w:rsidR="00E14B4F" w:rsidRPr="002F71D6" w:rsidRDefault="00E14B4F" w:rsidP="00E14B4F">
      <w:pPr>
        <w:pStyle w:val="ListParagraph"/>
        <w:spacing w:line="240" w:lineRule="auto"/>
        <w:ind w:left="0"/>
        <w:rPr>
          <w:rStyle w:val="Hyperlink"/>
          <w:bCs/>
          <w:i/>
          <w:iCs/>
          <w:color w:val="000000" w:themeColor="text1"/>
        </w:rPr>
      </w:pPr>
    </w:p>
    <w:p w14:paraId="48AEDDE9" w14:textId="63C8DD1D" w:rsidR="00895DCD" w:rsidRPr="002F71D6" w:rsidRDefault="00963814" w:rsidP="00963814">
      <w:pPr>
        <w:pStyle w:val="ListParagraph"/>
        <w:numPr>
          <w:ilvl w:val="0"/>
          <w:numId w:val="1"/>
        </w:numPr>
        <w:spacing w:line="240" w:lineRule="auto"/>
        <w:rPr>
          <w:rStyle w:val="Hyperlink"/>
          <w:bCs/>
          <w:color w:val="000000" w:themeColor="text1"/>
          <w:u w:val="none"/>
          <w:lang w:eastAsia="ko-KR"/>
        </w:rPr>
      </w:pPr>
      <w:r w:rsidRPr="002F71D6">
        <w:rPr>
          <w:rStyle w:val="Hyperlink"/>
          <w:rFonts w:hint="eastAsia"/>
          <w:bCs/>
          <w:color w:val="000000" w:themeColor="text1"/>
          <w:u w:val="none"/>
          <w:lang w:eastAsia="ko-KR"/>
        </w:rPr>
        <w:t xml:space="preserve">After the </w:t>
      </w:r>
      <w:r w:rsidR="006027C7" w:rsidRPr="002F71D6">
        <w:rPr>
          <w:rStyle w:val="Hyperlink"/>
          <w:rFonts w:hint="eastAsia"/>
          <w:bCs/>
          <w:color w:val="000000" w:themeColor="text1"/>
          <w:u w:val="none"/>
          <w:lang w:eastAsia="ko-KR"/>
        </w:rPr>
        <w:t xml:space="preserve">worship service, there will be </w:t>
      </w:r>
      <w:r w:rsidR="00E67B60">
        <w:rPr>
          <w:rStyle w:val="Hyperlink"/>
          <w:bCs/>
          <w:color w:val="000000" w:themeColor="text1"/>
          <w:u w:val="none"/>
          <w:lang w:eastAsia="ko-KR"/>
        </w:rPr>
        <w:t xml:space="preserve">lunch </w:t>
      </w:r>
      <w:r w:rsidR="008403AA" w:rsidRPr="002F71D6">
        <w:rPr>
          <w:rStyle w:val="Hyperlink"/>
          <w:rFonts w:hint="eastAsia"/>
          <w:bCs/>
          <w:color w:val="000000" w:themeColor="text1"/>
          <w:u w:val="none"/>
          <w:lang w:eastAsia="ko-KR"/>
        </w:rPr>
        <w:t>fellowship</w:t>
      </w:r>
      <w:r w:rsidR="00AC39F7" w:rsidRPr="002F71D6">
        <w:rPr>
          <w:rStyle w:val="Hyperlink"/>
          <w:rFonts w:hint="eastAsia"/>
          <w:bCs/>
          <w:color w:val="000000" w:themeColor="text1"/>
          <w:u w:val="none"/>
          <w:lang w:eastAsia="ko-KR"/>
        </w:rPr>
        <w:t xml:space="preserve"> </w:t>
      </w:r>
      <w:r w:rsidR="00650172" w:rsidRPr="002F71D6">
        <w:rPr>
          <w:rStyle w:val="Hyperlink"/>
          <w:rFonts w:hint="eastAsia"/>
          <w:bCs/>
          <w:color w:val="000000" w:themeColor="text1"/>
          <w:u w:val="none"/>
          <w:lang w:eastAsia="ko-KR"/>
        </w:rPr>
        <w:t>in the fellowship hall</w:t>
      </w:r>
      <w:r w:rsidR="00650172" w:rsidRPr="002F71D6">
        <w:rPr>
          <w:rStyle w:val="Hyperlink"/>
          <w:bCs/>
          <w:color w:val="000000" w:themeColor="text1"/>
          <w:u w:val="none"/>
          <w:lang w:eastAsia="ko-KR"/>
        </w:rPr>
        <w:t xml:space="preserve"> </w:t>
      </w:r>
      <w:r w:rsidR="00801E1C" w:rsidRPr="002F71D6">
        <w:rPr>
          <w:rStyle w:val="Hyperlink"/>
          <w:bCs/>
          <w:color w:val="000000" w:themeColor="text1"/>
          <w:u w:val="none"/>
          <w:lang w:eastAsia="ko-KR"/>
        </w:rPr>
        <w:t>prepared by</w:t>
      </w:r>
      <w:r w:rsidR="006C0AEB" w:rsidRPr="002F71D6">
        <w:rPr>
          <w:rStyle w:val="Hyperlink"/>
          <w:rFonts w:hint="eastAsia"/>
          <w:bCs/>
          <w:color w:val="000000" w:themeColor="text1"/>
          <w:u w:val="none"/>
          <w:lang w:eastAsia="ko-KR"/>
        </w:rPr>
        <w:t xml:space="preserve"> </w:t>
      </w:r>
      <w:r w:rsidR="00E67B60">
        <w:rPr>
          <w:rStyle w:val="Hyperlink"/>
          <w:bCs/>
          <w:color w:val="000000" w:themeColor="text1"/>
          <w:u w:val="none"/>
          <w:lang w:eastAsia="ko-KR"/>
        </w:rPr>
        <w:t xml:space="preserve">the </w:t>
      </w:r>
      <w:r w:rsidR="005803A9">
        <w:rPr>
          <w:rStyle w:val="Hyperlink"/>
          <w:bCs/>
          <w:color w:val="000000" w:themeColor="text1"/>
          <w:u w:val="none"/>
          <w:lang w:eastAsia="ko-KR"/>
        </w:rPr>
        <w:t xml:space="preserve">Spanish </w:t>
      </w:r>
      <w:r w:rsidR="00E67B60">
        <w:rPr>
          <w:rStyle w:val="Hyperlink"/>
          <w:bCs/>
          <w:color w:val="000000" w:themeColor="text1"/>
          <w:u w:val="none"/>
          <w:lang w:eastAsia="ko-KR"/>
        </w:rPr>
        <w:t>Group</w:t>
      </w:r>
      <w:r w:rsidR="009A2F69" w:rsidRPr="002F71D6">
        <w:rPr>
          <w:rStyle w:val="Hyperlink"/>
          <w:bCs/>
          <w:color w:val="000000" w:themeColor="text1"/>
          <w:u w:val="none"/>
          <w:lang w:eastAsia="ko-KR"/>
        </w:rPr>
        <w:t xml:space="preserve">. </w:t>
      </w:r>
      <w:r w:rsidRPr="002F71D6">
        <w:rPr>
          <w:rStyle w:val="Hyperlink"/>
          <w:rFonts w:hint="eastAsia"/>
          <w:bCs/>
          <w:color w:val="000000" w:themeColor="text1"/>
          <w:u w:val="none"/>
          <w:lang w:eastAsia="ko-KR"/>
        </w:rPr>
        <w:t>N</w:t>
      </w:r>
      <w:r w:rsidR="00650172" w:rsidRPr="002F71D6">
        <w:rPr>
          <w:rStyle w:val="Hyperlink"/>
          <w:rFonts w:hint="eastAsia"/>
          <w:bCs/>
          <w:color w:val="000000" w:themeColor="text1"/>
          <w:u w:val="none"/>
          <w:lang w:eastAsia="ko-KR"/>
        </w:rPr>
        <w:t>ext Sunday</w:t>
      </w:r>
      <w:r w:rsidRPr="002F71D6">
        <w:rPr>
          <w:rStyle w:val="Hyperlink"/>
          <w:bCs/>
          <w:color w:val="000000" w:themeColor="text1"/>
          <w:u w:val="none"/>
          <w:lang w:eastAsia="ko-KR"/>
        </w:rPr>
        <w:t>’</w:t>
      </w:r>
      <w:r w:rsidRPr="002F71D6">
        <w:rPr>
          <w:rStyle w:val="Hyperlink"/>
          <w:rFonts w:hint="eastAsia"/>
          <w:bCs/>
          <w:color w:val="000000" w:themeColor="text1"/>
          <w:u w:val="none"/>
          <w:lang w:eastAsia="ko-KR"/>
        </w:rPr>
        <w:t xml:space="preserve">s </w:t>
      </w:r>
      <w:r w:rsidR="00E14B4F" w:rsidRPr="002F71D6">
        <w:rPr>
          <w:rStyle w:val="Hyperlink"/>
          <w:rFonts w:hint="eastAsia"/>
          <w:bCs/>
          <w:color w:val="000000" w:themeColor="text1"/>
          <w:u w:val="none"/>
          <w:lang w:eastAsia="ko-KR"/>
        </w:rPr>
        <w:t>food</w:t>
      </w:r>
      <w:r w:rsidR="00650172" w:rsidRPr="002F71D6">
        <w:rPr>
          <w:rStyle w:val="Hyperlink"/>
          <w:rFonts w:hint="eastAsia"/>
          <w:bCs/>
          <w:color w:val="000000" w:themeColor="text1"/>
          <w:u w:val="none"/>
          <w:lang w:eastAsia="ko-KR"/>
        </w:rPr>
        <w:t xml:space="preserve"> </w:t>
      </w:r>
      <w:r w:rsidR="00E14B4F" w:rsidRPr="002F71D6">
        <w:rPr>
          <w:rStyle w:val="Hyperlink"/>
          <w:rFonts w:hint="eastAsia"/>
          <w:bCs/>
          <w:color w:val="000000" w:themeColor="text1"/>
          <w:u w:val="none"/>
          <w:lang w:eastAsia="ko-KR"/>
        </w:rPr>
        <w:t xml:space="preserve">will be </w:t>
      </w:r>
      <w:r w:rsidR="002F71D6" w:rsidRPr="002F71D6">
        <w:rPr>
          <w:rStyle w:val="Hyperlink"/>
          <w:bCs/>
          <w:color w:val="000000" w:themeColor="text1"/>
          <w:u w:val="none"/>
          <w:lang w:eastAsia="ko-KR"/>
        </w:rPr>
        <w:t>pr</w:t>
      </w:r>
      <w:r w:rsidR="00AD153E">
        <w:rPr>
          <w:rStyle w:val="Hyperlink"/>
          <w:rFonts w:hint="eastAsia"/>
          <w:bCs/>
          <w:color w:val="000000" w:themeColor="text1"/>
          <w:u w:val="none"/>
          <w:lang w:eastAsia="ko-KR"/>
        </w:rPr>
        <w:t xml:space="preserve">ovided </w:t>
      </w:r>
      <w:r w:rsidR="00C70678">
        <w:rPr>
          <w:rStyle w:val="Hyperlink"/>
          <w:rFonts w:hint="eastAsia"/>
          <w:bCs/>
          <w:color w:val="000000" w:themeColor="text1"/>
          <w:u w:val="none"/>
          <w:lang w:eastAsia="ko-KR"/>
        </w:rPr>
        <w:t>by the</w:t>
      </w:r>
      <w:r w:rsidR="005803A9">
        <w:rPr>
          <w:rStyle w:val="Hyperlink"/>
          <w:bCs/>
          <w:color w:val="000000" w:themeColor="text1"/>
          <w:u w:val="none"/>
          <w:lang w:eastAsia="ko-KR"/>
        </w:rPr>
        <w:t xml:space="preserve"> Filipino </w:t>
      </w:r>
      <w:r w:rsidR="00C70678">
        <w:rPr>
          <w:rStyle w:val="Hyperlink"/>
          <w:rFonts w:hint="eastAsia"/>
          <w:bCs/>
          <w:color w:val="000000" w:themeColor="text1"/>
          <w:u w:val="none"/>
          <w:lang w:eastAsia="ko-KR"/>
        </w:rPr>
        <w:t>Group</w:t>
      </w:r>
      <w:r w:rsidR="00E71D6E" w:rsidRPr="002F71D6">
        <w:rPr>
          <w:rStyle w:val="Hyperlink"/>
          <w:bCs/>
          <w:color w:val="000000" w:themeColor="text1"/>
          <w:u w:val="none"/>
          <w:lang w:eastAsia="ko-KR"/>
        </w:rPr>
        <w:t>.</w:t>
      </w:r>
      <w:r w:rsidR="00650172" w:rsidRPr="002F71D6">
        <w:rPr>
          <w:rStyle w:val="Hyperlink"/>
          <w:rFonts w:hint="eastAsia"/>
          <w:bCs/>
          <w:color w:val="000000" w:themeColor="text1"/>
          <w:u w:val="none"/>
          <w:lang w:eastAsia="ko-KR"/>
        </w:rPr>
        <w:t xml:space="preserve"> </w:t>
      </w:r>
      <w:r w:rsidR="00543CF7" w:rsidRPr="002F71D6">
        <w:rPr>
          <w:rStyle w:val="Hyperlink"/>
          <w:rFonts w:hint="eastAsia"/>
          <w:bCs/>
          <w:color w:val="000000" w:themeColor="text1"/>
          <w:u w:val="none"/>
          <w:lang w:eastAsia="ko-KR"/>
        </w:rPr>
        <w:t xml:space="preserve"> </w:t>
      </w:r>
    </w:p>
    <w:p w14:paraId="16731A89" w14:textId="46E6BA82" w:rsidR="00E14B4F" w:rsidRPr="002F71D6" w:rsidRDefault="008624A5" w:rsidP="00E14B4F">
      <w:pPr>
        <w:pStyle w:val="ListParagraph"/>
        <w:spacing w:line="240" w:lineRule="auto"/>
        <w:ind w:left="0"/>
        <w:rPr>
          <w:rStyle w:val="Hyperlink"/>
          <w:bCs/>
          <w:color w:val="000000" w:themeColor="text1"/>
          <w:u w:val="none"/>
          <w:lang w:eastAsia="ko-KR"/>
        </w:rPr>
      </w:pPr>
      <w:r>
        <w:rPr>
          <w:rStyle w:val="Hyperlink"/>
          <w:bCs/>
          <w:color w:val="000000" w:themeColor="text1"/>
          <w:u w:val="none"/>
          <w:lang w:eastAsia="ko-KR"/>
        </w:rPr>
        <w:t xml:space="preserve"> </w:t>
      </w:r>
    </w:p>
    <w:p w14:paraId="608B659A" w14:textId="3B0EB1E8" w:rsidR="007A032D" w:rsidRDefault="007A032D" w:rsidP="00650172">
      <w:pPr>
        <w:pStyle w:val="ListParagraph"/>
        <w:numPr>
          <w:ilvl w:val="0"/>
          <w:numId w:val="1"/>
        </w:numPr>
        <w:spacing w:line="240" w:lineRule="auto"/>
        <w:rPr>
          <w:rStyle w:val="Hyperlink"/>
          <w:b/>
          <w:color w:val="000000" w:themeColor="text1"/>
          <w:u w:val="none"/>
          <w:lang w:eastAsia="ko-KR"/>
        </w:rPr>
      </w:pPr>
      <w:r w:rsidRPr="002F71D6">
        <w:rPr>
          <w:rStyle w:val="Hyperlink"/>
          <w:rFonts w:hint="eastAsia"/>
          <w:b/>
          <w:color w:val="000000" w:themeColor="text1"/>
          <w:u w:val="none"/>
          <w:lang w:eastAsia="ko-KR"/>
        </w:rPr>
        <w:t>Prayer Requests:</w:t>
      </w:r>
    </w:p>
    <w:p w14:paraId="7377CDD2" w14:textId="77777777" w:rsidR="00387A43" w:rsidRPr="002F71D6" w:rsidRDefault="00387A43" w:rsidP="00387A43">
      <w:pPr>
        <w:pStyle w:val="ListParagraph"/>
        <w:spacing w:after="0" w:line="240" w:lineRule="auto"/>
        <w:ind w:left="0"/>
        <w:rPr>
          <w:rStyle w:val="Hyperlink"/>
          <w:bCs/>
          <w:color w:val="000000" w:themeColor="text1"/>
          <w:u w:val="none"/>
          <w:lang w:eastAsia="ko-KR"/>
        </w:rPr>
      </w:pPr>
      <w:r w:rsidRPr="002F71D6">
        <w:rPr>
          <w:rStyle w:val="Hyperlink"/>
          <w:rFonts w:hint="eastAsia"/>
          <w:bCs/>
          <w:color w:val="000000" w:themeColor="text1"/>
          <w:u w:val="none"/>
          <w:lang w:eastAsia="ko-KR"/>
        </w:rPr>
        <w:t>1</w:t>
      </w:r>
      <w:r w:rsidRPr="002F71D6">
        <w:rPr>
          <w:rStyle w:val="Hyperlink"/>
          <w:bCs/>
          <w:color w:val="000000" w:themeColor="text1"/>
          <w:u w:val="none"/>
          <w:lang w:eastAsia="ko-KR"/>
        </w:rPr>
        <w:t>).</w:t>
      </w:r>
      <w:r w:rsidRPr="002F71D6">
        <w:rPr>
          <w:rStyle w:val="Hyperlink"/>
          <w:rFonts w:hint="eastAsia"/>
          <w:bCs/>
          <w:color w:val="000000" w:themeColor="text1"/>
          <w:u w:val="none"/>
          <w:lang w:eastAsia="ko-KR"/>
        </w:rPr>
        <w:t xml:space="preserve"> Pray for the Lord</w:t>
      </w:r>
      <w:r w:rsidRPr="002F71D6">
        <w:rPr>
          <w:rStyle w:val="Hyperlink"/>
          <w:bCs/>
          <w:color w:val="000000" w:themeColor="text1"/>
          <w:u w:val="none"/>
          <w:lang w:eastAsia="ko-KR"/>
        </w:rPr>
        <w:t>’</w:t>
      </w:r>
      <w:r w:rsidRPr="002F71D6">
        <w:rPr>
          <w:rStyle w:val="Hyperlink"/>
          <w:rFonts w:hint="eastAsia"/>
          <w:bCs/>
          <w:color w:val="000000" w:themeColor="text1"/>
          <w:u w:val="none"/>
          <w:lang w:eastAsia="ko-KR"/>
        </w:rPr>
        <w:t>s healing mercy for</w:t>
      </w:r>
    </w:p>
    <w:p w14:paraId="561FF41D" w14:textId="77777777" w:rsidR="00387A43" w:rsidRPr="002F71D6" w:rsidRDefault="00387A43" w:rsidP="00387A43">
      <w:pPr>
        <w:spacing w:after="0" w:line="240" w:lineRule="auto"/>
        <w:rPr>
          <w:rFonts w:ascii="Times New Roman" w:hAnsi="Times New Roman" w:cs="Times New Roman"/>
          <w:bCs/>
          <w:color w:val="000000"/>
        </w:rPr>
      </w:pPr>
      <w:r w:rsidRPr="002F71D6">
        <w:rPr>
          <w:rFonts w:ascii="Times New Roman" w:eastAsia="Malgun Gothic" w:hAnsi="Times New Roman" w:cs="Times New Roman" w:hint="eastAsia"/>
          <w:bCs/>
          <w:color w:val="000000"/>
        </w:rPr>
        <w:t xml:space="preserve">- </w:t>
      </w:r>
      <w:r w:rsidRPr="002F71D6">
        <w:rPr>
          <w:rFonts w:ascii="Times New Roman" w:eastAsia="Malgun Gothic" w:hAnsi="Times New Roman" w:cs="Times New Roman"/>
          <w:bCs/>
          <w:color w:val="000000"/>
        </w:rPr>
        <w:t>Gerry Lomoton</w:t>
      </w:r>
      <w:r w:rsidRPr="002F71D6">
        <w:rPr>
          <w:rFonts w:ascii="Times New Roman" w:eastAsia="Malgun Gothic" w:hAnsi="Times New Roman" w:cs="Times New Roman" w:hint="eastAsia"/>
          <w:bCs/>
          <w:color w:val="000000"/>
        </w:rPr>
        <w:t>,</w:t>
      </w:r>
      <w:r w:rsidRPr="002F71D6">
        <w:rPr>
          <w:rFonts w:ascii="Times New Roman" w:eastAsia="Malgun Gothic" w:hAnsi="Times New Roman" w:cs="Times New Roman"/>
          <w:bCs/>
          <w:color w:val="000000"/>
        </w:rPr>
        <w:t xml:space="preserve"> who </w:t>
      </w:r>
      <w:r w:rsidRPr="002F71D6">
        <w:rPr>
          <w:rFonts w:ascii="Times New Roman" w:eastAsia="Malgun Gothic" w:hAnsi="Times New Roman" w:cs="Times New Roman" w:hint="eastAsia"/>
          <w:bCs/>
          <w:color w:val="000000"/>
        </w:rPr>
        <w:t xml:space="preserve">is undergoing </w:t>
      </w:r>
      <w:r w:rsidRPr="002F71D6">
        <w:rPr>
          <w:rFonts w:ascii="Times New Roman" w:eastAsia="Malgun Gothic" w:hAnsi="Times New Roman" w:cs="Times New Roman"/>
          <w:bCs/>
          <w:color w:val="000000"/>
        </w:rPr>
        <w:t>chemotherapy</w:t>
      </w:r>
      <w:r w:rsidRPr="002F71D6">
        <w:rPr>
          <w:rFonts w:ascii="Times New Roman" w:hAnsi="Times New Roman" w:cs="Times New Roman" w:hint="eastAsia"/>
          <w:bCs/>
          <w:color w:val="000000"/>
        </w:rPr>
        <w:t xml:space="preserve"> for lung cancer.</w:t>
      </w:r>
    </w:p>
    <w:p w14:paraId="22E4DC12" w14:textId="77777777" w:rsidR="00387A43" w:rsidRPr="00132A17" w:rsidRDefault="00387A43" w:rsidP="00387A43">
      <w:pPr>
        <w:pStyle w:val="ListParagraph"/>
        <w:spacing w:line="240" w:lineRule="auto"/>
        <w:ind w:left="0"/>
      </w:pPr>
      <w:r w:rsidRPr="002F71D6">
        <w:rPr>
          <w:rFonts w:eastAsia="Malgun Gothic" w:hint="eastAsia"/>
          <w:bCs/>
          <w:color w:val="000000"/>
        </w:rPr>
        <w:t xml:space="preserve">- </w:t>
      </w:r>
      <w:r w:rsidRPr="002F71D6">
        <w:rPr>
          <w:rFonts w:eastAsia="Malgun Gothic"/>
          <w:bCs/>
          <w:color w:val="000000"/>
        </w:rPr>
        <w:t xml:space="preserve">Jill Wendt, </w:t>
      </w:r>
      <w:r w:rsidRPr="002F71D6">
        <w:rPr>
          <w:rFonts w:eastAsia="Malgun Gothic" w:hint="eastAsia"/>
          <w:bCs/>
          <w:color w:val="000000"/>
        </w:rPr>
        <w:t xml:space="preserve">the mother of Kelly Fernandez, who is suffering from </w:t>
      </w:r>
      <w:r>
        <w:rPr>
          <w:rFonts w:eastAsia="Malgun Gothic"/>
          <w:bCs/>
          <w:color w:val="000000"/>
        </w:rPr>
        <w:t xml:space="preserve">    a </w:t>
      </w:r>
      <w:r w:rsidRPr="002F71D6">
        <w:rPr>
          <w:rFonts w:eastAsia="Malgun Gothic" w:hint="eastAsia"/>
          <w:bCs/>
          <w:color w:val="000000"/>
        </w:rPr>
        <w:t xml:space="preserve">kidney </w:t>
      </w:r>
      <w:r>
        <w:rPr>
          <w:rFonts w:eastAsia="Malgun Gothic"/>
          <w:bCs/>
          <w:color w:val="000000"/>
        </w:rPr>
        <w:t>problem.</w:t>
      </w:r>
    </w:p>
    <w:p w14:paraId="40DB68B8" w14:textId="77777777" w:rsidR="00387A43" w:rsidRPr="002F71D6" w:rsidRDefault="00387A43" w:rsidP="00387A43">
      <w:pPr>
        <w:pStyle w:val="ListParagraph"/>
        <w:spacing w:line="240" w:lineRule="auto"/>
        <w:ind w:left="0"/>
        <w:rPr>
          <w:rFonts w:eastAsia="Malgun Gothic"/>
          <w:bCs/>
          <w:color w:val="000000"/>
        </w:rPr>
      </w:pPr>
      <w:r w:rsidRPr="002F71D6">
        <w:rPr>
          <w:rFonts w:eastAsia="Malgun Gothic" w:hint="eastAsia"/>
          <w:bCs/>
          <w:color w:val="000000"/>
          <w:lang w:eastAsia="ko-KR"/>
        </w:rPr>
        <w:t xml:space="preserve">- </w:t>
      </w:r>
      <w:r w:rsidRPr="002F71D6">
        <w:rPr>
          <w:rFonts w:eastAsia="Malgun Gothic"/>
          <w:bCs/>
          <w:color w:val="000000"/>
        </w:rPr>
        <w:t>Pedro Malonda</w:t>
      </w:r>
      <w:r w:rsidRPr="002F71D6">
        <w:rPr>
          <w:rFonts w:eastAsia="Malgun Gothic" w:hint="eastAsia"/>
          <w:bCs/>
          <w:color w:val="000000"/>
        </w:rPr>
        <w:t xml:space="preserve">, </w:t>
      </w:r>
      <w:r w:rsidRPr="002F71D6">
        <w:rPr>
          <w:rFonts w:eastAsia="Malgun Gothic"/>
          <w:bCs/>
          <w:color w:val="000000"/>
        </w:rPr>
        <w:t xml:space="preserve">who </w:t>
      </w:r>
      <w:r w:rsidRPr="002F71D6">
        <w:rPr>
          <w:rFonts w:eastAsia="Malgun Gothic" w:hint="eastAsia"/>
          <w:bCs/>
          <w:color w:val="000000"/>
          <w:lang w:eastAsia="ko-KR"/>
        </w:rPr>
        <w:t xml:space="preserve">is </w:t>
      </w:r>
      <w:r w:rsidRPr="002F71D6">
        <w:rPr>
          <w:rFonts w:eastAsia="Malgun Gothic"/>
          <w:bCs/>
          <w:color w:val="000000"/>
        </w:rPr>
        <w:t xml:space="preserve">recovering from </w:t>
      </w:r>
      <w:r w:rsidRPr="002F71D6">
        <w:rPr>
          <w:rFonts w:eastAsia="Malgun Gothic" w:hint="eastAsia"/>
          <w:bCs/>
          <w:color w:val="000000"/>
          <w:lang w:eastAsia="ko-KR"/>
        </w:rPr>
        <w:t>a blood clot</w:t>
      </w:r>
      <w:r w:rsidRPr="002F71D6">
        <w:rPr>
          <w:rFonts w:eastAsia="Malgun Gothic"/>
          <w:bCs/>
          <w:color w:val="000000"/>
        </w:rPr>
        <w:t>.</w:t>
      </w:r>
      <w:r w:rsidRPr="002F71D6">
        <w:rPr>
          <w:rFonts w:eastAsia="Malgun Gothic" w:hint="eastAsia"/>
          <w:bCs/>
          <w:color w:val="000000"/>
        </w:rPr>
        <w:t xml:space="preserve"> </w:t>
      </w:r>
    </w:p>
    <w:p w14:paraId="3C4D2DF1" w14:textId="05E1668A" w:rsidR="00387A43" w:rsidRPr="002F71D6" w:rsidRDefault="00387A43" w:rsidP="00387A43">
      <w:pPr>
        <w:pStyle w:val="ListParagraph"/>
        <w:spacing w:line="240" w:lineRule="auto"/>
        <w:ind w:left="0"/>
      </w:pPr>
      <w:r w:rsidRPr="002F71D6">
        <w:rPr>
          <w:rFonts w:eastAsia="Malgun Gothic"/>
          <w:bCs/>
          <w:color w:val="000000"/>
        </w:rPr>
        <w:t xml:space="preserve">- Alberto Morales, who </w:t>
      </w:r>
      <w:r w:rsidR="000C054F">
        <w:rPr>
          <w:rFonts w:eastAsia="Malgun Gothic"/>
          <w:bCs/>
          <w:color w:val="000000"/>
        </w:rPr>
        <w:t xml:space="preserve">is in the hospital for </w:t>
      </w:r>
      <w:r w:rsidR="000A54A3">
        <w:rPr>
          <w:rFonts w:eastAsia="Malgun Gothic"/>
          <w:bCs/>
          <w:color w:val="000000"/>
        </w:rPr>
        <w:t xml:space="preserve">undergoing </w:t>
      </w:r>
      <w:r w:rsidR="000C054F">
        <w:rPr>
          <w:rFonts w:eastAsia="Malgun Gothic"/>
          <w:bCs/>
          <w:color w:val="000000"/>
        </w:rPr>
        <w:t xml:space="preserve">surgery </w:t>
      </w:r>
      <w:r w:rsidR="000A54A3">
        <w:rPr>
          <w:rFonts w:eastAsia="Malgun Gothic"/>
          <w:bCs/>
          <w:color w:val="000000"/>
        </w:rPr>
        <w:t>for</w:t>
      </w:r>
      <w:r w:rsidR="000C054F">
        <w:rPr>
          <w:rFonts w:eastAsia="Malgun Gothic"/>
          <w:bCs/>
          <w:color w:val="000000"/>
        </w:rPr>
        <w:t xml:space="preserve"> </w:t>
      </w:r>
      <w:r>
        <w:rPr>
          <w:rFonts w:eastAsia="Malgun Gothic"/>
          <w:bCs/>
          <w:color w:val="000000"/>
          <w:lang w:eastAsia="ko-KR"/>
        </w:rPr>
        <w:t>u</w:t>
      </w:r>
      <w:r w:rsidRPr="002F71D6">
        <w:rPr>
          <w:rFonts w:eastAsia="Malgun Gothic"/>
          <w:bCs/>
          <w:color w:val="000000"/>
          <w:lang w:eastAsia="ko-KR"/>
        </w:rPr>
        <w:t>rinary bladder</w:t>
      </w:r>
      <w:r w:rsidRPr="002F71D6">
        <w:rPr>
          <w:rFonts w:eastAsia="Malgun Gothic" w:hint="eastAsia"/>
          <w:bCs/>
          <w:color w:val="000000"/>
          <w:lang w:eastAsia="ko-KR"/>
        </w:rPr>
        <w:t xml:space="preserve"> bleeding</w:t>
      </w:r>
      <w:r w:rsidRPr="002F71D6">
        <w:rPr>
          <w:rFonts w:eastAsia="Malgun Gothic"/>
          <w:bCs/>
          <w:color w:val="000000"/>
        </w:rPr>
        <w:t xml:space="preserve">. </w:t>
      </w:r>
    </w:p>
    <w:p w14:paraId="77E83AE2" w14:textId="42CA6FD5" w:rsidR="00387A43" w:rsidRPr="002F71D6" w:rsidRDefault="00387A43" w:rsidP="00387A43">
      <w:pPr>
        <w:pStyle w:val="ListParagraph"/>
        <w:spacing w:line="240" w:lineRule="auto"/>
        <w:ind w:left="0"/>
        <w:rPr>
          <w:rFonts w:eastAsia="Malgun Gothic"/>
          <w:bCs/>
          <w:color w:val="000000"/>
        </w:rPr>
      </w:pPr>
      <w:r w:rsidRPr="002F71D6">
        <w:rPr>
          <w:rFonts w:eastAsia="Malgun Gothic" w:hint="eastAsia"/>
          <w:bCs/>
          <w:color w:val="000000"/>
          <w:lang w:eastAsia="ko-KR"/>
        </w:rPr>
        <w:t xml:space="preserve">- </w:t>
      </w:r>
      <w:proofErr w:type="spellStart"/>
      <w:r w:rsidRPr="002F71D6">
        <w:rPr>
          <w:rFonts w:eastAsia="Malgun Gothic" w:hint="eastAsia"/>
          <w:bCs/>
          <w:color w:val="000000"/>
          <w:lang w:eastAsia="ko-KR"/>
        </w:rPr>
        <w:t>Verjune</w:t>
      </w:r>
      <w:proofErr w:type="spellEnd"/>
      <w:r w:rsidRPr="002F71D6">
        <w:rPr>
          <w:rFonts w:eastAsia="Malgun Gothic" w:hint="eastAsia"/>
          <w:bCs/>
          <w:color w:val="000000"/>
          <w:lang w:eastAsia="ko-KR"/>
        </w:rPr>
        <w:t xml:space="preserve"> Sanjose, who is resting at h</w:t>
      </w:r>
      <w:r w:rsidR="00DB45A8">
        <w:rPr>
          <w:rFonts w:eastAsia="Malgun Gothic"/>
          <w:bCs/>
          <w:color w:val="000000"/>
          <w:lang w:eastAsia="ko-KR"/>
        </w:rPr>
        <w:t>o</w:t>
      </w:r>
      <w:r w:rsidRPr="002F71D6">
        <w:rPr>
          <w:rFonts w:eastAsia="Malgun Gothic" w:hint="eastAsia"/>
          <w:bCs/>
          <w:color w:val="000000"/>
          <w:lang w:eastAsia="ko-KR"/>
        </w:rPr>
        <w:t>m</w:t>
      </w:r>
      <w:r w:rsidR="00DB45A8">
        <w:rPr>
          <w:rFonts w:eastAsia="Malgun Gothic"/>
          <w:bCs/>
          <w:color w:val="000000"/>
          <w:lang w:eastAsia="ko-KR"/>
        </w:rPr>
        <w:t>e</w:t>
      </w:r>
      <w:r w:rsidRPr="002F71D6">
        <w:rPr>
          <w:rFonts w:eastAsia="Malgun Gothic" w:hint="eastAsia"/>
          <w:bCs/>
          <w:color w:val="000000"/>
          <w:lang w:eastAsia="ko-KR"/>
        </w:rPr>
        <w:t xml:space="preserve"> to recover heart problem. </w:t>
      </w:r>
      <w:r w:rsidRPr="002F71D6">
        <w:rPr>
          <w:rFonts w:eastAsia="Malgun Gothic"/>
          <w:bCs/>
          <w:color w:val="000000"/>
        </w:rPr>
        <w:t xml:space="preserve"> </w:t>
      </w:r>
    </w:p>
    <w:p w14:paraId="4C40C8D8" w14:textId="77777777" w:rsidR="00387A43" w:rsidRPr="002F71D6" w:rsidRDefault="00387A43" w:rsidP="00387A43">
      <w:pPr>
        <w:pStyle w:val="ListParagraph"/>
        <w:spacing w:line="240" w:lineRule="auto"/>
        <w:ind w:left="0"/>
        <w:rPr>
          <w:rFonts w:eastAsia="Malgun Gothic"/>
          <w:bCs/>
          <w:color w:val="000000"/>
          <w:lang w:eastAsia="ko-KR"/>
        </w:rPr>
      </w:pPr>
    </w:p>
    <w:p w14:paraId="6C65E33A" w14:textId="77777777" w:rsidR="00387A43" w:rsidRPr="002F71D6" w:rsidRDefault="00387A43" w:rsidP="00387A43">
      <w:pPr>
        <w:pStyle w:val="ListParagraph"/>
        <w:spacing w:line="240" w:lineRule="auto"/>
        <w:ind w:left="0"/>
        <w:rPr>
          <w:bCs/>
          <w:color w:val="000000" w:themeColor="text1"/>
          <w:lang w:eastAsia="ko-KR"/>
        </w:rPr>
      </w:pPr>
      <w:r w:rsidRPr="002F71D6">
        <w:rPr>
          <w:rFonts w:hint="eastAsia"/>
          <w:bCs/>
          <w:color w:val="000000" w:themeColor="text1"/>
          <w:lang w:eastAsia="ko-KR"/>
        </w:rPr>
        <w:t>2). Pray for the Lord</w:t>
      </w:r>
      <w:r w:rsidRPr="002F71D6">
        <w:rPr>
          <w:bCs/>
          <w:color w:val="000000" w:themeColor="text1"/>
          <w:lang w:eastAsia="ko-KR"/>
        </w:rPr>
        <w:t>’</w:t>
      </w:r>
      <w:r w:rsidRPr="002F71D6">
        <w:rPr>
          <w:rFonts w:hint="eastAsia"/>
          <w:bCs/>
          <w:color w:val="000000" w:themeColor="text1"/>
          <w:lang w:eastAsia="ko-KR"/>
        </w:rPr>
        <w:t>s favor for</w:t>
      </w:r>
    </w:p>
    <w:p w14:paraId="1BCB2354" w14:textId="77777777" w:rsidR="00387A43" w:rsidRDefault="00387A43" w:rsidP="00387A43">
      <w:pPr>
        <w:pStyle w:val="ListParagraph"/>
        <w:spacing w:line="240" w:lineRule="auto"/>
        <w:ind w:left="0"/>
        <w:rPr>
          <w:bCs/>
          <w:color w:val="000000" w:themeColor="text1"/>
          <w:lang w:eastAsia="ko-KR"/>
        </w:rPr>
      </w:pPr>
      <w:r>
        <w:rPr>
          <w:bCs/>
          <w:color w:val="000000" w:themeColor="text1"/>
          <w:lang w:eastAsia="ko-KR"/>
        </w:rPr>
        <w:t>-</w:t>
      </w:r>
      <w:r w:rsidRPr="002F71D6">
        <w:rPr>
          <w:bCs/>
          <w:color w:val="000000" w:themeColor="text1"/>
          <w:lang w:eastAsia="ko-KR"/>
        </w:rPr>
        <w:t>Ambros Rufus</w:t>
      </w:r>
      <w:r>
        <w:rPr>
          <w:bCs/>
          <w:color w:val="000000" w:themeColor="text1"/>
          <w:lang w:eastAsia="ko-KR"/>
        </w:rPr>
        <w:t xml:space="preserve">, </w:t>
      </w:r>
      <w:r>
        <w:rPr>
          <w:rFonts w:hint="eastAsia"/>
          <w:bCs/>
          <w:color w:val="000000" w:themeColor="text1"/>
          <w:lang w:eastAsia="ko-KR"/>
        </w:rPr>
        <w:t xml:space="preserve">Maria Alonso </w:t>
      </w:r>
      <w:r w:rsidRPr="002F71D6">
        <w:rPr>
          <w:bCs/>
          <w:color w:val="000000" w:themeColor="text1"/>
          <w:lang w:eastAsia="ko-KR"/>
        </w:rPr>
        <w:t>who need</w:t>
      </w:r>
      <w:r>
        <w:rPr>
          <w:bCs/>
          <w:color w:val="000000" w:themeColor="text1"/>
          <w:lang w:eastAsia="ko-KR"/>
        </w:rPr>
        <w:t xml:space="preserve"> </w:t>
      </w:r>
      <w:r w:rsidRPr="002F71D6">
        <w:rPr>
          <w:rFonts w:hint="eastAsia"/>
          <w:bCs/>
          <w:color w:val="000000" w:themeColor="text1"/>
          <w:lang w:eastAsia="ko-KR"/>
        </w:rPr>
        <w:t xml:space="preserve">to find </w:t>
      </w:r>
      <w:r w:rsidRPr="002F71D6">
        <w:rPr>
          <w:bCs/>
          <w:color w:val="000000" w:themeColor="text1"/>
          <w:lang w:eastAsia="ko-KR"/>
        </w:rPr>
        <w:t>full-time job</w:t>
      </w:r>
      <w:r>
        <w:rPr>
          <w:bCs/>
          <w:color w:val="000000" w:themeColor="text1"/>
          <w:lang w:eastAsia="ko-KR"/>
        </w:rPr>
        <w:t>s.</w:t>
      </w:r>
    </w:p>
    <w:p w14:paraId="64B5F4BC" w14:textId="77777777" w:rsidR="00387A43" w:rsidRPr="00387A43" w:rsidRDefault="00387A43" w:rsidP="00387A43">
      <w:pPr>
        <w:pStyle w:val="ListParagraph"/>
        <w:rPr>
          <w:rStyle w:val="Hyperlink"/>
          <w:b/>
          <w:color w:val="000000" w:themeColor="text1"/>
          <w:u w:val="none"/>
          <w:lang w:eastAsia="ko-KR"/>
        </w:rPr>
      </w:pPr>
    </w:p>
    <w:p w14:paraId="4D34778B" w14:textId="1A944742" w:rsidR="00C70678" w:rsidRPr="000C054F" w:rsidRDefault="000C054F" w:rsidP="00C70678">
      <w:pPr>
        <w:pStyle w:val="ListParagraph"/>
        <w:numPr>
          <w:ilvl w:val="0"/>
          <w:numId w:val="1"/>
        </w:numPr>
        <w:spacing w:after="0" w:line="240" w:lineRule="auto"/>
        <w:rPr>
          <w:rStyle w:val="Hyperlink"/>
          <w:b/>
          <w:color w:val="000000" w:themeColor="text1"/>
        </w:rPr>
      </w:pPr>
      <w:r w:rsidRPr="000C054F">
        <w:rPr>
          <w:rStyle w:val="Hyperlink"/>
          <w:bCs/>
          <w:color w:val="000000" w:themeColor="text1"/>
          <w:u w:val="none"/>
          <w:lang w:eastAsia="ko-KR"/>
        </w:rPr>
        <w:t xml:space="preserve">Pray for God’s comfort </w:t>
      </w:r>
      <w:r w:rsidR="00AE66BB">
        <w:rPr>
          <w:rStyle w:val="Hyperlink"/>
          <w:bCs/>
          <w:color w:val="000000" w:themeColor="text1"/>
          <w:u w:val="none"/>
          <w:lang w:eastAsia="ko-KR"/>
        </w:rPr>
        <w:t xml:space="preserve">and consolation </w:t>
      </w:r>
      <w:r w:rsidRPr="000C054F">
        <w:rPr>
          <w:rStyle w:val="Hyperlink"/>
          <w:bCs/>
          <w:color w:val="000000" w:themeColor="text1"/>
          <w:u w:val="none"/>
          <w:lang w:eastAsia="ko-KR"/>
        </w:rPr>
        <w:t xml:space="preserve">for the family </w:t>
      </w:r>
      <w:r w:rsidR="00AE66BB">
        <w:rPr>
          <w:rStyle w:val="Hyperlink"/>
          <w:bCs/>
          <w:color w:val="000000" w:themeColor="text1"/>
          <w:u w:val="none"/>
          <w:lang w:eastAsia="ko-KR"/>
        </w:rPr>
        <w:t xml:space="preserve">of </w:t>
      </w:r>
      <w:r w:rsidRPr="000C054F">
        <w:rPr>
          <w:rStyle w:val="Hyperlink"/>
          <w:bCs/>
          <w:color w:val="000000" w:themeColor="text1"/>
          <w:u w:val="none"/>
          <w:lang w:eastAsia="ko-KR"/>
        </w:rPr>
        <w:t>Charles Gains, whose aunt</w:t>
      </w:r>
      <w:r w:rsidR="00AE66BB">
        <w:rPr>
          <w:rStyle w:val="Hyperlink"/>
          <w:bCs/>
          <w:color w:val="000000" w:themeColor="text1"/>
          <w:u w:val="none"/>
          <w:lang w:eastAsia="ko-KR"/>
        </w:rPr>
        <w:t>,</w:t>
      </w:r>
      <w:r w:rsidRPr="000C054F">
        <w:rPr>
          <w:rStyle w:val="Hyperlink"/>
          <w:bCs/>
          <w:color w:val="000000" w:themeColor="text1"/>
          <w:u w:val="none"/>
          <w:lang w:eastAsia="ko-KR"/>
        </w:rPr>
        <w:t xml:space="preserve"> Susan Gaines</w:t>
      </w:r>
      <w:r w:rsidR="00AE66BB">
        <w:rPr>
          <w:rStyle w:val="Hyperlink"/>
          <w:bCs/>
          <w:color w:val="000000" w:themeColor="text1"/>
          <w:u w:val="none"/>
          <w:lang w:eastAsia="ko-KR"/>
        </w:rPr>
        <w:t>,</w:t>
      </w:r>
      <w:r w:rsidRPr="000C054F">
        <w:rPr>
          <w:rStyle w:val="Hyperlink"/>
          <w:bCs/>
          <w:color w:val="000000" w:themeColor="text1"/>
          <w:u w:val="none"/>
          <w:lang w:eastAsia="ko-KR"/>
        </w:rPr>
        <w:t xml:space="preserve"> passed away last Thursday (Jan 8). </w:t>
      </w:r>
      <w:bookmarkStart w:id="2" w:name="_Hlk136621176"/>
      <w:bookmarkEnd w:id="0"/>
      <w:bookmarkEnd w:id="1"/>
    </w:p>
    <w:p w14:paraId="3FA5A8D1" w14:textId="77777777" w:rsidR="000C054F" w:rsidRPr="000C054F" w:rsidRDefault="000C054F" w:rsidP="000C054F">
      <w:pPr>
        <w:pStyle w:val="ListParagraph"/>
        <w:spacing w:after="0" w:line="240" w:lineRule="auto"/>
        <w:ind w:left="0"/>
        <w:rPr>
          <w:b/>
          <w:color w:val="000000" w:themeColor="text1"/>
          <w:u w:val="single"/>
        </w:rPr>
      </w:pPr>
    </w:p>
    <w:p w14:paraId="710EA9C8" w14:textId="6573F41C" w:rsidR="00F37E7C" w:rsidRPr="00C70678" w:rsidRDefault="00F37E7C" w:rsidP="00C70678">
      <w:pPr>
        <w:pStyle w:val="ListParagraph"/>
        <w:spacing w:after="0" w:line="240" w:lineRule="auto"/>
        <w:ind w:left="0"/>
        <w:jc w:val="center"/>
        <w:rPr>
          <w:b/>
          <w:color w:val="000000" w:themeColor="text1"/>
          <w:u w:val="single"/>
        </w:rPr>
      </w:pPr>
      <w:r w:rsidRPr="00C70678">
        <w:rPr>
          <w:b/>
          <w:color w:val="000000" w:themeColor="text1"/>
          <w:u w:val="single"/>
        </w:rPr>
        <w:t>Next Sunday</w:t>
      </w:r>
      <w:r w:rsidR="007756C1" w:rsidRPr="00C70678">
        <w:rPr>
          <w:rFonts w:hint="eastAsia"/>
          <w:b/>
          <w:color w:val="000000" w:themeColor="text1"/>
          <w:u w:val="single"/>
        </w:rPr>
        <w:t xml:space="preserve"> (</w:t>
      </w:r>
      <w:r w:rsidR="008130BD" w:rsidRPr="00C70678">
        <w:rPr>
          <w:b/>
          <w:color w:val="000000" w:themeColor="text1"/>
          <w:u w:val="single"/>
          <w:lang w:eastAsia="ko-KR"/>
        </w:rPr>
        <w:t>1</w:t>
      </w:r>
      <w:r w:rsidR="00C70678" w:rsidRPr="00C70678">
        <w:rPr>
          <w:rFonts w:hint="eastAsia"/>
          <w:b/>
          <w:color w:val="000000" w:themeColor="text1"/>
          <w:u w:val="single"/>
          <w:lang w:eastAsia="ko-KR"/>
        </w:rPr>
        <w:t>/</w:t>
      </w:r>
      <w:r w:rsidR="00086514">
        <w:rPr>
          <w:rFonts w:hint="eastAsia"/>
          <w:b/>
          <w:color w:val="000000" w:themeColor="text1"/>
          <w:u w:val="single"/>
          <w:lang w:eastAsia="ko-KR"/>
        </w:rPr>
        <w:t>1</w:t>
      </w:r>
      <w:r w:rsidR="00AE66BB">
        <w:rPr>
          <w:b/>
          <w:color w:val="000000" w:themeColor="text1"/>
          <w:u w:val="single"/>
          <w:lang w:eastAsia="ko-KR"/>
        </w:rPr>
        <w:t>8</w:t>
      </w:r>
      <w:r w:rsidR="00833FDA" w:rsidRPr="00C70678">
        <w:rPr>
          <w:b/>
          <w:color w:val="000000" w:themeColor="text1"/>
          <w:u w:val="single"/>
          <w:lang w:eastAsia="ko-KR"/>
        </w:rPr>
        <w:t>/</w:t>
      </w:r>
      <w:r w:rsidR="00F03BC7" w:rsidRPr="00C70678">
        <w:rPr>
          <w:b/>
          <w:color w:val="000000" w:themeColor="text1"/>
          <w:u w:val="single"/>
        </w:rPr>
        <w:t>202</w:t>
      </w:r>
      <w:r w:rsidR="00C70678" w:rsidRPr="00C70678">
        <w:rPr>
          <w:rFonts w:hint="eastAsia"/>
          <w:b/>
          <w:color w:val="000000" w:themeColor="text1"/>
          <w:u w:val="single"/>
          <w:lang w:eastAsia="ko-KR"/>
        </w:rPr>
        <w:t>6</w:t>
      </w:r>
      <w:r w:rsidR="007756C1" w:rsidRPr="00C70678">
        <w:rPr>
          <w:rFonts w:hint="eastAsia"/>
          <w:b/>
          <w:color w:val="000000" w:themeColor="text1"/>
          <w:u w:val="single"/>
        </w:rPr>
        <w:t>)</w:t>
      </w:r>
      <w:r w:rsidRPr="00C70678">
        <w:rPr>
          <w:b/>
          <w:color w:val="000000" w:themeColor="text1"/>
          <w:u w:val="single"/>
        </w:rPr>
        <w:t xml:space="preserve"> Sermon</w:t>
      </w:r>
    </w:p>
    <w:tbl>
      <w:tblPr>
        <w:tblStyle w:val="TableGrid"/>
        <w:tblW w:w="6750" w:type="dxa"/>
        <w:tblInd w:w="-5" w:type="dxa"/>
        <w:tblLook w:val="04A0" w:firstRow="1" w:lastRow="0" w:firstColumn="1" w:lastColumn="0" w:noHBand="0" w:noVBand="1"/>
      </w:tblPr>
      <w:tblGrid>
        <w:gridCol w:w="1530"/>
        <w:gridCol w:w="2250"/>
        <w:gridCol w:w="2970"/>
      </w:tblGrid>
      <w:tr w:rsidR="00F37E7C" w:rsidRPr="004F36D3" w14:paraId="1A0B5693" w14:textId="77777777" w:rsidTr="00963814">
        <w:tc>
          <w:tcPr>
            <w:tcW w:w="1530" w:type="dxa"/>
          </w:tcPr>
          <w:p w14:paraId="5C814194" w14:textId="07546CFC" w:rsidR="00F37E7C" w:rsidRPr="004F36D3" w:rsidRDefault="00F37E7C" w:rsidP="003F6A96">
            <w:pPr>
              <w:jc w:val="center"/>
              <w:rPr>
                <w:bCs/>
                <w:color w:val="000000" w:themeColor="text1"/>
              </w:rPr>
            </w:pPr>
            <w:bookmarkStart w:id="3" w:name="_Hlk161996308"/>
            <w:r w:rsidRPr="004F36D3">
              <w:rPr>
                <w:bCs/>
                <w:color w:val="000000" w:themeColor="text1"/>
              </w:rPr>
              <w:t>Preacher</w:t>
            </w:r>
          </w:p>
        </w:tc>
        <w:tc>
          <w:tcPr>
            <w:tcW w:w="2250" w:type="dxa"/>
          </w:tcPr>
          <w:p w14:paraId="65BDC0B3" w14:textId="081ED040" w:rsidR="00F37E7C" w:rsidRPr="004F36D3" w:rsidRDefault="00F37E7C" w:rsidP="003F6A96">
            <w:pPr>
              <w:jc w:val="center"/>
              <w:rPr>
                <w:bCs/>
                <w:color w:val="000000" w:themeColor="text1"/>
              </w:rPr>
            </w:pPr>
            <w:r w:rsidRPr="004F36D3">
              <w:rPr>
                <w:bCs/>
                <w:color w:val="000000" w:themeColor="text1"/>
              </w:rPr>
              <w:t>Text</w:t>
            </w:r>
          </w:p>
        </w:tc>
        <w:tc>
          <w:tcPr>
            <w:tcW w:w="2970" w:type="dxa"/>
          </w:tcPr>
          <w:p w14:paraId="3B968F7C" w14:textId="2644CA01" w:rsidR="00F37E7C" w:rsidRPr="004F36D3" w:rsidRDefault="00F37E7C" w:rsidP="003F6A96">
            <w:pPr>
              <w:jc w:val="center"/>
              <w:rPr>
                <w:bCs/>
                <w:color w:val="000000" w:themeColor="text1"/>
              </w:rPr>
            </w:pPr>
            <w:r w:rsidRPr="004F36D3">
              <w:rPr>
                <w:bCs/>
                <w:color w:val="000000" w:themeColor="text1"/>
              </w:rPr>
              <w:t>Title</w:t>
            </w:r>
          </w:p>
        </w:tc>
      </w:tr>
      <w:tr w:rsidR="00F37E7C" w:rsidRPr="004F36D3" w14:paraId="0502854F" w14:textId="77777777" w:rsidTr="00963814">
        <w:trPr>
          <w:trHeight w:val="260"/>
        </w:trPr>
        <w:tc>
          <w:tcPr>
            <w:tcW w:w="1530" w:type="dxa"/>
          </w:tcPr>
          <w:p w14:paraId="400506AA" w14:textId="34BBD1CD" w:rsidR="00F37E7C" w:rsidRPr="004F36D3" w:rsidRDefault="008E1474" w:rsidP="00B51196">
            <w:pPr>
              <w:rPr>
                <w:rFonts w:ascii="Times New Roman" w:hAnsi="Times New Roman" w:cs="Times New Roman"/>
                <w:bCs/>
                <w:color w:val="000000" w:themeColor="text1"/>
              </w:rPr>
            </w:pPr>
            <w:r>
              <w:rPr>
                <w:rFonts w:ascii="Times New Roman" w:hAnsi="Times New Roman" w:cs="Times New Roman"/>
                <w:bCs/>
                <w:color w:val="000000" w:themeColor="text1"/>
              </w:rPr>
              <w:t>Timothy Hong</w:t>
            </w:r>
          </w:p>
        </w:tc>
        <w:tc>
          <w:tcPr>
            <w:tcW w:w="2250" w:type="dxa"/>
          </w:tcPr>
          <w:p w14:paraId="1BDD899E" w14:textId="739C602F" w:rsidR="00F37E7C" w:rsidRPr="004F36D3" w:rsidRDefault="00AE66BB" w:rsidP="00A45311">
            <w:pPr>
              <w:jc w:val="center"/>
              <w:rPr>
                <w:rFonts w:ascii="Times New Roman" w:hAnsi="Times New Roman" w:cs="Times New Roman"/>
                <w:bCs/>
                <w:color w:val="000000" w:themeColor="text1"/>
              </w:rPr>
            </w:pPr>
            <w:r>
              <w:rPr>
                <w:rFonts w:ascii="Times New Roman" w:hAnsi="Times New Roman" w:cs="Times New Roman"/>
                <w:bCs/>
                <w:color w:val="000000" w:themeColor="text1"/>
              </w:rPr>
              <w:t>Psalm 1:1-3</w:t>
            </w:r>
          </w:p>
        </w:tc>
        <w:tc>
          <w:tcPr>
            <w:tcW w:w="2970" w:type="dxa"/>
          </w:tcPr>
          <w:p w14:paraId="1CF52E6B" w14:textId="1DA96116" w:rsidR="0082471A" w:rsidRPr="004F36D3" w:rsidRDefault="00AE66BB" w:rsidP="00AF2413">
            <w:pPr>
              <w:shd w:val="clear" w:color="auto" w:fill="FFFFFF"/>
              <w:ind w:right="220"/>
              <w:jc w:val="center"/>
              <w:outlineLvl w:val="0"/>
              <w:rPr>
                <w:rFonts w:ascii="Times New Roman" w:hAnsi="Times New Roman" w:cs="Times New Roman"/>
                <w:b/>
                <w:lang w:val="en"/>
              </w:rPr>
            </w:pPr>
            <w:r>
              <w:rPr>
                <w:rFonts w:ascii="Times New Roman" w:hAnsi="Times New Roman" w:cs="Times New Roman"/>
                <w:b/>
                <w:lang w:val="en"/>
              </w:rPr>
              <w:t>New Growth in the Word of God</w:t>
            </w:r>
          </w:p>
        </w:tc>
      </w:tr>
      <w:bookmarkEnd w:id="2"/>
      <w:bookmarkEnd w:id="3"/>
    </w:tbl>
    <w:p w14:paraId="74E4EC01" w14:textId="77777777" w:rsidR="00086514" w:rsidRDefault="00086514"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p>
    <w:p w14:paraId="0CE68E45" w14:textId="2FB2AEB4" w:rsidR="00787821" w:rsidRPr="004F36D3" w:rsidRDefault="00787821"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r w:rsidRPr="004F36D3">
        <w:rPr>
          <w:rFonts w:ascii="Times New Roman" w:hAnsi="Times New Roman" w:cs="Times New Roman"/>
          <w:b/>
          <w:color w:val="000000" w:themeColor="text1"/>
          <w:u w:val="single"/>
        </w:rPr>
        <w:t>Worship Leaders and Offering Ushers</w:t>
      </w:r>
    </w:p>
    <w:tbl>
      <w:tblPr>
        <w:tblStyle w:val="TableGrid"/>
        <w:tblW w:w="6745" w:type="dxa"/>
        <w:tblLook w:val="04A0" w:firstRow="1" w:lastRow="0" w:firstColumn="1" w:lastColumn="0" w:noHBand="0" w:noVBand="1"/>
      </w:tblPr>
      <w:tblGrid>
        <w:gridCol w:w="1164"/>
        <w:gridCol w:w="1531"/>
        <w:gridCol w:w="2060"/>
        <w:gridCol w:w="1990"/>
      </w:tblGrid>
      <w:tr w:rsidR="00C430A6" w:rsidRPr="004F36D3" w14:paraId="491F0832" w14:textId="6FC4FACE" w:rsidTr="00C70678">
        <w:tc>
          <w:tcPr>
            <w:tcW w:w="1164" w:type="dxa"/>
          </w:tcPr>
          <w:p w14:paraId="03ECB2FA" w14:textId="77777777" w:rsidR="00C430A6" w:rsidRPr="00C430A6" w:rsidRDefault="00C430A6">
            <w:pPr>
              <w:tabs>
                <w:tab w:val="center" w:pos="4680"/>
                <w:tab w:val="left" w:pos="4950"/>
                <w:tab w:val="right" w:pos="9360"/>
              </w:tabs>
              <w:jc w:val="center"/>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Date</w:t>
            </w:r>
          </w:p>
        </w:tc>
        <w:tc>
          <w:tcPr>
            <w:tcW w:w="1531" w:type="dxa"/>
          </w:tcPr>
          <w:p w14:paraId="2A9AE65B" w14:textId="39D12647" w:rsidR="00C430A6" w:rsidRPr="00C430A6" w:rsidRDefault="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 xml:space="preserve">Bible Reading </w:t>
            </w:r>
          </w:p>
        </w:tc>
        <w:tc>
          <w:tcPr>
            <w:tcW w:w="2060" w:type="dxa"/>
          </w:tcPr>
          <w:p w14:paraId="663714F2" w14:textId="18D28678"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Prayer</w:t>
            </w:r>
          </w:p>
        </w:tc>
        <w:tc>
          <w:tcPr>
            <w:tcW w:w="1990" w:type="dxa"/>
          </w:tcPr>
          <w:p w14:paraId="72D6B5C2" w14:textId="40747D77"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Offering Usher</w:t>
            </w:r>
          </w:p>
        </w:tc>
      </w:tr>
      <w:tr w:rsidR="00AD153E" w:rsidRPr="004F36D3" w14:paraId="4E6ABD7F" w14:textId="3207B629" w:rsidTr="00C70678">
        <w:trPr>
          <w:trHeight w:val="458"/>
        </w:trPr>
        <w:tc>
          <w:tcPr>
            <w:tcW w:w="1164" w:type="dxa"/>
          </w:tcPr>
          <w:p w14:paraId="468A41F3"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 xml:space="preserve">Today </w:t>
            </w:r>
          </w:p>
          <w:p w14:paraId="4110F4AC" w14:textId="2029C67B"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Pr="00C430A6">
              <w:rPr>
                <w:rFonts w:ascii="Times New Roman" w:hAnsi="Times New Roman" w:cs="Times New Roman" w:hint="eastAsia"/>
                <w:bCs/>
                <w:color w:val="000000" w:themeColor="text1"/>
                <w:sz w:val="18"/>
                <w:szCs w:val="18"/>
              </w:rPr>
              <w:t>1</w:t>
            </w:r>
            <w:r w:rsidR="00086514">
              <w:rPr>
                <w:rFonts w:ascii="Times New Roman" w:hAnsi="Times New Roman" w:cs="Times New Roman" w:hint="eastAsia"/>
                <w:bCs/>
                <w:color w:val="000000" w:themeColor="text1"/>
                <w:sz w:val="18"/>
                <w:szCs w:val="18"/>
              </w:rPr>
              <w:t>/</w:t>
            </w:r>
            <w:r w:rsidR="00AE66BB">
              <w:rPr>
                <w:rFonts w:ascii="Times New Roman" w:hAnsi="Times New Roman" w:cs="Times New Roman"/>
                <w:bCs/>
                <w:color w:val="000000" w:themeColor="text1"/>
                <w:sz w:val="18"/>
                <w:szCs w:val="18"/>
              </w:rPr>
              <w:t>11</w:t>
            </w:r>
            <w:r w:rsidR="00086514">
              <w:rPr>
                <w:rFonts w:ascii="Times New Roman" w:hAnsi="Times New Roman" w:cs="Times New Roman" w:hint="eastAsia"/>
                <w:bCs/>
                <w:color w:val="000000" w:themeColor="text1"/>
                <w:sz w:val="18"/>
                <w:szCs w:val="18"/>
              </w:rPr>
              <w:t>/2026)</w:t>
            </w:r>
          </w:p>
        </w:tc>
        <w:tc>
          <w:tcPr>
            <w:tcW w:w="1531" w:type="dxa"/>
          </w:tcPr>
          <w:p w14:paraId="5B7468E4" w14:textId="0715DCA8" w:rsidR="00AD153E" w:rsidRPr="00C430A6" w:rsidRDefault="000C054F" w:rsidP="00AD153E">
            <w:pP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 xml:space="preserve">Nestor </w:t>
            </w:r>
            <w:r w:rsidR="00086514">
              <w:rPr>
                <w:rFonts w:ascii="Times New Roman" w:hAnsi="Times New Roman" w:cs="Times New Roman" w:hint="eastAsia"/>
                <w:bCs/>
                <w:color w:val="000000" w:themeColor="text1"/>
                <w:sz w:val="18"/>
                <w:szCs w:val="18"/>
              </w:rPr>
              <w:t>Dumlao</w:t>
            </w:r>
          </w:p>
        </w:tc>
        <w:tc>
          <w:tcPr>
            <w:tcW w:w="2060" w:type="dxa"/>
          </w:tcPr>
          <w:p w14:paraId="53FB5ABB" w14:textId="77777777" w:rsidR="000C054F" w:rsidRDefault="000C054F" w:rsidP="000C054F">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hint="eastAsia"/>
                <w:bCs/>
                <w:color w:val="000000" w:themeColor="text1"/>
                <w:sz w:val="18"/>
                <w:szCs w:val="18"/>
              </w:rPr>
              <w:t>Samuel Lebbie</w:t>
            </w:r>
          </w:p>
          <w:p w14:paraId="1E7CED56" w14:textId="6CD493F1" w:rsidR="00C70678" w:rsidRPr="00122C3F" w:rsidRDefault="000C054F" w:rsidP="000C054F">
            <w:pPr>
              <w:tabs>
                <w:tab w:val="center" w:pos="4680"/>
                <w:tab w:val="left" w:pos="4950"/>
                <w:tab w:val="right" w:pos="9360"/>
              </w:tabs>
              <w:rPr>
                <w:rFonts w:ascii="Times New Roman" w:hAnsi="Times New Roman" w:cs="Times New Roman"/>
                <w:bCs/>
                <w:color w:val="000000" w:themeColor="text1"/>
                <w:sz w:val="18"/>
                <w:szCs w:val="18"/>
                <w:lang w:val="es-ES"/>
              </w:rPr>
            </w:pPr>
            <w:proofErr w:type="spellStart"/>
            <w:r w:rsidRPr="00122C3F">
              <w:rPr>
                <w:rFonts w:ascii="Times New Roman" w:hAnsi="Times New Roman" w:cs="Times New Roman" w:hint="eastAsia"/>
                <w:bCs/>
                <w:color w:val="000000" w:themeColor="text1"/>
                <w:sz w:val="18"/>
                <w:szCs w:val="18"/>
                <w:lang w:val="es-ES"/>
              </w:rPr>
              <w:t>Monica</w:t>
            </w:r>
            <w:proofErr w:type="spellEnd"/>
            <w:r w:rsidRPr="00122C3F">
              <w:rPr>
                <w:rFonts w:ascii="Times New Roman" w:hAnsi="Times New Roman" w:cs="Times New Roman" w:hint="eastAsia"/>
                <w:bCs/>
                <w:color w:val="000000" w:themeColor="text1"/>
                <w:sz w:val="18"/>
                <w:szCs w:val="18"/>
                <w:lang w:val="es-ES"/>
              </w:rPr>
              <w:t xml:space="preserve"> Oviedo</w:t>
            </w:r>
          </w:p>
        </w:tc>
        <w:tc>
          <w:tcPr>
            <w:tcW w:w="1990" w:type="dxa"/>
          </w:tcPr>
          <w:p w14:paraId="50392D4E"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CE3FEE9" w14:textId="2AB82B2A" w:rsidR="00AD153E" w:rsidRPr="00C430A6" w:rsidRDefault="000A54A3"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r w:rsidR="00AD153E" w:rsidRPr="004F36D3" w14:paraId="15745C31" w14:textId="01B71D72" w:rsidTr="00C70678">
        <w:tc>
          <w:tcPr>
            <w:tcW w:w="1164" w:type="dxa"/>
          </w:tcPr>
          <w:p w14:paraId="6FF49C5B"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Next Sunday</w:t>
            </w:r>
          </w:p>
          <w:p w14:paraId="161F4C7E" w14:textId="68E9C9B9"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Pr="00C430A6">
              <w:rPr>
                <w:rFonts w:ascii="Times New Roman" w:hAnsi="Times New Roman" w:cs="Times New Roman" w:hint="eastAsia"/>
                <w:bCs/>
                <w:color w:val="000000" w:themeColor="text1"/>
                <w:sz w:val="18"/>
                <w:szCs w:val="18"/>
              </w:rPr>
              <w:t>1</w:t>
            </w:r>
            <w:r w:rsidR="00C70678">
              <w:rPr>
                <w:rFonts w:ascii="Times New Roman" w:hAnsi="Times New Roman" w:cs="Times New Roman" w:hint="eastAsia"/>
                <w:bCs/>
                <w:color w:val="000000" w:themeColor="text1"/>
                <w:sz w:val="18"/>
                <w:szCs w:val="18"/>
              </w:rPr>
              <w:t>/</w:t>
            </w:r>
            <w:r w:rsidR="00086514">
              <w:rPr>
                <w:rFonts w:ascii="Times New Roman" w:hAnsi="Times New Roman" w:cs="Times New Roman" w:hint="eastAsia"/>
                <w:bCs/>
                <w:color w:val="000000" w:themeColor="text1"/>
                <w:sz w:val="18"/>
                <w:szCs w:val="18"/>
              </w:rPr>
              <w:t>1</w:t>
            </w:r>
            <w:r w:rsidR="00AE66BB">
              <w:rPr>
                <w:rFonts w:ascii="Times New Roman" w:hAnsi="Times New Roman" w:cs="Times New Roman"/>
                <w:bCs/>
                <w:color w:val="000000" w:themeColor="text1"/>
                <w:sz w:val="18"/>
                <w:szCs w:val="18"/>
              </w:rPr>
              <w:t>8</w:t>
            </w:r>
            <w:r w:rsidR="00C70678">
              <w:rPr>
                <w:rFonts w:ascii="Times New Roman" w:hAnsi="Times New Roman" w:cs="Times New Roman" w:hint="eastAsia"/>
                <w:bCs/>
                <w:color w:val="000000" w:themeColor="text1"/>
                <w:sz w:val="18"/>
                <w:szCs w:val="18"/>
              </w:rPr>
              <w:t>/2026</w:t>
            </w:r>
            <w:r w:rsidRPr="00C430A6">
              <w:rPr>
                <w:rFonts w:ascii="Times New Roman" w:hAnsi="Times New Roman" w:cs="Times New Roman"/>
                <w:bCs/>
                <w:color w:val="000000" w:themeColor="text1"/>
                <w:sz w:val="18"/>
                <w:szCs w:val="18"/>
              </w:rPr>
              <w:t>)</w:t>
            </w:r>
          </w:p>
        </w:tc>
        <w:tc>
          <w:tcPr>
            <w:tcW w:w="1531" w:type="dxa"/>
          </w:tcPr>
          <w:p w14:paraId="49C633F2" w14:textId="6E48C8FD" w:rsidR="00AD153E" w:rsidRPr="00C430A6" w:rsidRDefault="000C054F" w:rsidP="00AD153E">
            <w:pP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 xml:space="preserve">Leo Gavarin </w:t>
            </w:r>
          </w:p>
        </w:tc>
        <w:tc>
          <w:tcPr>
            <w:tcW w:w="2060" w:type="dxa"/>
          </w:tcPr>
          <w:p w14:paraId="1E7E7328" w14:textId="77777777" w:rsidR="00AD153E" w:rsidRDefault="000C054F" w:rsidP="00086514">
            <w:pPr>
              <w:tabs>
                <w:tab w:val="center" w:pos="4680"/>
                <w:tab w:val="left" w:pos="4950"/>
                <w:tab w:val="right" w:pos="9360"/>
              </w:tabs>
              <w:rPr>
                <w:rFonts w:ascii="Times New Roman" w:hAnsi="Times New Roman" w:cs="Times New Roman"/>
                <w:bCs/>
                <w:sz w:val="18"/>
                <w:szCs w:val="18"/>
                <w:lang w:val="es-PE"/>
              </w:rPr>
            </w:pPr>
            <w:r>
              <w:rPr>
                <w:rFonts w:ascii="Times New Roman" w:hAnsi="Times New Roman" w:cs="Times New Roman"/>
                <w:bCs/>
                <w:color w:val="000000" w:themeColor="text1"/>
                <w:sz w:val="18"/>
                <w:szCs w:val="18"/>
                <w:lang w:val="es-PE"/>
              </w:rPr>
              <w:t>J</w:t>
            </w:r>
            <w:r>
              <w:rPr>
                <w:rFonts w:ascii="Times New Roman" w:hAnsi="Times New Roman" w:cs="Times New Roman"/>
                <w:bCs/>
                <w:sz w:val="18"/>
                <w:szCs w:val="18"/>
                <w:lang w:val="es-PE"/>
              </w:rPr>
              <w:t xml:space="preserve">obin John </w:t>
            </w:r>
          </w:p>
          <w:p w14:paraId="42788175" w14:textId="5718006F" w:rsidR="000C054F" w:rsidRPr="002F71D6" w:rsidRDefault="000C054F" w:rsidP="00086514">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sz w:val="18"/>
                <w:szCs w:val="18"/>
                <w:lang w:val="es-PE"/>
              </w:rPr>
              <w:t>Marta Padilla</w:t>
            </w:r>
          </w:p>
        </w:tc>
        <w:tc>
          <w:tcPr>
            <w:tcW w:w="1990" w:type="dxa"/>
          </w:tcPr>
          <w:p w14:paraId="6E7C97D6"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8F147FF" w14:textId="53D5C0B1"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bl>
    <w:p w14:paraId="1958D85D" w14:textId="77777777" w:rsidR="00C70678" w:rsidRDefault="00C70678"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628B2ED8" w14:textId="77777777" w:rsidR="00AE66BB" w:rsidRDefault="00AE66BB"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78541E82" w14:textId="0071363D" w:rsidR="00A00D17" w:rsidRPr="00B238C9" w:rsidRDefault="005A6840"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E</w:t>
      </w:r>
      <w:r w:rsidR="00A00D17" w:rsidRPr="00B238C9">
        <w:rPr>
          <w:rFonts w:ascii="Times New Roman" w:hAnsi="Times New Roman" w:cs="Times New Roman"/>
          <w:b/>
          <w:color w:val="000000" w:themeColor="text1"/>
          <w:sz w:val="36"/>
          <w:szCs w:val="36"/>
        </w:rPr>
        <w:t>SF International Church</w:t>
      </w:r>
    </w:p>
    <w:p w14:paraId="4E2355D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6050 W. Touhy Ave., Chicago, IL  60646</w:t>
      </w:r>
    </w:p>
    <w:p w14:paraId="3C9FFEAE" w14:textId="33CD9F2B"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Phone: 773-</w:t>
      </w:r>
      <w:r w:rsidR="002A1F36">
        <w:rPr>
          <w:rFonts w:ascii="Times New Roman" w:hAnsi="Times New Roman" w:cs="Times New Roman" w:hint="eastAsia"/>
          <w:i/>
          <w:color w:val="000000" w:themeColor="text1"/>
          <w:sz w:val="24"/>
          <w:szCs w:val="24"/>
        </w:rPr>
        <w:t>802-</w:t>
      </w:r>
      <w:proofErr w:type="gramStart"/>
      <w:r w:rsidR="002A1F36">
        <w:rPr>
          <w:rFonts w:ascii="Times New Roman" w:hAnsi="Times New Roman" w:cs="Times New Roman" w:hint="eastAsia"/>
          <w:i/>
          <w:color w:val="000000" w:themeColor="text1"/>
          <w:sz w:val="24"/>
          <w:szCs w:val="24"/>
        </w:rPr>
        <w:t xml:space="preserve">1112 </w:t>
      </w:r>
      <w:r w:rsidRPr="00B238C9">
        <w:rPr>
          <w:rFonts w:ascii="Times New Roman" w:hAnsi="Times New Roman" w:cs="Times New Roman"/>
          <w:i/>
          <w:color w:val="000000" w:themeColor="text1"/>
          <w:sz w:val="24"/>
          <w:szCs w:val="24"/>
        </w:rPr>
        <w:t xml:space="preserve"> Web</w:t>
      </w:r>
      <w:proofErr w:type="gramEnd"/>
      <w:r w:rsidRPr="00B238C9">
        <w:rPr>
          <w:rFonts w:ascii="Times New Roman" w:hAnsi="Times New Roman" w:cs="Times New Roman"/>
          <w:i/>
          <w:color w:val="000000" w:themeColor="text1"/>
          <w:sz w:val="24"/>
          <w:szCs w:val="24"/>
        </w:rPr>
        <w:t xml:space="preserve">: www.esfworld.us    </w:t>
      </w:r>
    </w:p>
    <w:p w14:paraId="60FA253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E-mail: esfcross@yahoo.com</w:t>
      </w:r>
    </w:p>
    <w:p w14:paraId="1B02449D" w14:textId="64543BC7" w:rsidR="006446B8" w:rsidRDefault="00D720ED" w:rsidP="006446B8">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January</w:t>
      </w:r>
      <w:r>
        <w:rPr>
          <w:rFonts w:ascii="Times New Roman" w:hAnsi="Times New Roman" w:cs="Times New Roman" w:hint="eastAsia"/>
          <w:b/>
          <w:color w:val="000000" w:themeColor="text1"/>
          <w:sz w:val="24"/>
          <w:szCs w:val="24"/>
        </w:rPr>
        <w:t xml:space="preserve"> </w:t>
      </w:r>
      <w:r w:rsidR="00AE66BB">
        <w:rPr>
          <w:rFonts w:ascii="Times New Roman" w:hAnsi="Times New Roman" w:cs="Times New Roman"/>
          <w:b/>
          <w:color w:val="000000" w:themeColor="text1"/>
          <w:sz w:val="24"/>
          <w:szCs w:val="24"/>
        </w:rPr>
        <w:t>11</w:t>
      </w:r>
      <w:r w:rsidR="000A54A3">
        <w:rPr>
          <w:rFonts w:ascii="Times New Roman" w:hAnsi="Times New Roman" w:cs="Times New Roman"/>
          <w:b/>
          <w:color w:val="000000" w:themeColor="text1"/>
          <w:sz w:val="24"/>
          <w:szCs w:val="24"/>
        </w:rPr>
        <w:t>,</w:t>
      </w:r>
      <w:r>
        <w:rPr>
          <w:rFonts w:ascii="Times New Roman" w:hAnsi="Times New Roman" w:cs="Times New Roman" w:hint="eastAsia"/>
          <w:b/>
          <w:color w:val="000000" w:themeColor="text1"/>
          <w:sz w:val="24"/>
          <w:szCs w:val="24"/>
        </w:rPr>
        <w:t xml:space="preserve"> 2026</w:t>
      </w:r>
    </w:p>
    <w:p w14:paraId="410F061D" w14:textId="77777777" w:rsidR="006446B8" w:rsidRDefault="006446B8" w:rsidP="006446B8">
      <w:pPr>
        <w:spacing w:after="0" w:line="240" w:lineRule="auto"/>
        <w:rPr>
          <w:rFonts w:ascii="Times New Roman" w:hAnsi="Times New Roman" w:cs="Times New Roman"/>
          <w:b/>
          <w:color w:val="000000" w:themeColor="text1"/>
          <w:sz w:val="24"/>
          <w:szCs w:val="24"/>
        </w:rPr>
      </w:pPr>
    </w:p>
    <w:p w14:paraId="786A6085"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Pr>
          <w:rFonts w:ascii="Brush Script MT" w:hAnsi="Brush Script MT" w:cs="Times New Roman"/>
          <w:b/>
          <w:color w:val="000000" w:themeColor="text1"/>
          <w:sz w:val="32"/>
          <w:szCs w:val="32"/>
        </w:rPr>
        <w:t xml:space="preserve">Lord’s Day Worship </w:t>
      </w:r>
      <w:r w:rsidRPr="00D352EE">
        <w:rPr>
          <w:rFonts w:ascii="Brush Script MT" w:hAnsi="Brush Script MT" w:cs="Times New Roman"/>
          <w:b/>
          <w:color w:val="000000" w:themeColor="text1"/>
          <w:sz w:val="32"/>
          <w:szCs w:val="32"/>
        </w:rPr>
        <w:t xml:space="preserve">Service </w:t>
      </w:r>
    </w:p>
    <w:p w14:paraId="2405D44A"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p>
    <w:p w14:paraId="0EADEC09"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sidRPr="00B238C9">
        <w:rPr>
          <w:rFonts w:ascii="Times New Roman" w:hAnsi="Times New Roman" w:cs="Times New Roman"/>
          <w:noProof/>
          <w:color w:val="000000" w:themeColor="text1"/>
          <w:sz w:val="16"/>
          <w:szCs w:val="16"/>
        </w:rPr>
        <w:drawing>
          <wp:inline distT="0" distB="0" distL="0" distR="0" wp14:anchorId="605EF39B" wp14:editId="35B4773F">
            <wp:extent cx="1191260" cy="861695"/>
            <wp:effectExtent l="0" t="0" r="0" b="0"/>
            <wp:docPr id="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1260" cy="861695"/>
                    </a:xfrm>
                    <a:prstGeom prst="rect">
                      <a:avLst/>
                    </a:prstGeom>
                    <a:noFill/>
                    <a:ln>
                      <a:noFill/>
                    </a:ln>
                  </pic:spPr>
                </pic:pic>
              </a:graphicData>
            </a:graphic>
          </wp:inline>
        </w:drawing>
      </w:r>
    </w:p>
    <w:p w14:paraId="4144BDE2" w14:textId="77777777" w:rsidR="006446B8" w:rsidRPr="00B238C9" w:rsidRDefault="006446B8" w:rsidP="006446B8">
      <w:pPr>
        <w:spacing w:after="0" w:line="240" w:lineRule="auto"/>
        <w:ind w:firstLine="75"/>
        <w:jc w:val="center"/>
        <w:rPr>
          <w:rFonts w:ascii="Times New Roman" w:hAnsi="Times New Roman" w:cs="Times New Roman"/>
          <w:color w:val="000000" w:themeColor="text1"/>
          <w:sz w:val="16"/>
          <w:szCs w:val="16"/>
        </w:rPr>
      </w:pPr>
    </w:p>
    <w:p w14:paraId="05354BD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b/>
          <w:color w:val="000000" w:themeColor="text1"/>
          <w:sz w:val="20"/>
          <w:szCs w:val="20"/>
          <w:u w:val="single"/>
        </w:rPr>
      </w:pPr>
      <w:r w:rsidRPr="00B238C9">
        <w:rPr>
          <w:rFonts w:ascii="Times New Roman" w:hAnsi="Times New Roman" w:cs="Times New Roman"/>
          <w:b/>
          <w:color w:val="000000" w:themeColor="text1"/>
          <w:sz w:val="20"/>
          <w:szCs w:val="20"/>
          <w:u w:val="single"/>
        </w:rPr>
        <w:t>Missionaries</w:t>
      </w:r>
    </w:p>
    <w:p w14:paraId="68AA33B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u w:val="single"/>
        </w:rPr>
      </w:pPr>
      <w:r w:rsidRPr="00B238C9">
        <w:rPr>
          <w:rFonts w:ascii="Times New Roman" w:hAnsi="Times New Roman" w:cs="Times New Roman"/>
          <w:color w:val="000000" w:themeColor="text1"/>
          <w:sz w:val="24"/>
          <w:szCs w:val="24"/>
        </w:rPr>
        <w:t>Rolando Sanchez – Campus ministry in Peru</w:t>
      </w:r>
    </w:p>
    <w:p w14:paraId="648DF1ED"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100"/>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lang w:val="pt-BR"/>
        </w:rPr>
        <w:t>Miguelina Martinez</w:t>
      </w:r>
      <w:proofErr w:type="gramStart"/>
      <w:r w:rsidRPr="00B238C9">
        <w:rPr>
          <w:rFonts w:ascii="Times New Roman" w:hAnsi="Times New Roman" w:cs="Times New Roman"/>
          <w:color w:val="000000" w:themeColor="text1"/>
          <w:sz w:val="24"/>
          <w:szCs w:val="24"/>
        </w:rPr>
        <w:t>–</w:t>
      </w:r>
      <w:r w:rsidRPr="00B238C9">
        <w:rPr>
          <w:rFonts w:ascii="Times New Roman" w:hAnsi="Times New Roman" w:cs="Times New Roman"/>
          <w:color w:val="000000" w:themeColor="text1"/>
          <w:sz w:val="24"/>
          <w:szCs w:val="24"/>
          <w:lang w:val="pt-BR"/>
        </w:rPr>
        <w:t xml:space="preserve">  Campus</w:t>
      </w:r>
      <w:proofErr w:type="gramEnd"/>
      <w:r w:rsidRPr="00B238C9">
        <w:rPr>
          <w:rFonts w:ascii="Times New Roman" w:hAnsi="Times New Roman" w:cs="Times New Roman"/>
          <w:color w:val="000000" w:themeColor="text1"/>
          <w:sz w:val="24"/>
          <w:szCs w:val="24"/>
          <w:lang w:val="pt-BR"/>
        </w:rPr>
        <w:t xml:space="preserve"> </w:t>
      </w:r>
      <w:proofErr w:type="spellStart"/>
      <w:r w:rsidRPr="00B238C9">
        <w:rPr>
          <w:rFonts w:ascii="Times New Roman" w:hAnsi="Times New Roman" w:cs="Times New Roman"/>
          <w:color w:val="000000" w:themeColor="text1"/>
          <w:sz w:val="24"/>
          <w:szCs w:val="24"/>
          <w:lang w:val="pt-BR"/>
        </w:rPr>
        <w:t>ministry</w:t>
      </w:r>
      <w:proofErr w:type="spellEnd"/>
      <w:r w:rsidRPr="00B238C9">
        <w:rPr>
          <w:rFonts w:ascii="Times New Roman" w:hAnsi="Times New Roman" w:cs="Times New Roman"/>
          <w:color w:val="000000" w:themeColor="text1"/>
          <w:sz w:val="24"/>
          <w:szCs w:val="24"/>
          <w:lang w:val="pt-BR"/>
        </w:rPr>
        <w:t xml:space="preserve"> in </w:t>
      </w:r>
      <w:proofErr w:type="spellStart"/>
      <w:r w:rsidRPr="00B238C9">
        <w:rPr>
          <w:rFonts w:ascii="Times New Roman" w:hAnsi="Times New Roman" w:cs="Times New Roman"/>
          <w:color w:val="000000" w:themeColor="text1"/>
          <w:sz w:val="24"/>
          <w:szCs w:val="24"/>
          <w:lang w:val="pt-BR"/>
        </w:rPr>
        <w:t>Dominican</w:t>
      </w:r>
      <w:proofErr w:type="spellEnd"/>
      <w:r w:rsidRPr="00B238C9">
        <w:rPr>
          <w:rFonts w:ascii="Times New Roman" w:hAnsi="Times New Roman" w:cs="Times New Roman"/>
          <w:color w:val="000000" w:themeColor="text1"/>
          <w:sz w:val="24"/>
          <w:szCs w:val="24"/>
          <w:lang w:val="pt-BR"/>
        </w:rPr>
        <w:t xml:space="preserve"> </w:t>
      </w:r>
      <w:proofErr w:type="spellStart"/>
      <w:r w:rsidRPr="00B238C9">
        <w:rPr>
          <w:rFonts w:ascii="Times New Roman" w:hAnsi="Times New Roman" w:cs="Times New Roman"/>
          <w:color w:val="000000" w:themeColor="text1"/>
          <w:sz w:val="24"/>
          <w:szCs w:val="24"/>
          <w:lang w:val="pt-BR"/>
        </w:rPr>
        <w:t>Republic</w:t>
      </w:r>
      <w:proofErr w:type="spellEnd"/>
    </w:p>
    <w:p w14:paraId="34870F2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Jordan Custorio – Campus ministry in the Philippines</w:t>
      </w:r>
    </w:p>
    <w:p w14:paraId="3C5C2C65"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84"/>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Paul Uzoma </w:t>
      </w:r>
      <w:bookmarkStart w:id="4" w:name="_Hlk132466978"/>
      <w:r w:rsidRPr="00B238C9">
        <w:rPr>
          <w:rFonts w:ascii="Times New Roman" w:hAnsi="Times New Roman" w:cs="Times New Roman"/>
          <w:color w:val="000000" w:themeColor="text1"/>
          <w:sz w:val="24"/>
          <w:szCs w:val="24"/>
        </w:rPr>
        <w:t>–</w:t>
      </w:r>
      <w:bookmarkEnd w:id="4"/>
      <w:r w:rsidRPr="00B238C9">
        <w:rPr>
          <w:rFonts w:ascii="Times New Roman" w:hAnsi="Times New Roman" w:cs="Times New Roman"/>
          <w:color w:val="000000" w:themeColor="text1"/>
          <w:sz w:val="24"/>
          <w:szCs w:val="24"/>
        </w:rPr>
        <w:t>Campus ministry in Benin, Africa</w:t>
      </w:r>
    </w:p>
    <w:p w14:paraId="371FFC8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234F21">
        <w:rPr>
          <w:rFonts w:ascii="Times New Roman" w:hAnsi="Times New Roman" w:cs="Times New Roman"/>
          <w:color w:val="000000" w:themeColor="text1"/>
          <w:sz w:val="24"/>
          <w:szCs w:val="24"/>
        </w:rPr>
        <w:t>Fernando Rodríguez</w:t>
      </w:r>
      <w:r w:rsidRPr="00DD0FFB">
        <w:rPr>
          <w:rFonts w:ascii="Times New Roman" w:hAnsi="Times New Roman" w:cs="Times New Roman"/>
          <w:color w:val="000000" w:themeColor="text1"/>
          <w:sz w:val="24"/>
          <w:szCs w:val="24"/>
        </w:rPr>
        <w:t xml:space="preserve"> </w:t>
      </w:r>
      <w:r w:rsidRPr="00B238C9">
        <w:rPr>
          <w:rFonts w:ascii="Times New Roman" w:hAnsi="Times New Roman" w:cs="Times New Roman"/>
          <w:color w:val="000000" w:themeColor="text1"/>
          <w:sz w:val="24"/>
          <w:szCs w:val="24"/>
        </w:rPr>
        <w:t>– Ministry for Young people in Cuba</w:t>
      </w:r>
    </w:p>
    <w:p w14:paraId="6126A439"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Elio Guedez– Local Church Ministry in Venezuela</w:t>
      </w:r>
    </w:p>
    <w:p w14:paraId="227703DD" w14:textId="77777777" w:rsidR="006446B8" w:rsidRDefault="006446B8" w:rsidP="006446B8">
      <w:pPr>
        <w:spacing w:after="0" w:line="240" w:lineRule="auto"/>
        <w:jc w:val="center"/>
        <w:rPr>
          <w:rFonts w:ascii="Times New Roman" w:hAnsi="Times New Roman" w:cs="Times New Roman"/>
          <w:b/>
          <w:color w:val="000000" w:themeColor="text1"/>
          <w:u w:val="single"/>
        </w:rPr>
      </w:pPr>
    </w:p>
    <w:p w14:paraId="4ADBF101" w14:textId="77777777" w:rsidR="006446B8" w:rsidRPr="00B238C9" w:rsidRDefault="006446B8" w:rsidP="006446B8">
      <w:pPr>
        <w:spacing w:after="0" w:line="240" w:lineRule="auto"/>
        <w:jc w:val="center"/>
        <w:rPr>
          <w:rFonts w:ascii="Times New Roman" w:hAnsi="Times New Roman" w:cs="Times New Roman"/>
          <w:b/>
          <w:color w:val="000000" w:themeColor="text1"/>
          <w:u w:val="single"/>
        </w:rPr>
      </w:pPr>
      <w:r w:rsidRPr="00B238C9">
        <w:rPr>
          <w:rFonts w:ascii="Times New Roman" w:hAnsi="Times New Roman" w:cs="Times New Roman"/>
          <w:b/>
          <w:color w:val="000000" w:themeColor="text1"/>
          <w:u w:val="single"/>
        </w:rPr>
        <w:t>Ministers and Staff</w:t>
      </w:r>
    </w:p>
    <w:p w14:paraId="72B98448"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b/>
          <w:color w:val="000000" w:themeColor="text1"/>
        </w:rPr>
        <w:t xml:space="preserve">Senior Pastor – Timothy Hong </w:t>
      </w:r>
      <w:bookmarkStart w:id="5" w:name="_Hlk482519558"/>
      <w:r w:rsidRPr="005D7E83">
        <w:rPr>
          <w:rFonts w:ascii="Times New Roman" w:hAnsi="Times New Roman" w:cs="Times New Roman"/>
          <w:color w:val="000000" w:themeColor="text1"/>
        </w:rPr>
        <w:t>(773-802-1112)</w:t>
      </w:r>
      <w:bookmarkEnd w:id="5"/>
    </w:p>
    <w:p w14:paraId="5214C4F4"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African Ministry – Samuel Lebbie </w:t>
      </w:r>
      <w:bookmarkStart w:id="6" w:name="_Hlk482519548"/>
      <w:r w:rsidRPr="005D7E83">
        <w:rPr>
          <w:rFonts w:ascii="Times New Roman" w:hAnsi="Times New Roman" w:cs="Times New Roman"/>
          <w:color w:val="000000" w:themeColor="text1"/>
        </w:rPr>
        <w:t>(</w:t>
      </w:r>
      <w:r>
        <w:rPr>
          <w:rFonts w:ascii="Times New Roman" w:hAnsi="Times New Roman" w:cs="Times New Roman"/>
          <w:color w:val="000000" w:themeColor="text1"/>
        </w:rPr>
        <w:t>773-921-7429</w:t>
      </w:r>
      <w:r w:rsidRPr="005D7E83">
        <w:rPr>
          <w:rFonts w:ascii="Times New Roman" w:hAnsi="Times New Roman" w:cs="Times New Roman"/>
          <w:color w:val="000000" w:themeColor="text1"/>
        </w:rPr>
        <w:t xml:space="preserve">) </w:t>
      </w:r>
    </w:p>
    <w:bookmarkEnd w:id="6"/>
    <w:p w14:paraId="01D495C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ndian Ministry – Jobin John (708-501-8715)</w:t>
      </w:r>
    </w:p>
    <w:p w14:paraId="5383355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Spanish Ministry – Bertha Fernandez (773-600-0100)</w:t>
      </w:r>
    </w:p>
    <w:p w14:paraId="6BA2CF22" w14:textId="00465C74"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                                Raul </w:t>
      </w:r>
      <w:r w:rsidR="00105A2C">
        <w:rPr>
          <w:rFonts w:ascii="Times New Roman" w:hAnsi="Times New Roman" w:cs="Times New Roman" w:hint="eastAsia"/>
          <w:color w:val="000000" w:themeColor="text1"/>
        </w:rPr>
        <w:t>Navarro</w:t>
      </w:r>
      <w:r>
        <w:rPr>
          <w:rFonts w:ascii="Times New Roman" w:hAnsi="Times New Roman" w:cs="Times New Roman"/>
          <w:color w:val="000000" w:themeColor="text1"/>
        </w:rPr>
        <w:t xml:space="preserve"> (847-773-7176) </w:t>
      </w:r>
    </w:p>
    <w:p w14:paraId="5FF12B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Sunday school teachers </w:t>
      </w:r>
    </w:p>
    <w:p w14:paraId="421E0FAF" w14:textId="77777777" w:rsidR="006446B8" w:rsidRPr="005D7E83"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hint="eastAsia"/>
          <w:color w:val="000000" w:themeColor="text1"/>
        </w:rPr>
        <w:t xml:space="preserve">       Toddlers </w:t>
      </w:r>
      <w:r>
        <w:rPr>
          <w:rFonts w:ascii="Times New Roman" w:hAnsi="Times New Roman" w:cs="Times New Roman"/>
          <w:color w:val="000000" w:themeColor="text1"/>
        </w:rPr>
        <w:t>–</w:t>
      </w:r>
      <w:r>
        <w:rPr>
          <w:rFonts w:ascii="Times New Roman" w:hAnsi="Times New Roman" w:cs="Times New Roman" w:hint="eastAsia"/>
          <w:color w:val="000000" w:themeColor="text1"/>
        </w:rPr>
        <w:t xml:space="preserve"> Kelly Fernandez (312-241-4553)</w:t>
      </w:r>
    </w:p>
    <w:p w14:paraId="164C8C09"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w:t>
      </w:r>
      <w:r>
        <w:rPr>
          <w:rFonts w:ascii="Times New Roman" w:hAnsi="Times New Roman" w:cs="Times New Roman" w:hint="eastAsia"/>
          <w:color w:val="000000" w:themeColor="text1"/>
        </w:rPr>
        <w:t xml:space="preserve">      </w:t>
      </w:r>
      <w:r w:rsidRPr="005D7E83">
        <w:rPr>
          <w:rFonts w:ascii="Times New Roman" w:hAnsi="Times New Roman" w:cs="Times New Roman"/>
          <w:color w:val="000000" w:themeColor="text1"/>
        </w:rPr>
        <w:t>Elementary – Steve Makris (708-867-8716)</w:t>
      </w:r>
    </w:p>
    <w:p w14:paraId="11A4F8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Junior high and High School- </w:t>
      </w:r>
      <w:r>
        <w:rPr>
          <w:rFonts w:ascii="Times New Roman" w:hAnsi="Times New Roman" w:cs="Times New Roman"/>
          <w:color w:val="000000" w:themeColor="text1"/>
        </w:rPr>
        <w:t>Joy Dulan</w:t>
      </w:r>
      <w:r>
        <w:rPr>
          <w:rFonts w:ascii="Times New Roman" w:hAnsi="Times New Roman" w:cs="Times New Roman" w:hint="eastAsia"/>
          <w:color w:val="000000" w:themeColor="text1"/>
        </w:rPr>
        <w:t>e</w:t>
      </w:r>
      <w:r>
        <w:rPr>
          <w:rFonts w:ascii="Times New Roman" w:hAnsi="Times New Roman" w:cs="Times New Roman"/>
          <w:color w:val="000000" w:themeColor="text1"/>
        </w:rPr>
        <w:t>y (847-990-0265)</w:t>
      </w:r>
    </w:p>
    <w:p w14:paraId="00DD5DE8" w14:textId="77777777" w:rsidR="006446B8" w:rsidRDefault="006446B8" w:rsidP="006446B8">
      <w:pPr>
        <w:spacing w:after="0" w:line="240" w:lineRule="auto"/>
        <w:rPr>
          <w:rFonts w:ascii="Times New Roman" w:hAnsi="Times New Roman" w:cs="Times New Roman"/>
          <w:color w:val="000000" w:themeColor="text1"/>
        </w:rPr>
      </w:pPr>
      <w:bookmarkStart w:id="7" w:name="_Hlk136621807"/>
      <w:r>
        <w:rPr>
          <w:rFonts w:ascii="Times New Roman" w:hAnsi="Times New Roman" w:cs="Times New Roman"/>
          <w:color w:val="000000" w:themeColor="text1"/>
        </w:rPr>
        <w:t xml:space="preserve">       Spanish Children and Youth – Brandy Lucas</w:t>
      </w:r>
    </w:p>
    <w:p w14:paraId="43AC2163" w14:textId="77777777" w:rsidR="006B7B0D" w:rsidRDefault="006B7B0D" w:rsidP="006446B8">
      <w:pPr>
        <w:spacing w:after="0" w:line="240" w:lineRule="auto"/>
        <w:rPr>
          <w:rFonts w:ascii="Times New Roman" w:hAnsi="Times New Roman" w:cs="Times New Roman"/>
          <w:color w:val="000000" w:themeColor="text1"/>
        </w:rPr>
      </w:pPr>
    </w:p>
    <w:bookmarkEnd w:id="7"/>
    <w:p w14:paraId="47682AE1"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Administration &amp; Campus Ministry – Richard Shaffer (612-208-7087)</w:t>
      </w:r>
    </w:p>
    <w:p w14:paraId="0241C9EB"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Worship Band Leader – Jennylyn Guillen (773-627-3946)</w:t>
      </w:r>
    </w:p>
    <w:p w14:paraId="30EBE296" w14:textId="0E88673C" w:rsidR="006446B8" w:rsidRPr="005D7E83" w:rsidRDefault="006446B8" w:rsidP="0065695E">
      <w:pPr>
        <w:spacing w:after="0" w:line="240" w:lineRule="auto"/>
        <w:jc w:val="both"/>
        <w:rPr>
          <w:rFonts w:ascii="Times New Roman" w:hAnsi="Times New Roman" w:cs="Times New Roman"/>
          <w:color w:val="000000" w:themeColor="text1"/>
        </w:rPr>
      </w:pPr>
      <w:r w:rsidRPr="005D7E83">
        <w:rPr>
          <w:rFonts w:ascii="Times New Roman" w:hAnsi="Times New Roman" w:cs="Times New Roman"/>
          <w:color w:val="000000" w:themeColor="text1"/>
        </w:rPr>
        <w:t>Translating Ministry- Analis Gomez (773-444-9185</w:t>
      </w:r>
      <w:proofErr w:type="gramStart"/>
      <w:r w:rsidRPr="005D7E83">
        <w:rPr>
          <w:rFonts w:ascii="Times New Roman" w:hAnsi="Times New Roman" w:cs="Times New Roman"/>
          <w:color w:val="000000" w:themeColor="text1"/>
        </w:rPr>
        <w:t>)</w:t>
      </w:r>
      <w:r w:rsidR="0065695E">
        <w:rPr>
          <w:rFonts w:ascii="Times New Roman" w:hAnsi="Times New Roman" w:cs="Times New Roman"/>
          <w:color w:val="000000" w:themeColor="text1"/>
        </w:rPr>
        <w:t xml:space="preserve">  &amp;</w:t>
      </w:r>
      <w:proofErr w:type="gramEnd"/>
      <w:r w:rsidR="0065695E">
        <w:rPr>
          <w:rFonts w:ascii="Times New Roman" w:hAnsi="Times New Roman" w:cs="Times New Roman"/>
          <w:color w:val="000000" w:themeColor="text1"/>
        </w:rPr>
        <w:t xml:space="preserve">  Prince </w:t>
      </w:r>
      <w:proofErr w:type="spellStart"/>
      <w:r w:rsidR="0065695E">
        <w:rPr>
          <w:rFonts w:ascii="Times New Roman" w:hAnsi="Times New Roman" w:cs="Times New Roman"/>
          <w:color w:val="000000" w:themeColor="text1"/>
        </w:rPr>
        <w:t>Zandanga</w:t>
      </w:r>
      <w:proofErr w:type="spellEnd"/>
      <w:r w:rsidR="0065695E">
        <w:rPr>
          <w:rFonts w:ascii="Times New Roman" w:hAnsi="Times New Roman" w:cs="Times New Roman"/>
          <w:color w:val="000000" w:themeColor="text1"/>
        </w:rPr>
        <w:t xml:space="preserve"> (773-294-0932)</w:t>
      </w:r>
    </w:p>
    <w:p w14:paraId="749F8A96" w14:textId="2FEA1278" w:rsidR="002A1F36" w:rsidRDefault="006446B8" w:rsidP="00AB0E56">
      <w:pPr>
        <w:spacing w:after="0" w:line="240" w:lineRule="auto"/>
        <w:rPr>
          <w:rFonts w:ascii="Times New Roman" w:hAnsi="Times New Roman" w:cs="Times New Roman"/>
          <w:b/>
          <w:color w:val="000000" w:themeColor="text1"/>
          <w:sz w:val="24"/>
          <w:szCs w:val="24"/>
        </w:rPr>
      </w:pPr>
      <w:r w:rsidRPr="005D7E83">
        <w:rPr>
          <w:rFonts w:ascii="Times New Roman" w:hAnsi="Times New Roman" w:cs="Times New Roman"/>
          <w:color w:val="000000" w:themeColor="text1"/>
        </w:rPr>
        <w:t xml:space="preserve">Media Ministry- </w:t>
      </w:r>
      <w:r>
        <w:rPr>
          <w:rFonts w:ascii="Times New Roman" w:hAnsi="Times New Roman" w:cs="Times New Roman"/>
          <w:color w:val="000000" w:themeColor="text1"/>
        </w:rPr>
        <w:t>Gigi Alberto (773-808-3106)</w:t>
      </w:r>
      <w:r>
        <w:rPr>
          <w:rFonts w:ascii="Times New Roman" w:hAnsi="Times New Roman" w:cs="Times New Roman" w:hint="eastAsia"/>
          <w:color w:val="000000" w:themeColor="text1"/>
        </w:rPr>
        <w:t>, Robin Matthew (312-493-0444)</w:t>
      </w:r>
    </w:p>
    <w:sectPr w:rsidR="002A1F36" w:rsidSect="00436A9F">
      <w:pgSz w:w="15840" w:h="12240" w:orient="landscape"/>
      <w:pgMar w:top="720" w:right="720" w:bottom="720" w:left="720" w:header="720" w:footer="720" w:gutter="0"/>
      <w:cols w:num="2"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2BB04A" w14:textId="77777777" w:rsidR="00CC1FC3" w:rsidRDefault="00CC1FC3" w:rsidP="00606E65">
      <w:pPr>
        <w:spacing w:after="0" w:line="240" w:lineRule="auto"/>
      </w:pPr>
      <w:r>
        <w:separator/>
      </w:r>
    </w:p>
  </w:endnote>
  <w:endnote w:type="continuationSeparator" w:id="0">
    <w:p w14:paraId="16706523" w14:textId="77777777" w:rsidR="00CC1FC3" w:rsidRDefault="00CC1FC3" w:rsidP="00606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Haansoft Batang">
    <w:altName w:val="MS PMincho"/>
    <w:charset w:val="80"/>
    <w:family w:val="roman"/>
    <w:pitch w:val="variable"/>
    <w:sig w:usb0="F7FFAFFF" w:usb1="FBDFFFFF" w:usb2="00FFFFFF" w:usb3="00000000" w:csb0="803F01FF" w:csb1="00000000"/>
  </w:font>
  <w:font w:name="Comic Sans MS">
    <w:panose1 w:val="030F0702030302020204"/>
    <w:charset w:val="00"/>
    <w:family w:val="script"/>
    <w:pitch w:val="variable"/>
    <w:sig w:usb0="00000687" w:usb1="00000013" w:usb2="00000000" w:usb3="00000000" w:csb0="0000009F" w:csb1="00000000"/>
  </w:font>
  <w:font w:name="Aptos">
    <w:charset w:val="00"/>
    <w:family w:val="swiss"/>
    <w:pitch w:val="variable"/>
    <w:sig w:usb0="20000287" w:usb1="00000003" w:usb2="00000000" w:usb3="00000000" w:csb0="0000019F"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D6570C" w14:textId="77777777" w:rsidR="00CC1FC3" w:rsidRDefault="00CC1FC3" w:rsidP="00606E65">
      <w:pPr>
        <w:spacing w:after="0" w:line="240" w:lineRule="auto"/>
      </w:pPr>
      <w:r>
        <w:separator/>
      </w:r>
    </w:p>
  </w:footnote>
  <w:footnote w:type="continuationSeparator" w:id="0">
    <w:p w14:paraId="18EEEEEF" w14:textId="77777777" w:rsidR="00CC1FC3" w:rsidRDefault="00CC1FC3" w:rsidP="00606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8BD"/>
    <w:multiLevelType w:val="hybridMultilevel"/>
    <w:tmpl w:val="56380A32"/>
    <w:lvl w:ilvl="0" w:tplc="F9EEAC0A">
      <w:start w:val="1"/>
      <w:numFmt w:val="decimal"/>
      <w:lvlText w:val="%1."/>
      <w:lvlJc w:val="left"/>
      <w:pPr>
        <w:ind w:left="0" w:hanging="432"/>
      </w:pPr>
      <w:rPr>
        <w:rFonts w:hint="default"/>
        <w:b w:val="0"/>
        <w:bCs/>
        <w:i w:val="0"/>
        <w:iCs w:val="0"/>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322443F5"/>
    <w:multiLevelType w:val="multilevel"/>
    <w:tmpl w:val="BB845384"/>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 w15:restartNumberingAfterBreak="0">
    <w:nsid w:val="601B3B7B"/>
    <w:multiLevelType w:val="multilevel"/>
    <w:tmpl w:val="21704A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76282726"/>
    <w:multiLevelType w:val="multilevel"/>
    <w:tmpl w:val="3542A6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08914540">
    <w:abstractNumId w:val="0"/>
  </w:num>
  <w:num w:numId="2" w16cid:durableId="1707633827">
    <w:abstractNumId w:val="3"/>
  </w:num>
  <w:num w:numId="3" w16cid:durableId="1923027792">
    <w:abstractNumId w:val="2"/>
  </w:num>
  <w:num w:numId="4" w16cid:durableId="747850260">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bEwNTO1NDU3MjVQ0lEKTi0uzszPAykwN6wFAE1TMSUtAAAA"/>
  </w:docVars>
  <w:rsids>
    <w:rsidRoot w:val="00FA6B4D"/>
    <w:rsid w:val="0000067E"/>
    <w:rsid w:val="00000EC0"/>
    <w:rsid w:val="00002051"/>
    <w:rsid w:val="000025B2"/>
    <w:rsid w:val="00002801"/>
    <w:rsid w:val="00002F31"/>
    <w:rsid w:val="0000359C"/>
    <w:rsid w:val="000045B9"/>
    <w:rsid w:val="00004D40"/>
    <w:rsid w:val="000053F2"/>
    <w:rsid w:val="00006E27"/>
    <w:rsid w:val="000073E0"/>
    <w:rsid w:val="000074FD"/>
    <w:rsid w:val="00007E7B"/>
    <w:rsid w:val="00011047"/>
    <w:rsid w:val="00011AC4"/>
    <w:rsid w:val="00011C02"/>
    <w:rsid w:val="000120C1"/>
    <w:rsid w:val="0001279F"/>
    <w:rsid w:val="00013A13"/>
    <w:rsid w:val="00014152"/>
    <w:rsid w:val="000144EF"/>
    <w:rsid w:val="00014AA6"/>
    <w:rsid w:val="00014C93"/>
    <w:rsid w:val="00015E7D"/>
    <w:rsid w:val="000167A7"/>
    <w:rsid w:val="000172B4"/>
    <w:rsid w:val="000175AF"/>
    <w:rsid w:val="00017C36"/>
    <w:rsid w:val="00020094"/>
    <w:rsid w:val="00020530"/>
    <w:rsid w:val="00020AF3"/>
    <w:rsid w:val="00020BAF"/>
    <w:rsid w:val="000215DD"/>
    <w:rsid w:val="00022F03"/>
    <w:rsid w:val="000230F2"/>
    <w:rsid w:val="00024149"/>
    <w:rsid w:val="000244D7"/>
    <w:rsid w:val="00024FBE"/>
    <w:rsid w:val="000253E3"/>
    <w:rsid w:val="00027457"/>
    <w:rsid w:val="00027857"/>
    <w:rsid w:val="00030719"/>
    <w:rsid w:val="00031FDF"/>
    <w:rsid w:val="000326C3"/>
    <w:rsid w:val="00034290"/>
    <w:rsid w:val="00034F2B"/>
    <w:rsid w:val="00035868"/>
    <w:rsid w:val="0003659F"/>
    <w:rsid w:val="00036921"/>
    <w:rsid w:val="00036D7C"/>
    <w:rsid w:val="00040B9D"/>
    <w:rsid w:val="00041C3F"/>
    <w:rsid w:val="00042DD3"/>
    <w:rsid w:val="00044783"/>
    <w:rsid w:val="00044A00"/>
    <w:rsid w:val="000478BC"/>
    <w:rsid w:val="00052A8B"/>
    <w:rsid w:val="00052B39"/>
    <w:rsid w:val="00052C04"/>
    <w:rsid w:val="00052DF3"/>
    <w:rsid w:val="000535A0"/>
    <w:rsid w:val="00054EB0"/>
    <w:rsid w:val="0005503E"/>
    <w:rsid w:val="00055EF5"/>
    <w:rsid w:val="00056B5A"/>
    <w:rsid w:val="0005728A"/>
    <w:rsid w:val="00060328"/>
    <w:rsid w:val="000614FE"/>
    <w:rsid w:val="00061C41"/>
    <w:rsid w:val="0006217A"/>
    <w:rsid w:val="00063C81"/>
    <w:rsid w:val="0006408E"/>
    <w:rsid w:val="00064BB1"/>
    <w:rsid w:val="0006535D"/>
    <w:rsid w:val="00066033"/>
    <w:rsid w:val="00066CA5"/>
    <w:rsid w:val="0006711F"/>
    <w:rsid w:val="00067FF4"/>
    <w:rsid w:val="00071392"/>
    <w:rsid w:val="000726BF"/>
    <w:rsid w:val="00072AB9"/>
    <w:rsid w:val="00074A13"/>
    <w:rsid w:val="0007620F"/>
    <w:rsid w:val="000766F0"/>
    <w:rsid w:val="00077115"/>
    <w:rsid w:val="000772AD"/>
    <w:rsid w:val="00077723"/>
    <w:rsid w:val="00077C03"/>
    <w:rsid w:val="00080017"/>
    <w:rsid w:val="00081428"/>
    <w:rsid w:val="00081DE2"/>
    <w:rsid w:val="00082A63"/>
    <w:rsid w:val="00082A6A"/>
    <w:rsid w:val="00085AC2"/>
    <w:rsid w:val="0008608A"/>
    <w:rsid w:val="00086514"/>
    <w:rsid w:val="000873C3"/>
    <w:rsid w:val="00087E51"/>
    <w:rsid w:val="00090754"/>
    <w:rsid w:val="00091108"/>
    <w:rsid w:val="0009263B"/>
    <w:rsid w:val="000932AC"/>
    <w:rsid w:val="000934D3"/>
    <w:rsid w:val="000957EA"/>
    <w:rsid w:val="00097901"/>
    <w:rsid w:val="000A10C2"/>
    <w:rsid w:val="000A1AB5"/>
    <w:rsid w:val="000A1ACB"/>
    <w:rsid w:val="000A3386"/>
    <w:rsid w:val="000A3F2E"/>
    <w:rsid w:val="000A50D3"/>
    <w:rsid w:val="000A54A3"/>
    <w:rsid w:val="000A5C5F"/>
    <w:rsid w:val="000A5D1B"/>
    <w:rsid w:val="000A60E6"/>
    <w:rsid w:val="000A7368"/>
    <w:rsid w:val="000A7985"/>
    <w:rsid w:val="000A7EBC"/>
    <w:rsid w:val="000B0693"/>
    <w:rsid w:val="000B29E9"/>
    <w:rsid w:val="000B2F1A"/>
    <w:rsid w:val="000B3CDD"/>
    <w:rsid w:val="000B51C6"/>
    <w:rsid w:val="000B54D7"/>
    <w:rsid w:val="000B6CE5"/>
    <w:rsid w:val="000B78F1"/>
    <w:rsid w:val="000C054F"/>
    <w:rsid w:val="000C073D"/>
    <w:rsid w:val="000C0D29"/>
    <w:rsid w:val="000C17AE"/>
    <w:rsid w:val="000C194D"/>
    <w:rsid w:val="000C2B6C"/>
    <w:rsid w:val="000C3BBE"/>
    <w:rsid w:val="000C3E84"/>
    <w:rsid w:val="000C631C"/>
    <w:rsid w:val="000D13C4"/>
    <w:rsid w:val="000D2CA5"/>
    <w:rsid w:val="000D2DB9"/>
    <w:rsid w:val="000D3150"/>
    <w:rsid w:val="000D3260"/>
    <w:rsid w:val="000D3838"/>
    <w:rsid w:val="000D520C"/>
    <w:rsid w:val="000D5BE7"/>
    <w:rsid w:val="000D5F95"/>
    <w:rsid w:val="000D62F1"/>
    <w:rsid w:val="000D66C9"/>
    <w:rsid w:val="000D766F"/>
    <w:rsid w:val="000D7901"/>
    <w:rsid w:val="000D7A6D"/>
    <w:rsid w:val="000D7D1E"/>
    <w:rsid w:val="000E01FB"/>
    <w:rsid w:val="000E03D2"/>
    <w:rsid w:val="000E044A"/>
    <w:rsid w:val="000E0EAE"/>
    <w:rsid w:val="000E11A9"/>
    <w:rsid w:val="000E20C5"/>
    <w:rsid w:val="000E33B9"/>
    <w:rsid w:val="000E364C"/>
    <w:rsid w:val="000E38CB"/>
    <w:rsid w:val="000E415B"/>
    <w:rsid w:val="000E4D4D"/>
    <w:rsid w:val="000E62D0"/>
    <w:rsid w:val="000E6662"/>
    <w:rsid w:val="000E7698"/>
    <w:rsid w:val="000F014F"/>
    <w:rsid w:val="000F0FEB"/>
    <w:rsid w:val="000F1694"/>
    <w:rsid w:val="000F1CEA"/>
    <w:rsid w:val="000F1D37"/>
    <w:rsid w:val="000F31A9"/>
    <w:rsid w:val="000F3790"/>
    <w:rsid w:val="000F518F"/>
    <w:rsid w:val="000F53A8"/>
    <w:rsid w:val="000F5434"/>
    <w:rsid w:val="000F5B8A"/>
    <w:rsid w:val="000F6668"/>
    <w:rsid w:val="0010036A"/>
    <w:rsid w:val="00100727"/>
    <w:rsid w:val="00100E5C"/>
    <w:rsid w:val="00100F4B"/>
    <w:rsid w:val="001016CB"/>
    <w:rsid w:val="001018AD"/>
    <w:rsid w:val="00103A53"/>
    <w:rsid w:val="00103BDC"/>
    <w:rsid w:val="00105314"/>
    <w:rsid w:val="0010580F"/>
    <w:rsid w:val="00105A2C"/>
    <w:rsid w:val="00107D2C"/>
    <w:rsid w:val="00110541"/>
    <w:rsid w:val="0011218C"/>
    <w:rsid w:val="001132A4"/>
    <w:rsid w:val="00113BB0"/>
    <w:rsid w:val="00116D4B"/>
    <w:rsid w:val="00117B82"/>
    <w:rsid w:val="001203A2"/>
    <w:rsid w:val="00121235"/>
    <w:rsid w:val="001221FF"/>
    <w:rsid w:val="00122C3F"/>
    <w:rsid w:val="00122CD1"/>
    <w:rsid w:val="00123610"/>
    <w:rsid w:val="00124B4B"/>
    <w:rsid w:val="0013011C"/>
    <w:rsid w:val="00130815"/>
    <w:rsid w:val="00130D1C"/>
    <w:rsid w:val="00130F33"/>
    <w:rsid w:val="00132470"/>
    <w:rsid w:val="001324F5"/>
    <w:rsid w:val="00132A17"/>
    <w:rsid w:val="00132CD3"/>
    <w:rsid w:val="001339D1"/>
    <w:rsid w:val="00133F0B"/>
    <w:rsid w:val="001369EA"/>
    <w:rsid w:val="0013705D"/>
    <w:rsid w:val="0013778E"/>
    <w:rsid w:val="00141A98"/>
    <w:rsid w:val="00143498"/>
    <w:rsid w:val="00145A0F"/>
    <w:rsid w:val="00146295"/>
    <w:rsid w:val="00146586"/>
    <w:rsid w:val="001473DE"/>
    <w:rsid w:val="0015155F"/>
    <w:rsid w:val="00151DCB"/>
    <w:rsid w:val="00152294"/>
    <w:rsid w:val="00152875"/>
    <w:rsid w:val="00153807"/>
    <w:rsid w:val="001541CA"/>
    <w:rsid w:val="001553ED"/>
    <w:rsid w:val="00155A42"/>
    <w:rsid w:val="0015694B"/>
    <w:rsid w:val="00160153"/>
    <w:rsid w:val="00161448"/>
    <w:rsid w:val="0016186A"/>
    <w:rsid w:val="0016273C"/>
    <w:rsid w:val="00164E22"/>
    <w:rsid w:val="0016595B"/>
    <w:rsid w:val="00166AF1"/>
    <w:rsid w:val="0016748E"/>
    <w:rsid w:val="001679CF"/>
    <w:rsid w:val="00167EF8"/>
    <w:rsid w:val="00170F47"/>
    <w:rsid w:val="001726D4"/>
    <w:rsid w:val="00172DD5"/>
    <w:rsid w:val="00174715"/>
    <w:rsid w:val="001748BC"/>
    <w:rsid w:val="0017542C"/>
    <w:rsid w:val="0017738D"/>
    <w:rsid w:val="001801C4"/>
    <w:rsid w:val="00180A9F"/>
    <w:rsid w:val="001817BA"/>
    <w:rsid w:val="00182374"/>
    <w:rsid w:val="00182A7C"/>
    <w:rsid w:val="00182B5B"/>
    <w:rsid w:val="001831EF"/>
    <w:rsid w:val="00184D61"/>
    <w:rsid w:val="0018612B"/>
    <w:rsid w:val="00186D2A"/>
    <w:rsid w:val="00190FEC"/>
    <w:rsid w:val="00191373"/>
    <w:rsid w:val="00191685"/>
    <w:rsid w:val="00193393"/>
    <w:rsid w:val="001965FD"/>
    <w:rsid w:val="00196FE4"/>
    <w:rsid w:val="001A0D96"/>
    <w:rsid w:val="001A245C"/>
    <w:rsid w:val="001A5993"/>
    <w:rsid w:val="001A6FF5"/>
    <w:rsid w:val="001B0559"/>
    <w:rsid w:val="001B0B30"/>
    <w:rsid w:val="001B1128"/>
    <w:rsid w:val="001B1A31"/>
    <w:rsid w:val="001B1B4F"/>
    <w:rsid w:val="001B1EBC"/>
    <w:rsid w:val="001B31EE"/>
    <w:rsid w:val="001B3E12"/>
    <w:rsid w:val="001B53EC"/>
    <w:rsid w:val="001B5D0F"/>
    <w:rsid w:val="001B6EE5"/>
    <w:rsid w:val="001B77FD"/>
    <w:rsid w:val="001C110F"/>
    <w:rsid w:val="001C3638"/>
    <w:rsid w:val="001C489D"/>
    <w:rsid w:val="001C5385"/>
    <w:rsid w:val="001D015F"/>
    <w:rsid w:val="001D1D1B"/>
    <w:rsid w:val="001D33D1"/>
    <w:rsid w:val="001D36CE"/>
    <w:rsid w:val="001D40F0"/>
    <w:rsid w:val="001D4A76"/>
    <w:rsid w:val="001D4C30"/>
    <w:rsid w:val="001D5BFA"/>
    <w:rsid w:val="001D6C72"/>
    <w:rsid w:val="001E0164"/>
    <w:rsid w:val="001E23EC"/>
    <w:rsid w:val="001E2579"/>
    <w:rsid w:val="001E374F"/>
    <w:rsid w:val="001E5469"/>
    <w:rsid w:val="001E6E42"/>
    <w:rsid w:val="001E6F83"/>
    <w:rsid w:val="001E70C4"/>
    <w:rsid w:val="001F03CC"/>
    <w:rsid w:val="001F3473"/>
    <w:rsid w:val="001F36A2"/>
    <w:rsid w:val="001F3B75"/>
    <w:rsid w:val="001F487F"/>
    <w:rsid w:val="001F4983"/>
    <w:rsid w:val="001F5F83"/>
    <w:rsid w:val="001F63E4"/>
    <w:rsid w:val="001F74D6"/>
    <w:rsid w:val="001F7558"/>
    <w:rsid w:val="001F7799"/>
    <w:rsid w:val="002009A7"/>
    <w:rsid w:val="00200BA7"/>
    <w:rsid w:val="00201613"/>
    <w:rsid w:val="00202E05"/>
    <w:rsid w:val="002030F7"/>
    <w:rsid w:val="0020348C"/>
    <w:rsid w:val="00203D49"/>
    <w:rsid w:val="0020449C"/>
    <w:rsid w:val="0020685D"/>
    <w:rsid w:val="002072B2"/>
    <w:rsid w:val="002078FC"/>
    <w:rsid w:val="00207EE7"/>
    <w:rsid w:val="00211927"/>
    <w:rsid w:val="00212DD2"/>
    <w:rsid w:val="00213C17"/>
    <w:rsid w:val="0021650B"/>
    <w:rsid w:val="002168EC"/>
    <w:rsid w:val="00216C08"/>
    <w:rsid w:val="00217628"/>
    <w:rsid w:val="00220C08"/>
    <w:rsid w:val="00222959"/>
    <w:rsid w:val="00222BEA"/>
    <w:rsid w:val="002247A8"/>
    <w:rsid w:val="00225104"/>
    <w:rsid w:val="00225A53"/>
    <w:rsid w:val="002266E0"/>
    <w:rsid w:val="002273A6"/>
    <w:rsid w:val="00227641"/>
    <w:rsid w:val="00230DBD"/>
    <w:rsid w:val="002311FD"/>
    <w:rsid w:val="00233921"/>
    <w:rsid w:val="00233E27"/>
    <w:rsid w:val="002342F6"/>
    <w:rsid w:val="00234462"/>
    <w:rsid w:val="00234F21"/>
    <w:rsid w:val="0023728D"/>
    <w:rsid w:val="002409EE"/>
    <w:rsid w:val="00240B44"/>
    <w:rsid w:val="00241403"/>
    <w:rsid w:val="002458CF"/>
    <w:rsid w:val="00246BAB"/>
    <w:rsid w:val="00250EF7"/>
    <w:rsid w:val="00251EDD"/>
    <w:rsid w:val="002531C9"/>
    <w:rsid w:val="00254127"/>
    <w:rsid w:val="0025447F"/>
    <w:rsid w:val="0025553A"/>
    <w:rsid w:val="00255FFC"/>
    <w:rsid w:val="00257C8D"/>
    <w:rsid w:val="00257E88"/>
    <w:rsid w:val="00260527"/>
    <w:rsid w:val="002605DC"/>
    <w:rsid w:val="00260E2A"/>
    <w:rsid w:val="00260EA2"/>
    <w:rsid w:val="00263264"/>
    <w:rsid w:val="00264CDB"/>
    <w:rsid w:val="002650FC"/>
    <w:rsid w:val="00265BD7"/>
    <w:rsid w:val="0026665D"/>
    <w:rsid w:val="00267664"/>
    <w:rsid w:val="0027187A"/>
    <w:rsid w:val="00271C2F"/>
    <w:rsid w:val="00273388"/>
    <w:rsid w:val="002749FB"/>
    <w:rsid w:val="00274E81"/>
    <w:rsid w:val="002758E2"/>
    <w:rsid w:val="002761AE"/>
    <w:rsid w:val="0027690D"/>
    <w:rsid w:val="00276B61"/>
    <w:rsid w:val="0028154B"/>
    <w:rsid w:val="00283193"/>
    <w:rsid w:val="00283840"/>
    <w:rsid w:val="002856DE"/>
    <w:rsid w:val="002878C6"/>
    <w:rsid w:val="002904E4"/>
    <w:rsid w:val="002904FB"/>
    <w:rsid w:val="002909CB"/>
    <w:rsid w:val="002911E0"/>
    <w:rsid w:val="00291371"/>
    <w:rsid w:val="00294223"/>
    <w:rsid w:val="00294FB5"/>
    <w:rsid w:val="002A0E18"/>
    <w:rsid w:val="002A1F36"/>
    <w:rsid w:val="002A249B"/>
    <w:rsid w:val="002A3971"/>
    <w:rsid w:val="002A5303"/>
    <w:rsid w:val="002A57E2"/>
    <w:rsid w:val="002A7517"/>
    <w:rsid w:val="002A75D4"/>
    <w:rsid w:val="002B04E3"/>
    <w:rsid w:val="002B0905"/>
    <w:rsid w:val="002B0966"/>
    <w:rsid w:val="002B0E1C"/>
    <w:rsid w:val="002B12D4"/>
    <w:rsid w:val="002B21A1"/>
    <w:rsid w:val="002B2668"/>
    <w:rsid w:val="002B46FB"/>
    <w:rsid w:val="002B58F1"/>
    <w:rsid w:val="002B60AE"/>
    <w:rsid w:val="002B79B4"/>
    <w:rsid w:val="002C0A0E"/>
    <w:rsid w:val="002C0D0E"/>
    <w:rsid w:val="002C0DED"/>
    <w:rsid w:val="002C1C79"/>
    <w:rsid w:val="002C3AE5"/>
    <w:rsid w:val="002C3FC0"/>
    <w:rsid w:val="002C5DF3"/>
    <w:rsid w:val="002C6C06"/>
    <w:rsid w:val="002C6CE6"/>
    <w:rsid w:val="002C7381"/>
    <w:rsid w:val="002D0239"/>
    <w:rsid w:val="002D1BB3"/>
    <w:rsid w:val="002D294B"/>
    <w:rsid w:val="002D30EB"/>
    <w:rsid w:val="002D35ED"/>
    <w:rsid w:val="002D6695"/>
    <w:rsid w:val="002D6E48"/>
    <w:rsid w:val="002D7CEC"/>
    <w:rsid w:val="002D7F2B"/>
    <w:rsid w:val="002E16A1"/>
    <w:rsid w:val="002E18AE"/>
    <w:rsid w:val="002E27D5"/>
    <w:rsid w:val="002E2DA6"/>
    <w:rsid w:val="002E3251"/>
    <w:rsid w:val="002E3275"/>
    <w:rsid w:val="002E3D09"/>
    <w:rsid w:val="002E4233"/>
    <w:rsid w:val="002E454E"/>
    <w:rsid w:val="002E4D39"/>
    <w:rsid w:val="002E523B"/>
    <w:rsid w:val="002E5E59"/>
    <w:rsid w:val="002E6031"/>
    <w:rsid w:val="002E768C"/>
    <w:rsid w:val="002E7B4C"/>
    <w:rsid w:val="002E7D5E"/>
    <w:rsid w:val="002F1DD7"/>
    <w:rsid w:val="002F2147"/>
    <w:rsid w:val="002F26E8"/>
    <w:rsid w:val="002F314D"/>
    <w:rsid w:val="002F3203"/>
    <w:rsid w:val="002F4553"/>
    <w:rsid w:val="002F5595"/>
    <w:rsid w:val="002F57C5"/>
    <w:rsid w:val="002F58FC"/>
    <w:rsid w:val="002F5B7A"/>
    <w:rsid w:val="002F64C3"/>
    <w:rsid w:val="002F6566"/>
    <w:rsid w:val="002F6690"/>
    <w:rsid w:val="002F71D6"/>
    <w:rsid w:val="002F727B"/>
    <w:rsid w:val="00301C54"/>
    <w:rsid w:val="00302477"/>
    <w:rsid w:val="00304292"/>
    <w:rsid w:val="003044B2"/>
    <w:rsid w:val="003049E3"/>
    <w:rsid w:val="00304D69"/>
    <w:rsid w:val="00304EAF"/>
    <w:rsid w:val="00305226"/>
    <w:rsid w:val="00310967"/>
    <w:rsid w:val="00310F4F"/>
    <w:rsid w:val="0031240E"/>
    <w:rsid w:val="00314903"/>
    <w:rsid w:val="00314A0F"/>
    <w:rsid w:val="0031561B"/>
    <w:rsid w:val="00315F49"/>
    <w:rsid w:val="003162A4"/>
    <w:rsid w:val="003165C2"/>
    <w:rsid w:val="003173FF"/>
    <w:rsid w:val="0032123D"/>
    <w:rsid w:val="00321429"/>
    <w:rsid w:val="0032197E"/>
    <w:rsid w:val="003234F2"/>
    <w:rsid w:val="00323684"/>
    <w:rsid w:val="00324B11"/>
    <w:rsid w:val="00325E63"/>
    <w:rsid w:val="003260CE"/>
    <w:rsid w:val="00326279"/>
    <w:rsid w:val="003277C6"/>
    <w:rsid w:val="00330413"/>
    <w:rsid w:val="00330AB2"/>
    <w:rsid w:val="00333855"/>
    <w:rsid w:val="00333BD8"/>
    <w:rsid w:val="00334970"/>
    <w:rsid w:val="00334FE5"/>
    <w:rsid w:val="003356BF"/>
    <w:rsid w:val="00335AB4"/>
    <w:rsid w:val="00335FEF"/>
    <w:rsid w:val="00337834"/>
    <w:rsid w:val="0034025E"/>
    <w:rsid w:val="00340975"/>
    <w:rsid w:val="00340D98"/>
    <w:rsid w:val="0034267B"/>
    <w:rsid w:val="00343B9A"/>
    <w:rsid w:val="003478B2"/>
    <w:rsid w:val="00351CC2"/>
    <w:rsid w:val="00351EC4"/>
    <w:rsid w:val="003531E4"/>
    <w:rsid w:val="00353FF3"/>
    <w:rsid w:val="0035469B"/>
    <w:rsid w:val="003553EC"/>
    <w:rsid w:val="00355749"/>
    <w:rsid w:val="003562A2"/>
    <w:rsid w:val="0035632A"/>
    <w:rsid w:val="00357116"/>
    <w:rsid w:val="003575CD"/>
    <w:rsid w:val="00357E6C"/>
    <w:rsid w:val="00357F4A"/>
    <w:rsid w:val="00361383"/>
    <w:rsid w:val="00361CB7"/>
    <w:rsid w:val="0036235F"/>
    <w:rsid w:val="0036456C"/>
    <w:rsid w:val="0036478A"/>
    <w:rsid w:val="00364B6A"/>
    <w:rsid w:val="00364F5F"/>
    <w:rsid w:val="003656BD"/>
    <w:rsid w:val="003671C6"/>
    <w:rsid w:val="003671FF"/>
    <w:rsid w:val="003715A8"/>
    <w:rsid w:val="003722C7"/>
    <w:rsid w:val="0037268A"/>
    <w:rsid w:val="00372BB2"/>
    <w:rsid w:val="00372FD8"/>
    <w:rsid w:val="003733B8"/>
    <w:rsid w:val="003738FF"/>
    <w:rsid w:val="003744DB"/>
    <w:rsid w:val="0037472E"/>
    <w:rsid w:val="0037476C"/>
    <w:rsid w:val="00374F6A"/>
    <w:rsid w:val="00375020"/>
    <w:rsid w:val="00376531"/>
    <w:rsid w:val="0037708F"/>
    <w:rsid w:val="00377C4B"/>
    <w:rsid w:val="00377DE5"/>
    <w:rsid w:val="00377E01"/>
    <w:rsid w:val="00380274"/>
    <w:rsid w:val="00380B16"/>
    <w:rsid w:val="003813E6"/>
    <w:rsid w:val="00382BF0"/>
    <w:rsid w:val="0038341A"/>
    <w:rsid w:val="00384907"/>
    <w:rsid w:val="0038511A"/>
    <w:rsid w:val="00385F09"/>
    <w:rsid w:val="00386A1B"/>
    <w:rsid w:val="00386E01"/>
    <w:rsid w:val="00387A43"/>
    <w:rsid w:val="00387B49"/>
    <w:rsid w:val="0039053E"/>
    <w:rsid w:val="00391357"/>
    <w:rsid w:val="00391F27"/>
    <w:rsid w:val="0039272E"/>
    <w:rsid w:val="00392AFA"/>
    <w:rsid w:val="00394465"/>
    <w:rsid w:val="003946CD"/>
    <w:rsid w:val="00394EF6"/>
    <w:rsid w:val="0039652E"/>
    <w:rsid w:val="003971A9"/>
    <w:rsid w:val="0039736B"/>
    <w:rsid w:val="003977F7"/>
    <w:rsid w:val="003A1323"/>
    <w:rsid w:val="003A1A69"/>
    <w:rsid w:val="003A2785"/>
    <w:rsid w:val="003A387B"/>
    <w:rsid w:val="003A3B42"/>
    <w:rsid w:val="003A4168"/>
    <w:rsid w:val="003A4DE2"/>
    <w:rsid w:val="003A6B41"/>
    <w:rsid w:val="003A6B47"/>
    <w:rsid w:val="003B0705"/>
    <w:rsid w:val="003B1AD6"/>
    <w:rsid w:val="003B1E8A"/>
    <w:rsid w:val="003B1ECF"/>
    <w:rsid w:val="003B582C"/>
    <w:rsid w:val="003B75BD"/>
    <w:rsid w:val="003B7941"/>
    <w:rsid w:val="003C0131"/>
    <w:rsid w:val="003C077E"/>
    <w:rsid w:val="003C2DBB"/>
    <w:rsid w:val="003C32AB"/>
    <w:rsid w:val="003C3638"/>
    <w:rsid w:val="003C3C17"/>
    <w:rsid w:val="003C43F6"/>
    <w:rsid w:val="003C52C5"/>
    <w:rsid w:val="003C576D"/>
    <w:rsid w:val="003C663D"/>
    <w:rsid w:val="003C6F84"/>
    <w:rsid w:val="003D0C09"/>
    <w:rsid w:val="003D1E78"/>
    <w:rsid w:val="003D27B0"/>
    <w:rsid w:val="003D3540"/>
    <w:rsid w:val="003D3EF4"/>
    <w:rsid w:val="003D5A25"/>
    <w:rsid w:val="003D5B36"/>
    <w:rsid w:val="003D798B"/>
    <w:rsid w:val="003E09A8"/>
    <w:rsid w:val="003E196C"/>
    <w:rsid w:val="003E2864"/>
    <w:rsid w:val="003E34F9"/>
    <w:rsid w:val="003E3874"/>
    <w:rsid w:val="003E47DA"/>
    <w:rsid w:val="003E4C2B"/>
    <w:rsid w:val="003E5668"/>
    <w:rsid w:val="003E594F"/>
    <w:rsid w:val="003E673A"/>
    <w:rsid w:val="003E72C6"/>
    <w:rsid w:val="003F0DD8"/>
    <w:rsid w:val="003F0EDD"/>
    <w:rsid w:val="003F196B"/>
    <w:rsid w:val="003F1C30"/>
    <w:rsid w:val="003F2299"/>
    <w:rsid w:val="003F31E6"/>
    <w:rsid w:val="003F4082"/>
    <w:rsid w:val="003F4490"/>
    <w:rsid w:val="003F5C7B"/>
    <w:rsid w:val="003F5DDB"/>
    <w:rsid w:val="003F6A96"/>
    <w:rsid w:val="003F7152"/>
    <w:rsid w:val="003F7E55"/>
    <w:rsid w:val="00401D46"/>
    <w:rsid w:val="0040282F"/>
    <w:rsid w:val="0040291F"/>
    <w:rsid w:val="00403D95"/>
    <w:rsid w:val="004043B8"/>
    <w:rsid w:val="00404E90"/>
    <w:rsid w:val="00406554"/>
    <w:rsid w:val="004066C7"/>
    <w:rsid w:val="004077D2"/>
    <w:rsid w:val="00412C18"/>
    <w:rsid w:val="004131BE"/>
    <w:rsid w:val="00413580"/>
    <w:rsid w:val="00414199"/>
    <w:rsid w:val="00414A29"/>
    <w:rsid w:val="00415545"/>
    <w:rsid w:val="00417F97"/>
    <w:rsid w:val="00420BFA"/>
    <w:rsid w:val="004219C7"/>
    <w:rsid w:val="00423499"/>
    <w:rsid w:val="00423722"/>
    <w:rsid w:val="00423BDA"/>
    <w:rsid w:val="004240CC"/>
    <w:rsid w:val="004245B4"/>
    <w:rsid w:val="00424BD3"/>
    <w:rsid w:val="00424CE1"/>
    <w:rsid w:val="00425BB2"/>
    <w:rsid w:val="004279DC"/>
    <w:rsid w:val="00430682"/>
    <w:rsid w:val="0043260E"/>
    <w:rsid w:val="00432D2C"/>
    <w:rsid w:val="0043347E"/>
    <w:rsid w:val="004344AA"/>
    <w:rsid w:val="004358C1"/>
    <w:rsid w:val="00436A9F"/>
    <w:rsid w:val="00437BF3"/>
    <w:rsid w:val="00440146"/>
    <w:rsid w:val="00440332"/>
    <w:rsid w:val="00440883"/>
    <w:rsid w:val="00440D3F"/>
    <w:rsid w:val="00440DF2"/>
    <w:rsid w:val="00441BE4"/>
    <w:rsid w:val="00442BD0"/>
    <w:rsid w:val="00442DD1"/>
    <w:rsid w:val="004447CB"/>
    <w:rsid w:val="00444BDE"/>
    <w:rsid w:val="00445234"/>
    <w:rsid w:val="004465DF"/>
    <w:rsid w:val="0044725B"/>
    <w:rsid w:val="00450BE3"/>
    <w:rsid w:val="00450F21"/>
    <w:rsid w:val="00452A0A"/>
    <w:rsid w:val="0045304C"/>
    <w:rsid w:val="004534A9"/>
    <w:rsid w:val="0045643E"/>
    <w:rsid w:val="00456B06"/>
    <w:rsid w:val="00456C62"/>
    <w:rsid w:val="004603BA"/>
    <w:rsid w:val="00462A04"/>
    <w:rsid w:val="00462BC5"/>
    <w:rsid w:val="004630AD"/>
    <w:rsid w:val="00464F5F"/>
    <w:rsid w:val="0047032E"/>
    <w:rsid w:val="00472ADB"/>
    <w:rsid w:val="00473DC3"/>
    <w:rsid w:val="00474152"/>
    <w:rsid w:val="004747F7"/>
    <w:rsid w:val="004775B2"/>
    <w:rsid w:val="004776E9"/>
    <w:rsid w:val="004803C9"/>
    <w:rsid w:val="004804A9"/>
    <w:rsid w:val="00480D89"/>
    <w:rsid w:val="004817E4"/>
    <w:rsid w:val="00481C87"/>
    <w:rsid w:val="004821A0"/>
    <w:rsid w:val="00483257"/>
    <w:rsid w:val="00484068"/>
    <w:rsid w:val="004850DA"/>
    <w:rsid w:val="00485B0D"/>
    <w:rsid w:val="00485D42"/>
    <w:rsid w:val="00486860"/>
    <w:rsid w:val="0048730C"/>
    <w:rsid w:val="0049140E"/>
    <w:rsid w:val="0049287F"/>
    <w:rsid w:val="00493479"/>
    <w:rsid w:val="00493ABD"/>
    <w:rsid w:val="004942CF"/>
    <w:rsid w:val="0049489E"/>
    <w:rsid w:val="0049592D"/>
    <w:rsid w:val="0049594A"/>
    <w:rsid w:val="00497565"/>
    <w:rsid w:val="00497EC1"/>
    <w:rsid w:val="004A0BA7"/>
    <w:rsid w:val="004A0CBE"/>
    <w:rsid w:val="004A27FD"/>
    <w:rsid w:val="004A28B3"/>
    <w:rsid w:val="004A2AA0"/>
    <w:rsid w:val="004A33AB"/>
    <w:rsid w:val="004A3F86"/>
    <w:rsid w:val="004A414C"/>
    <w:rsid w:val="004A66F0"/>
    <w:rsid w:val="004A6F8A"/>
    <w:rsid w:val="004A71CA"/>
    <w:rsid w:val="004B10E7"/>
    <w:rsid w:val="004B1593"/>
    <w:rsid w:val="004B1781"/>
    <w:rsid w:val="004B189F"/>
    <w:rsid w:val="004B2A54"/>
    <w:rsid w:val="004B30B1"/>
    <w:rsid w:val="004B3586"/>
    <w:rsid w:val="004B4B1C"/>
    <w:rsid w:val="004B52CC"/>
    <w:rsid w:val="004B5F4F"/>
    <w:rsid w:val="004B64C7"/>
    <w:rsid w:val="004B677C"/>
    <w:rsid w:val="004B68E0"/>
    <w:rsid w:val="004B6CC6"/>
    <w:rsid w:val="004B79EB"/>
    <w:rsid w:val="004C0197"/>
    <w:rsid w:val="004C09DE"/>
    <w:rsid w:val="004C0BC5"/>
    <w:rsid w:val="004C195D"/>
    <w:rsid w:val="004C31DF"/>
    <w:rsid w:val="004C3E39"/>
    <w:rsid w:val="004C468D"/>
    <w:rsid w:val="004C481D"/>
    <w:rsid w:val="004C4A68"/>
    <w:rsid w:val="004C5058"/>
    <w:rsid w:val="004C5484"/>
    <w:rsid w:val="004C6272"/>
    <w:rsid w:val="004C6784"/>
    <w:rsid w:val="004C6849"/>
    <w:rsid w:val="004C6F43"/>
    <w:rsid w:val="004C76AE"/>
    <w:rsid w:val="004C7EF0"/>
    <w:rsid w:val="004C7FB3"/>
    <w:rsid w:val="004D0344"/>
    <w:rsid w:val="004D1360"/>
    <w:rsid w:val="004D20D4"/>
    <w:rsid w:val="004D25AE"/>
    <w:rsid w:val="004D3D78"/>
    <w:rsid w:val="004D5342"/>
    <w:rsid w:val="004D59E6"/>
    <w:rsid w:val="004D67AF"/>
    <w:rsid w:val="004D684C"/>
    <w:rsid w:val="004E167B"/>
    <w:rsid w:val="004E19BB"/>
    <w:rsid w:val="004E292D"/>
    <w:rsid w:val="004E2D08"/>
    <w:rsid w:val="004E2E7C"/>
    <w:rsid w:val="004E4012"/>
    <w:rsid w:val="004E538C"/>
    <w:rsid w:val="004E5436"/>
    <w:rsid w:val="004E5AF3"/>
    <w:rsid w:val="004E7939"/>
    <w:rsid w:val="004F02FF"/>
    <w:rsid w:val="004F0CEE"/>
    <w:rsid w:val="004F36D3"/>
    <w:rsid w:val="004F4AA3"/>
    <w:rsid w:val="004F6E6C"/>
    <w:rsid w:val="004F702D"/>
    <w:rsid w:val="004F798C"/>
    <w:rsid w:val="004F7DC7"/>
    <w:rsid w:val="00500755"/>
    <w:rsid w:val="005009EE"/>
    <w:rsid w:val="00500B7F"/>
    <w:rsid w:val="00501015"/>
    <w:rsid w:val="00501839"/>
    <w:rsid w:val="00501ED8"/>
    <w:rsid w:val="00502753"/>
    <w:rsid w:val="00502BF6"/>
    <w:rsid w:val="00503689"/>
    <w:rsid w:val="00503C2C"/>
    <w:rsid w:val="0050408F"/>
    <w:rsid w:val="005050AC"/>
    <w:rsid w:val="00505353"/>
    <w:rsid w:val="00505A94"/>
    <w:rsid w:val="00505BB1"/>
    <w:rsid w:val="00505CB4"/>
    <w:rsid w:val="00505D15"/>
    <w:rsid w:val="00506386"/>
    <w:rsid w:val="005070CD"/>
    <w:rsid w:val="0051098E"/>
    <w:rsid w:val="005109F5"/>
    <w:rsid w:val="00511178"/>
    <w:rsid w:val="0051157C"/>
    <w:rsid w:val="00511FEF"/>
    <w:rsid w:val="005121F1"/>
    <w:rsid w:val="005130F0"/>
    <w:rsid w:val="0051323F"/>
    <w:rsid w:val="0051376D"/>
    <w:rsid w:val="00513FEF"/>
    <w:rsid w:val="0051470D"/>
    <w:rsid w:val="00514DB0"/>
    <w:rsid w:val="00516B7B"/>
    <w:rsid w:val="00517F09"/>
    <w:rsid w:val="0052139B"/>
    <w:rsid w:val="00521EA9"/>
    <w:rsid w:val="00522272"/>
    <w:rsid w:val="0052353C"/>
    <w:rsid w:val="00524055"/>
    <w:rsid w:val="00524EAF"/>
    <w:rsid w:val="00525183"/>
    <w:rsid w:val="00526608"/>
    <w:rsid w:val="00530F3F"/>
    <w:rsid w:val="00531FB2"/>
    <w:rsid w:val="005322AD"/>
    <w:rsid w:val="00532376"/>
    <w:rsid w:val="0053258F"/>
    <w:rsid w:val="00532F82"/>
    <w:rsid w:val="00533CC1"/>
    <w:rsid w:val="005346ED"/>
    <w:rsid w:val="00535B87"/>
    <w:rsid w:val="00535FB5"/>
    <w:rsid w:val="005364B6"/>
    <w:rsid w:val="005366F3"/>
    <w:rsid w:val="00536A4C"/>
    <w:rsid w:val="00536CBA"/>
    <w:rsid w:val="00536DFF"/>
    <w:rsid w:val="00540680"/>
    <w:rsid w:val="00541B2B"/>
    <w:rsid w:val="00542A27"/>
    <w:rsid w:val="0054364C"/>
    <w:rsid w:val="00543797"/>
    <w:rsid w:val="00543CF7"/>
    <w:rsid w:val="005442F0"/>
    <w:rsid w:val="005447D7"/>
    <w:rsid w:val="00545199"/>
    <w:rsid w:val="00545214"/>
    <w:rsid w:val="0054535E"/>
    <w:rsid w:val="00545401"/>
    <w:rsid w:val="00545B91"/>
    <w:rsid w:val="00546E52"/>
    <w:rsid w:val="00546EFC"/>
    <w:rsid w:val="00552E4E"/>
    <w:rsid w:val="00553674"/>
    <w:rsid w:val="005545B3"/>
    <w:rsid w:val="00554DF9"/>
    <w:rsid w:val="00554E82"/>
    <w:rsid w:val="00555FC7"/>
    <w:rsid w:val="00557A96"/>
    <w:rsid w:val="00557B20"/>
    <w:rsid w:val="00560565"/>
    <w:rsid w:val="005606D2"/>
    <w:rsid w:val="005658B5"/>
    <w:rsid w:val="00570443"/>
    <w:rsid w:val="005717F7"/>
    <w:rsid w:val="0057380E"/>
    <w:rsid w:val="00576297"/>
    <w:rsid w:val="00576F09"/>
    <w:rsid w:val="00577075"/>
    <w:rsid w:val="0057768E"/>
    <w:rsid w:val="00580081"/>
    <w:rsid w:val="005803A9"/>
    <w:rsid w:val="00581513"/>
    <w:rsid w:val="0058348F"/>
    <w:rsid w:val="00587D85"/>
    <w:rsid w:val="005916A1"/>
    <w:rsid w:val="00592861"/>
    <w:rsid w:val="005929AB"/>
    <w:rsid w:val="00594974"/>
    <w:rsid w:val="00594BC6"/>
    <w:rsid w:val="005957A4"/>
    <w:rsid w:val="00595A17"/>
    <w:rsid w:val="00595B84"/>
    <w:rsid w:val="00596173"/>
    <w:rsid w:val="00596E30"/>
    <w:rsid w:val="005973BF"/>
    <w:rsid w:val="005A125D"/>
    <w:rsid w:val="005A2B84"/>
    <w:rsid w:val="005A2D3A"/>
    <w:rsid w:val="005A2FD8"/>
    <w:rsid w:val="005A344C"/>
    <w:rsid w:val="005A6481"/>
    <w:rsid w:val="005A6840"/>
    <w:rsid w:val="005B16E4"/>
    <w:rsid w:val="005B228A"/>
    <w:rsid w:val="005B2800"/>
    <w:rsid w:val="005B3EDB"/>
    <w:rsid w:val="005B406D"/>
    <w:rsid w:val="005B4DFF"/>
    <w:rsid w:val="005B5D5E"/>
    <w:rsid w:val="005B60C2"/>
    <w:rsid w:val="005B7760"/>
    <w:rsid w:val="005C041C"/>
    <w:rsid w:val="005C08CD"/>
    <w:rsid w:val="005C244E"/>
    <w:rsid w:val="005C3C7C"/>
    <w:rsid w:val="005C4401"/>
    <w:rsid w:val="005C4540"/>
    <w:rsid w:val="005C458A"/>
    <w:rsid w:val="005C4CA7"/>
    <w:rsid w:val="005C5096"/>
    <w:rsid w:val="005C61A8"/>
    <w:rsid w:val="005C7BEF"/>
    <w:rsid w:val="005D066D"/>
    <w:rsid w:val="005D0CE0"/>
    <w:rsid w:val="005D10B3"/>
    <w:rsid w:val="005D1222"/>
    <w:rsid w:val="005D1642"/>
    <w:rsid w:val="005D17E5"/>
    <w:rsid w:val="005D1DC0"/>
    <w:rsid w:val="005D4562"/>
    <w:rsid w:val="005D7E83"/>
    <w:rsid w:val="005E0198"/>
    <w:rsid w:val="005E1337"/>
    <w:rsid w:val="005E315C"/>
    <w:rsid w:val="005E3700"/>
    <w:rsid w:val="005E4B9F"/>
    <w:rsid w:val="005E559E"/>
    <w:rsid w:val="005E6881"/>
    <w:rsid w:val="005E77ED"/>
    <w:rsid w:val="005F04B5"/>
    <w:rsid w:val="005F17EE"/>
    <w:rsid w:val="005F1DC0"/>
    <w:rsid w:val="005F2827"/>
    <w:rsid w:val="005F47FE"/>
    <w:rsid w:val="005F4830"/>
    <w:rsid w:val="005F4D68"/>
    <w:rsid w:val="005F500C"/>
    <w:rsid w:val="005F5120"/>
    <w:rsid w:val="005F5795"/>
    <w:rsid w:val="005F5841"/>
    <w:rsid w:val="005F5909"/>
    <w:rsid w:val="005F68C5"/>
    <w:rsid w:val="005F69BB"/>
    <w:rsid w:val="00601D91"/>
    <w:rsid w:val="006027C7"/>
    <w:rsid w:val="00604172"/>
    <w:rsid w:val="00604DFC"/>
    <w:rsid w:val="00604FFE"/>
    <w:rsid w:val="006063E1"/>
    <w:rsid w:val="006065FB"/>
    <w:rsid w:val="00606E65"/>
    <w:rsid w:val="00607D90"/>
    <w:rsid w:val="00607E9D"/>
    <w:rsid w:val="00610FDF"/>
    <w:rsid w:val="0061422F"/>
    <w:rsid w:val="006157A5"/>
    <w:rsid w:val="00617133"/>
    <w:rsid w:val="00617591"/>
    <w:rsid w:val="00617B89"/>
    <w:rsid w:val="00624004"/>
    <w:rsid w:val="0062431F"/>
    <w:rsid w:val="0062696F"/>
    <w:rsid w:val="00630179"/>
    <w:rsid w:val="006308B4"/>
    <w:rsid w:val="00632A34"/>
    <w:rsid w:val="00632AA0"/>
    <w:rsid w:val="00632F4C"/>
    <w:rsid w:val="006341E3"/>
    <w:rsid w:val="0063474F"/>
    <w:rsid w:val="006347B3"/>
    <w:rsid w:val="00634841"/>
    <w:rsid w:val="00634CEC"/>
    <w:rsid w:val="00636C3D"/>
    <w:rsid w:val="0063700A"/>
    <w:rsid w:val="00641872"/>
    <w:rsid w:val="006427A7"/>
    <w:rsid w:val="006446B8"/>
    <w:rsid w:val="00644E87"/>
    <w:rsid w:val="006453CD"/>
    <w:rsid w:val="00647608"/>
    <w:rsid w:val="00650172"/>
    <w:rsid w:val="0065088D"/>
    <w:rsid w:val="0065362B"/>
    <w:rsid w:val="00653BEA"/>
    <w:rsid w:val="00653CE9"/>
    <w:rsid w:val="00654BFB"/>
    <w:rsid w:val="00655E04"/>
    <w:rsid w:val="0065671C"/>
    <w:rsid w:val="0065695E"/>
    <w:rsid w:val="00661F41"/>
    <w:rsid w:val="006625CA"/>
    <w:rsid w:val="00663FCA"/>
    <w:rsid w:val="0066480B"/>
    <w:rsid w:val="0066533B"/>
    <w:rsid w:val="0066533D"/>
    <w:rsid w:val="006665A5"/>
    <w:rsid w:val="0066676C"/>
    <w:rsid w:val="00666B33"/>
    <w:rsid w:val="00667B72"/>
    <w:rsid w:val="00667E80"/>
    <w:rsid w:val="006713C2"/>
    <w:rsid w:val="006719E1"/>
    <w:rsid w:val="006726DE"/>
    <w:rsid w:val="00672913"/>
    <w:rsid w:val="0067350F"/>
    <w:rsid w:val="00673F35"/>
    <w:rsid w:val="006742F2"/>
    <w:rsid w:val="006756D9"/>
    <w:rsid w:val="006766CA"/>
    <w:rsid w:val="00677188"/>
    <w:rsid w:val="00680B08"/>
    <w:rsid w:val="00681DB0"/>
    <w:rsid w:val="006820E8"/>
    <w:rsid w:val="0068285E"/>
    <w:rsid w:val="006848DC"/>
    <w:rsid w:val="00684F28"/>
    <w:rsid w:val="0068580C"/>
    <w:rsid w:val="00687827"/>
    <w:rsid w:val="006902A8"/>
    <w:rsid w:val="006908A4"/>
    <w:rsid w:val="00690EC4"/>
    <w:rsid w:val="00692751"/>
    <w:rsid w:val="006931A1"/>
    <w:rsid w:val="0069325A"/>
    <w:rsid w:val="006942D9"/>
    <w:rsid w:val="006947E3"/>
    <w:rsid w:val="00694A8B"/>
    <w:rsid w:val="00695CA7"/>
    <w:rsid w:val="0069786E"/>
    <w:rsid w:val="00697F07"/>
    <w:rsid w:val="006A05E1"/>
    <w:rsid w:val="006A1B88"/>
    <w:rsid w:val="006A293F"/>
    <w:rsid w:val="006A2FF1"/>
    <w:rsid w:val="006A3CB1"/>
    <w:rsid w:val="006A4810"/>
    <w:rsid w:val="006A5FF9"/>
    <w:rsid w:val="006A7635"/>
    <w:rsid w:val="006B296D"/>
    <w:rsid w:val="006B3BBA"/>
    <w:rsid w:val="006B3C70"/>
    <w:rsid w:val="006B3F73"/>
    <w:rsid w:val="006B4DED"/>
    <w:rsid w:val="006B65EA"/>
    <w:rsid w:val="006B7B0D"/>
    <w:rsid w:val="006C01F6"/>
    <w:rsid w:val="006C0AEB"/>
    <w:rsid w:val="006C0C48"/>
    <w:rsid w:val="006C121C"/>
    <w:rsid w:val="006C156B"/>
    <w:rsid w:val="006C284E"/>
    <w:rsid w:val="006C3EB2"/>
    <w:rsid w:val="006C4B92"/>
    <w:rsid w:val="006C4EFE"/>
    <w:rsid w:val="006C5A8B"/>
    <w:rsid w:val="006C76BC"/>
    <w:rsid w:val="006D02CA"/>
    <w:rsid w:val="006D0C30"/>
    <w:rsid w:val="006D27FE"/>
    <w:rsid w:val="006D3133"/>
    <w:rsid w:val="006D39E1"/>
    <w:rsid w:val="006D50E2"/>
    <w:rsid w:val="006D58E8"/>
    <w:rsid w:val="006E10DA"/>
    <w:rsid w:val="006E128D"/>
    <w:rsid w:val="006E2341"/>
    <w:rsid w:val="006E3D9D"/>
    <w:rsid w:val="006E4387"/>
    <w:rsid w:val="006E4872"/>
    <w:rsid w:val="006E58DF"/>
    <w:rsid w:val="006E5A28"/>
    <w:rsid w:val="006E67BD"/>
    <w:rsid w:val="006F010C"/>
    <w:rsid w:val="006F06FA"/>
    <w:rsid w:val="006F2A1B"/>
    <w:rsid w:val="006F2E71"/>
    <w:rsid w:val="006F3530"/>
    <w:rsid w:val="006F387C"/>
    <w:rsid w:val="006F4967"/>
    <w:rsid w:val="006F4B53"/>
    <w:rsid w:val="006F5196"/>
    <w:rsid w:val="006F5AAB"/>
    <w:rsid w:val="006F608E"/>
    <w:rsid w:val="006F6E51"/>
    <w:rsid w:val="006F7117"/>
    <w:rsid w:val="006F7384"/>
    <w:rsid w:val="006F7529"/>
    <w:rsid w:val="006F7B11"/>
    <w:rsid w:val="006F7CFF"/>
    <w:rsid w:val="006F7E4C"/>
    <w:rsid w:val="007018FE"/>
    <w:rsid w:val="00702C67"/>
    <w:rsid w:val="007046F7"/>
    <w:rsid w:val="00704A5D"/>
    <w:rsid w:val="00704AF1"/>
    <w:rsid w:val="0070582E"/>
    <w:rsid w:val="00706C20"/>
    <w:rsid w:val="00706EF3"/>
    <w:rsid w:val="0071110C"/>
    <w:rsid w:val="007131A0"/>
    <w:rsid w:val="0071375E"/>
    <w:rsid w:val="00714466"/>
    <w:rsid w:val="007159FF"/>
    <w:rsid w:val="00716929"/>
    <w:rsid w:val="00716F2C"/>
    <w:rsid w:val="00720D0C"/>
    <w:rsid w:val="0072110B"/>
    <w:rsid w:val="00721ED5"/>
    <w:rsid w:val="00722793"/>
    <w:rsid w:val="00724F8D"/>
    <w:rsid w:val="00725738"/>
    <w:rsid w:val="00725C25"/>
    <w:rsid w:val="00726168"/>
    <w:rsid w:val="0072769D"/>
    <w:rsid w:val="00727E76"/>
    <w:rsid w:val="007304CF"/>
    <w:rsid w:val="00730E09"/>
    <w:rsid w:val="007319C5"/>
    <w:rsid w:val="00732D6E"/>
    <w:rsid w:val="007330AB"/>
    <w:rsid w:val="007331F9"/>
    <w:rsid w:val="007342D1"/>
    <w:rsid w:val="00734D65"/>
    <w:rsid w:val="00734FC8"/>
    <w:rsid w:val="00735E81"/>
    <w:rsid w:val="007371EF"/>
    <w:rsid w:val="00737F1D"/>
    <w:rsid w:val="0074059D"/>
    <w:rsid w:val="007414AF"/>
    <w:rsid w:val="00742415"/>
    <w:rsid w:val="00742442"/>
    <w:rsid w:val="0074374C"/>
    <w:rsid w:val="00743FB9"/>
    <w:rsid w:val="0074411C"/>
    <w:rsid w:val="007442CC"/>
    <w:rsid w:val="00744961"/>
    <w:rsid w:val="0074569E"/>
    <w:rsid w:val="00745C1C"/>
    <w:rsid w:val="00747540"/>
    <w:rsid w:val="0074768E"/>
    <w:rsid w:val="00750A5C"/>
    <w:rsid w:val="00751414"/>
    <w:rsid w:val="00753877"/>
    <w:rsid w:val="00753BF0"/>
    <w:rsid w:val="0075417F"/>
    <w:rsid w:val="007542D4"/>
    <w:rsid w:val="007554C4"/>
    <w:rsid w:val="00755D2D"/>
    <w:rsid w:val="00756281"/>
    <w:rsid w:val="00757510"/>
    <w:rsid w:val="00762BAD"/>
    <w:rsid w:val="00763A11"/>
    <w:rsid w:val="00763A9A"/>
    <w:rsid w:val="00763ACF"/>
    <w:rsid w:val="00764906"/>
    <w:rsid w:val="00764B88"/>
    <w:rsid w:val="00764BFE"/>
    <w:rsid w:val="00766F10"/>
    <w:rsid w:val="00767323"/>
    <w:rsid w:val="00767480"/>
    <w:rsid w:val="00767F30"/>
    <w:rsid w:val="00770015"/>
    <w:rsid w:val="007707E7"/>
    <w:rsid w:val="007719BC"/>
    <w:rsid w:val="00772929"/>
    <w:rsid w:val="00772CCD"/>
    <w:rsid w:val="0077396A"/>
    <w:rsid w:val="00774D63"/>
    <w:rsid w:val="007756C1"/>
    <w:rsid w:val="007768A4"/>
    <w:rsid w:val="0077765D"/>
    <w:rsid w:val="007776A5"/>
    <w:rsid w:val="00781920"/>
    <w:rsid w:val="007819FF"/>
    <w:rsid w:val="00782676"/>
    <w:rsid w:val="0078288C"/>
    <w:rsid w:val="00782A4D"/>
    <w:rsid w:val="007848E8"/>
    <w:rsid w:val="00784FF6"/>
    <w:rsid w:val="00787821"/>
    <w:rsid w:val="007918CF"/>
    <w:rsid w:val="00791E91"/>
    <w:rsid w:val="00792661"/>
    <w:rsid w:val="0079283E"/>
    <w:rsid w:val="00793A76"/>
    <w:rsid w:val="00795C44"/>
    <w:rsid w:val="007960DC"/>
    <w:rsid w:val="0079655D"/>
    <w:rsid w:val="00796E26"/>
    <w:rsid w:val="00797E03"/>
    <w:rsid w:val="007A032D"/>
    <w:rsid w:val="007A11AB"/>
    <w:rsid w:val="007A39D7"/>
    <w:rsid w:val="007A431A"/>
    <w:rsid w:val="007A62E1"/>
    <w:rsid w:val="007A6DB0"/>
    <w:rsid w:val="007A77AC"/>
    <w:rsid w:val="007A78FA"/>
    <w:rsid w:val="007B088C"/>
    <w:rsid w:val="007B2459"/>
    <w:rsid w:val="007B281C"/>
    <w:rsid w:val="007B2A36"/>
    <w:rsid w:val="007B3E4F"/>
    <w:rsid w:val="007B4926"/>
    <w:rsid w:val="007B62AC"/>
    <w:rsid w:val="007C0503"/>
    <w:rsid w:val="007C1722"/>
    <w:rsid w:val="007C2598"/>
    <w:rsid w:val="007C3831"/>
    <w:rsid w:val="007C3E28"/>
    <w:rsid w:val="007C4AA0"/>
    <w:rsid w:val="007C6D95"/>
    <w:rsid w:val="007C7990"/>
    <w:rsid w:val="007C7AB1"/>
    <w:rsid w:val="007C7EEE"/>
    <w:rsid w:val="007D027F"/>
    <w:rsid w:val="007D19D7"/>
    <w:rsid w:val="007D2370"/>
    <w:rsid w:val="007D2BA0"/>
    <w:rsid w:val="007D3232"/>
    <w:rsid w:val="007D3AF4"/>
    <w:rsid w:val="007D3F7F"/>
    <w:rsid w:val="007D4B65"/>
    <w:rsid w:val="007D4BC3"/>
    <w:rsid w:val="007D514E"/>
    <w:rsid w:val="007D5216"/>
    <w:rsid w:val="007D57BC"/>
    <w:rsid w:val="007E0780"/>
    <w:rsid w:val="007E0941"/>
    <w:rsid w:val="007E14B1"/>
    <w:rsid w:val="007E27A0"/>
    <w:rsid w:val="007E3480"/>
    <w:rsid w:val="007E385B"/>
    <w:rsid w:val="007E4ECD"/>
    <w:rsid w:val="007E5058"/>
    <w:rsid w:val="007E510B"/>
    <w:rsid w:val="007E654D"/>
    <w:rsid w:val="007E6917"/>
    <w:rsid w:val="007F1115"/>
    <w:rsid w:val="007F195F"/>
    <w:rsid w:val="007F392C"/>
    <w:rsid w:val="007F3C4B"/>
    <w:rsid w:val="007F473B"/>
    <w:rsid w:val="007F484A"/>
    <w:rsid w:val="007F4F07"/>
    <w:rsid w:val="007F518C"/>
    <w:rsid w:val="007F6351"/>
    <w:rsid w:val="008008E6"/>
    <w:rsid w:val="00800D3F"/>
    <w:rsid w:val="00801E1C"/>
    <w:rsid w:val="0080216B"/>
    <w:rsid w:val="00802A58"/>
    <w:rsid w:val="00803BE8"/>
    <w:rsid w:val="00805163"/>
    <w:rsid w:val="00807076"/>
    <w:rsid w:val="008074F4"/>
    <w:rsid w:val="00810925"/>
    <w:rsid w:val="0081214C"/>
    <w:rsid w:val="008130BD"/>
    <w:rsid w:val="0081367E"/>
    <w:rsid w:val="00813FF6"/>
    <w:rsid w:val="008150EA"/>
    <w:rsid w:val="00815E63"/>
    <w:rsid w:val="00816F08"/>
    <w:rsid w:val="0081775A"/>
    <w:rsid w:val="00817DD1"/>
    <w:rsid w:val="00817F9D"/>
    <w:rsid w:val="008215E2"/>
    <w:rsid w:val="008219C6"/>
    <w:rsid w:val="00821E05"/>
    <w:rsid w:val="00823B98"/>
    <w:rsid w:val="0082471A"/>
    <w:rsid w:val="00825F0A"/>
    <w:rsid w:val="00826385"/>
    <w:rsid w:val="008269C5"/>
    <w:rsid w:val="0082710F"/>
    <w:rsid w:val="008302D3"/>
    <w:rsid w:val="00830C1B"/>
    <w:rsid w:val="00831C84"/>
    <w:rsid w:val="00832497"/>
    <w:rsid w:val="00832DCF"/>
    <w:rsid w:val="008331FD"/>
    <w:rsid w:val="008334EE"/>
    <w:rsid w:val="00833FDA"/>
    <w:rsid w:val="00834C60"/>
    <w:rsid w:val="00834D5B"/>
    <w:rsid w:val="008366F4"/>
    <w:rsid w:val="00836A0E"/>
    <w:rsid w:val="00837514"/>
    <w:rsid w:val="008403AA"/>
    <w:rsid w:val="00840D9D"/>
    <w:rsid w:val="00841BE5"/>
    <w:rsid w:val="00842A63"/>
    <w:rsid w:val="00842E26"/>
    <w:rsid w:val="008430B1"/>
    <w:rsid w:val="008447EF"/>
    <w:rsid w:val="00844D12"/>
    <w:rsid w:val="00845225"/>
    <w:rsid w:val="00845827"/>
    <w:rsid w:val="00846C5E"/>
    <w:rsid w:val="00846C68"/>
    <w:rsid w:val="00846DA7"/>
    <w:rsid w:val="00847119"/>
    <w:rsid w:val="008479F9"/>
    <w:rsid w:val="00851929"/>
    <w:rsid w:val="00852C84"/>
    <w:rsid w:val="00853E94"/>
    <w:rsid w:val="00854D4B"/>
    <w:rsid w:val="00854D4C"/>
    <w:rsid w:val="00855F75"/>
    <w:rsid w:val="00856A87"/>
    <w:rsid w:val="00857017"/>
    <w:rsid w:val="00857778"/>
    <w:rsid w:val="0086025A"/>
    <w:rsid w:val="008611F5"/>
    <w:rsid w:val="00861B40"/>
    <w:rsid w:val="008624A5"/>
    <w:rsid w:val="00862A59"/>
    <w:rsid w:val="00863766"/>
    <w:rsid w:val="00863E4A"/>
    <w:rsid w:val="00864451"/>
    <w:rsid w:val="00866042"/>
    <w:rsid w:val="008662CC"/>
    <w:rsid w:val="008669A8"/>
    <w:rsid w:val="00866C86"/>
    <w:rsid w:val="00870025"/>
    <w:rsid w:val="00870F1A"/>
    <w:rsid w:val="008715FE"/>
    <w:rsid w:val="00872425"/>
    <w:rsid w:val="0087307A"/>
    <w:rsid w:val="008738B5"/>
    <w:rsid w:val="00873CBE"/>
    <w:rsid w:val="00874007"/>
    <w:rsid w:val="00876344"/>
    <w:rsid w:val="008768B8"/>
    <w:rsid w:val="00876C36"/>
    <w:rsid w:val="00877741"/>
    <w:rsid w:val="008812B5"/>
    <w:rsid w:val="0088130F"/>
    <w:rsid w:val="008814BB"/>
    <w:rsid w:val="008823CB"/>
    <w:rsid w:val="00882724"/>
    <w:rsid w:val="00882F95"/>
    <w:rsid w:val="0088405F"/>
    <w:rsid w:val="00885CD4"/>
    <w:rsid w:val="00887D8E"/>
    <w:rsid w:val="00891383"/>
    <w:rsid w:val="00891D9F"/>
    <w:rsid w:val="00891E5C"/>
    <w:rsid w:val="00892D8C"/>
    <w:rsid w:val="00895C52"/>
    <w:rsid w:val="00895DCD"/>
    <w:rsid w:val="008A0A84"/>
    <w:rsid w:val="008A0BA4"/>
    <w:rsid w:val="008A0E10"/>
    <w:rsid w:val="008A151C"/>
    <w:rsid w:val="008A152A"/>
    <w:rsid w:val="008A4263"/>
    <w:rsid w:val="008A63B7"/>
    <w:rsid w:val="008A6705"/>
    <w:rsid w:val="008A76EC"/>
    <w:rsid w:val="008B0355"/>
    <w:rsid w:val="008B0F25"/>
    <w:rsid w:val="008B101A"/>
    <w:rsid w:val="008B17F9"/>
    <w:rsid w:val="008B3431"/>
    <w:rsid w:val="008B420C"/>
    <w:rsid w:val="008B4230"/>
    <w:rsid w:val="008B4C30"/>
    <w:rsid w:val="008B5807"/>
    <w:rsid w:val="008C2AB0"/>
    <w:rsid w:val="008C35AF"/>
    <w:rsid w:val="008C389F"/>
    <w:rsid w:val="008C5FEF"/>
    <w:rsid w:val="008C671C"/>
    <w:rsid w:val="008C7636"/>
    <w:rsid w:val="008C7AEE"/>
    <w:rsid w:val="008D07B9"/>
    <w:rsid w:val="008D08F3"/>
    <w:rsid w:val="008D17E7"/>
    <w:rsid w:val="008D190E"/>
    <w:rsid w:val="008D1955"/>
    <w:rsid w:val="008D1DB9"/>
    <w:rsid w:val="008D2593"/>
    <w:rsid w:val="008D483E"/>
    <w:rsid w:val="008D6B07"/>
    <w:rsid w:val="008D75DD"/>
    <w:rsid w:val="008E0877"/>
    <w:rsid w:val="008E1474"/>
    <w:rsid w:val="008E1AE1"/>
    <w:rsid w:val="008E1FF1"/>
    <w:rsid w:val="008E26DE"/>
    <w:rsid w:val="008E3DD4"/>
    <w:rsid w:val="008E43CF"/>
    <w:rsid w:val="008E4BDA"/>
    <w:rsid w:val="008E4FF3"/>
    <w:rsid w:val="008F02A4"/>
    <w:rsid w:val="008F18EC"/>
    <w:rsid w:val="008F1965"/>
    <w:rsid w:val="008F1E33"/>
    <w:rsid w:val="008F228F"/>
    <w:rsid w:val="008F2820"/>
    <w:rsid w:val="008F2CEA"/>
    <w:rsid w:val="008F35F5"/>
    <w:rsid w:val="008F3DE3"/>
    <w:rsid w:val="008F414C"/>
    <w:rsid w:val="008F4CE5"/>
    <w:rsid w:val="008F6E49"/>
    <w:rsid w:val="00900EE1"/>
    <w:rsid w:val="009019FB"/>
    <w:rsid w:val="00901D69"/>
    <w:rsid w:val="00903B79"/>
    <w:rsid w:val="0090459D"/>
    <w:rsid w:val="00905C94"/>
    <w:rsid w:val="00906D02"/>
    <w:rsid w:val="00907128"/>
    <w:rsid w:val="00907626"/>
    <w:rsid w:val="009078B5"/>
    <w:rsid w:val="00910023"/>
    <w:rsid w:val="009108AC"/>
    <w:rsid w:val="0091161B"/>
    <w:rsid w:val="00913305"/>
    <w:rsid w:val="009133D0"/>
    <w:rsid w:val="0091482A"/>
    <w:rsid w:val="009149AF"/>
    <w:rsid w:val="00914C8A"/>
    <w:rsid w:val="00914F7D"/>
    <w:rsid w:val="00915004"/>
    <w:rsid w:val="00915378"/>
    <w:rsid w:val="00915848"/>
    <w:rsid w:val="00915E86"/>
    <w:rsid w:val="00915F47"/>
    <w:rsid w:val="00916889"/>
    <w:rsid w:val="00916917"/>
    <w:rsid w:val="00917A64"/>
    <w:rsid w:val="00920320"/>
    <w:rsid w:val="009208A9"/>
    <w:rsid w:val="00921950"/>
    <w:rsid w:val="009226F0"/>
    <w:rsid w:val="0092300B"/>
    <w:rsid w:val="00923C95"/>
    <w:rsid w:val="0092477F"/>
    <w:rsid w:val="0092593D"/>
    <w:rsid w:val="009268DB"/>
    <w:rsid w:val="00926DC8"/>
    <w:rsid w:val="00927225"/>
    <w:rsid w:val="00927A49"/>
    <w:rsid w:val="00927F48"/>
    <w:rsid w:val="00931185"/>
    <w:rsid w:val="0093260E"/>
    <w:rsid w:val="00932A90"/>
    <w:rsid w:val="00935246"/>
    <w:rsid w:val="0093600A"/>
    <w:rsid w:val="0093624C"/>
    <w:rsid w:val="00936575"/>
    <w:rsid w:val="0093721C"/>
    <w:rsid w:val="009412B3"/>
    <w:rsid w:val="00942B03"/>
    <w:rsid w:val="00944A7E"/>
    <w:rsid w:val="00944E4B"/>
    <w:rsid w:val="0094644C"/>
    <w:rsid w:val="00946C63"/>
    <w:rsid w:val="00947D38"/>
    <w:rsid w:val="0095016B"/>
    <w:rsid w:val="009525DF"/>
    <w:rsid w:val="00952CC2"/>
    <w:rsid w:val="00952FEF"/>
    <w:rsid w:val="009558E0"/>
    <w:rsid w:val="00956151"/>
    <w:rsid w:val="00956798"/>
    <w:rsid w:val="009570A6"/>
    <w:rsid w:val="00957B61"/>
    <w:rsid w:val="00960B52"/>
    <w:rsid w:val="00960F16"/>
    <w:rsid w:val="0096133A"/>
    <w:rsid w:val="0096149A"/>
    <w:rsid w:val="009614EF"/>
    <w:rsid w:val="00961B1C"/>
    <w:rsid w:val="00961F1D"/>
    <w:rsid w:val="00963814"/>
    <w:rsid w:val="00965FCA"/>
    <w:rsid w:val="0096734D"/>
    <w:rsid w:val="00967691"/>
    <w:rsid w:val="009718FB"/>
    <w:rsid w:val="00971FC0"/>
    <w:rsid w:val="009728C5"/>
    <w:rsid w:val="00972B66"/>
    <w:rsid w:val="009737BC"/>
    <w:rsid w:val="00973C32"/>
    <w:rsid w:val="00976EF9"/>
    <w:rsid w:val="00976F57"/>
    <w:rsid w:val="0097710D"/>
    <w:rsid w:val="00977714"/>
    <w:rsid w:val="00980D37"/>
    <w:rsid w:val="00981A55"/>
    <w:rsid w:val="00981AA7"/>
    <w:rsid w:val="0098241D"/>
    <w:rsid w:val="009853A5"/>
    <w:rsid w:val="009857BF"/>
    <w:rsid w:val="009869D9"/>
    <w:rsid w:val="0099063A"/>
    <w:rsid w:val="00990FD5"/>
    <w:rsid w:val="009931D3"/>
    <w:rsid w:val="009949E9"/>
    <w:rsid w:val="00994DD6"/>
    <w:rsid w:val="0099537E"/>
    <w:rsid w:val="009962F4"/>
    <w:rsid w:val="0099726D"/>
    <w:rsid w:val="009973C7"/>
    <w:rsid w:val="009A10F0"/>
    <w:rsid w:val="009A126E"/>
    <w:rsid w:val="009A13CE"/>
    <w:rsid w:val="009A1DCB"/>
    <w:rsid w:val="009A248D"/>
    <w:rsid w:val="009A2F69"/>
    <w:rsid w:val="009A2FE4"/>
    <w:rsid w:val="009A2FE7"/>
    <w:rsid w:val="009A34CC"/>
    <w:rsid w:val="009A3766"/>
    <w:rsid w:val="009A56BE"/>
    <w:rsid w:val="009A5C67"/>
    <w:rsid w:val="009A7293"/>
    <w:rsid w:val="009B0818"/>
    <w:rsid w:val="009B13D7"/>
    <w:rsid w:val="009B1AA4"/>
    <w:rsid w:val="009B20D6"/>
    <w:rsid w:val="009B2EB5"/>
    <w:rsid w:val="009B505A"/>
    <w:rsid w:val="009B5083"/>
    <w:rsid w:val="009B5AB4"/>
    <w:rsid w:val="009B67CC"/>
    <w:rsid w:val="009B6931"/>
    <w:rsid w:val="009B6B3D"/>
    <w:rsid w:val="009B73C4"/>
    <w:rsid w:val="009B7A4E"/>
    <w:rsid w:val="009C105A"/>
    <w:rsid w:val="009C3BA0"/>
    <w:rsid w:val="009C40F0"/>
    <w:rsid w:val="009C5C90"/>
    <w:rsid w:val="009C6F13"/>
    <w:rsid w:val="009C748E"/>
    <w:rsid w:val="009C7756"/>
    <w:rsid w:val="009D00AC"/>
    <w:rsid w:val="009D4790"/>
    <w:rsid w:val="009D6A5A"/>
    <w:rsid w:val="009D6BD2"/>
    <w:rsid w:val="009D736D"/>
    <w:rsid w:val="009E3A08"/>
    <w:rsid w:val="009E57A6"/>
    <w:rsid w:val="009E6504"/>
    <w:rsid w:val="009E7C5F"/>
    <w:rsid w:val="009F029C"/>
    <w:rsid w:val="009F0A78"/>
    <w:rsid w:val="009F2E01"/>
    <w:rsid w:val="009F3668"/>
    <w:rsid w:val="009F43C6"/>
    <w:rsid w:val="009F503C"/>
    <w:rsid w:val="009F5BB5"/>
    <w:rsid w:val="009F6048"/>
    <w:rsid w:val="009F6193"/>
    <w:rsid w:val="009F61AC"/>
    <w:rsid w:val="009F6879"/>
    <w:rsid w:val="009F6DB7"/>
    <w:rsid w:val="009F7A46"/>
    <w:rsid w:val="00A0086D"/>
    <w:rsid w:val="00A00D17"/>
    <w:rsid w:val="00A0213A"/>
    <w:rsid w:val="00A02E49"/>
    <w:rsid w:val="00A0319E"/>
    <w:rsid w:val="00A03522"/>
    <w:rsid w:val="00A0379A"/>
    <w:rsid w:val="00A04069"/>
    <w:rsid w:val="00A041F8"/>
    <w:rsid w:val="00A05398"/>
    <w:rsid w:val="00A05B67"/>
    <w:rsid w:val="00A05F2C"/>
    <w:rsid w:val="00A063CF"/>
    <w:rsid w:val="00A06E47"/>
    <w:rsid w:val="00A07400"/>
    <w:rsid w:val="00A1032F"/>
    <w:rsid w:val="00A10DF5"/>
    <w:rsid w:val="00A11349"/>
    <w:rsid w:val="00A11952"/>
    <w:rsid w:val="00A1294D"/>
    <w:rsid w:val="00A1476B"/>
    <w:rsid w:val="00A14B60"/>
    <w:rsid w:val="00A15575"/>
    <w:rsid w:val="00A1573D"/>
    <w:rsid w:val="00A157A4"/>
    <w:rsid w:val="00A16218"/>
    <w:rsid w:val="00A16691"/>
    <w:rsid w:val="00A16E0B"/>
    <w:rsid w:val="00A173F6"/>
    <w:rsid w:val="00A20BC1"/>
    <w:rsid w:val="00A211CA"/>
    <w:rsid w:val="00A21455"/>
    <w:rsid w:val="00A21FCE"/>
    <w:rsid w:val="00A223EA"/>
    <w:rsid w:val="00A2353B"/>
    <w:rsid w:val="00A23C21"/>
    <w:rsid w:val="00A23F41"/>
    <w:rsid w:val="00A24941"/>
    <w:rsid w:val="00A25922"/>
    <w:rsid w:val="00A25A2B"/>
    <w:rsid w:val="00A25AFE"/>
    <w:rsid w:val="00A27519"/>
    <w:rsid w:val="00A277CD"/>
    <w:rsid w:val="00A27870"/>
    <w:rsid w:val="00A3046D"/>
    <w:rsid w:val="00A30ECA"/>
    <w:rsid w:val="00A321C2"/>
    <w:rsid w:val="00A3296F"/>
    <w:rsid w:val="00A32DAA"/>
    <w:rsid w:val="00A33531"/>
    <w:rsid w:val="00A34896"/>
    <w:rsid w:val="00A34A6F"/>
    <w:rsid w:val="00A358F0"/>
    <w:rsid w:val="00A367B8"/>
    <w:rsid w:val="00A36A2B"/>
    <w:rsid w:val="00A36B02"/>
    <w:rsid w:val="00A378E2"/>
    <w:rsid w:val="00A403EB"/>
    <w:rsid w:val="00A43DF6"/>
    <w:rsid w:val="00A43F46"/>
    <w:rsid w:val="00A4401F"/>
    <w:rsid w:val="00A4403C"/>
    <w:rsid w:val="00A4437C"/>
    <w:rsid w:val="00A44563"/>
    <w:rsid w:val="00A45311"/>
    <w:rsid w:val="00A45BAC"/>
    <w:rsid w:val="00A467D5"/>
    <w:rsid w:val="00A4782E"/>
    <w:rsid w:val="00A509F6"/>
    <w:rsid w:val="00A522CF"/>
    <w:rsid w:val="00A5266B"/>
    <w:rsid w:val="00A53C04"/>
    <w:rsid w:val="00A55203"/>
    <w:rsid w:val="00A55D63"/>
    <w:rsid w:val="00A57858"/>
    <w:rsid w:val="00A57B2A"/>
    <w:rsid w:val="00A60121"/>
    <w:rsid w:val="00A60CE6"/>
    <w:rsid w:val="00A6230B"/>
    <w:rsid w:val="00A624E7"/>
    <w:rsid w:val="00A6480F"/>
    <w:rsid w:val="00A64E18"/>
    <w:rsid w:val="00A65ACC"/>
    <w:rsid w:val="00A67C70"/>
    <w:rsid w:val="00A706AE"/>
    <w:rsid w:val="00A71655"/>
    <w:rsid w:val="00A716F9"/>
    <w:rsid w:val="00A71E97"/>
    <w:rsid w:val="00A72027"/>
    <w:rsid w:val="00A724EB"/>
    <w:rsid w:val="00A73F3A"/>
    <w:rsid w:val="00A741E4"/>
    <w:rsid w:val="00A75769"/>
    <w:rsid w:val="00A760EF"/>
    <w:rsid w:val="00A7684E"/>
    <w:rsid w:val="00A77F42"/>
    <w:rsid w:val="00A804CF"/>
    <w:rsid w:val="00A81C1B"/>
    <w:rsid w:val="00A823EE"/>
    <w:rsid w:val="00A82F7A"/>
    <w:rsid w:val="00A834BB"/>
    <w:rsid w:val="00A836C3"/>
    <w:rsid w:val="00A84952"/>
    <w:rsid w:val="00A84C22"/>
    <w:rsid w:val="00A85861"/>
    <w:rsid w:val="00A8659E"/>
    <w:rsid w:val="00A87A24"/>
    <w:rsid w:val="00A91606"/>
    <w:rsid w:val="00A91C9A"/>
    <w:rsid w:val="00A92633"/>
    <w:rsid w:val="00A927BD"/>
    <w:rsid w:val="00A93A8E"/>
    <w:rsid w:val="00A94035"/>
    <w:rsid w:val="00A95F34"/>
    <w:rsid w:val="00A9634A"/>
    <w:rsid w:val="00A971F1"/>
    <w:rsid w:val="00A9760E"/>
    <w:rsid w:val="00AA1A78"/>
    <w:rsid w:val="00AA1B20"/>
    <w:rsid w:val="00AA1D83"/>
    <w:rsid w:val="00AA5565"/>
    <w:rsid w:val="00AA61EB"/>
    <w:rsid w:val="00AA7A60"/>
    <w:rsid w:val="00AB0E56"/>
    <w:rsid w:val="00AB2193"/>
    <w:rsid w:val="00AB480B"/>
    <w:rsid w:val="00AB5075"/>
    <w:rsid w:val="00AB5156"/>
    <w:rsid w:val="00AB75FC"/>
    <w:rsid w:val="00AB7B20"/>
    <w:rsid w:val="00AC0334"/>
    <w:rsid w:val="00AC158E"/>
    <w:rsid w:val="00AC1EAB"/>
    <w:rsid w:val="00AC2968"/>
    <w:rsid w:val="00AC39F7"/>
    <w:rsid w:val="00AC55BE"/>
    <w:rsid w:val="00AC56CD"/>
    <w:rsid w:val="00AC6782"/>
    <w:rsid w:val="00AC7D42"/>
    <w:rsid w:val="00AD05C3"/>
    <w:rsid w:val="00AD08A8"/>
    <w:rsid w:val="00AD1457"/>
    <w:rsid w:val="00AD153E"/>
    <w:rsid w:val="00AD173E"/>
    <w:rsid w:val="00AD23C7"/>
    <w:rsid w:val="00AD271A"/>
    <w:rsid w:val="00AD2D3E"/>
    <w:rsid w:val="00AD3480"/>
    <w:rsid w:val="00AD5921"/>
    <w:rsid w:val="00AD5AA6"/>
    <w:rsid w:val="00AD5FDE"/>
    <w:rsid w:val="00AD6498"/>
    <w:rsid w:val="00AD6744"/>
    <w:rsid w:val="00AD699A"/>
    <w:rsid w:val="00AD6D31"/>
    <w:rsid w:val="00AD73E9"/>
    <w:rsid w:val="00AD7521"/>
    <w:rsid w:val="00AD78CA"/>
    <w:rsid w:val="00AE0423"/>
    <w:rsid w:val="00AE24A3"/>
    <w:rsid w:val="00AE3549"/>
    <w:rsid w:val="00AE4A53"/>
    <w:rsid w:val="00AE5821"/>
    <w:rsid w:val="00AE5EC4"/>
    <w:rsid w:val="00AE66BB"/>
    <w:rsid w:val="00AE69AE"/>
    <w:rsid w:val="00AE7019"/>
    <w:rsid w:val="00AF0C69"/>
    <w:rsid w:val="00AF0ED0"/>
    <w:rsid w:val="00AF0FA6"/>
    <w:rsid w:val="00AF2413"/>
    <w:rsid w:val="00AF5B61"/>
    <w:rsid w:val="00AF6A68"/>
    <w:rsid w:val="00AF738E"/>
    <w:rsid w:val="00AF7D23"/>
    <w:rsid w:val="00B003BE"/>
    <w:rsid w:val="00B00724"/>
    <w:rsid w:val="00B00A28"/>
    <w:rsid w:val="00B00CFD"/>
    <w:rsid w:val="00B02579"/>
    <w:rsid w:val="00B02C29"/>
    <w:rsid w:val="00B02EE6"/>
    <w:rsid w:val="00B03687"/>
    <w:rsid w:val="00B04AC6"/>
    <w:rsid w:val="00B05A57"/>
    <w:rsid w:val="00B120B5"/>
    <w:rsid w:val="00B1267D"/>
    <w:rsid w:val="00B1291E"/>
    <w:rsid w:val="00B1383C"/>
    <w:rsid w:val="00B15CD3"/>
    <w:rsid w:val="00B167E5"/>
    <w:rsid w:val="00B16DAF"/>
    <w:rsid w:val="00B20786"/>
    <w:rsid w:val="00B2170D"/>
    <w:rsid w:val="00B21971"/>
    <w:rsid w:val="00B238C9"/>
    <w:rsid w:val="00B2598E"/>
    <w:rsid w:val="00B272DC"/>
    <w:rsid w:val="00B301B3"/>
    <w:rsid w:val="00B30AC6"/>
    <w:rsid w:val="00B31AF5"/>
    <w:rsid w:val="00B32134"/>
    <w:rsid w:val="00B33BE4"/>
    <w:rsid w:val="00B33D85"/>
    <w:rsid w:val="00B350AF"/>
    <w:rsid w:val="00B36683"/>
    <w:rsid w:val="00B37F34"/>
    <w:rsid w:val="00B40D4F"/>
    <w:rsid w:val="00B4167F"/>
    <w:rsid w:val="00B4224D"/>
    <w:rsid w:val="00B430B0"/>
    <w:rsid w:val="00B4338B"/>
    <w:rsid w:val="00B43BC6"/>
    <w:rsid w:val="00B447C6"/>
    <w:rsid w:val="00B44A05"/>
    <w:rsid w:val="00B44DBD"/>
    <w:rsid w:val="00B44F9C"/>
    <w:rsid w:val="00B502A7"/>
    <w:rsid w:val="00B51196"/>
    <w:rsid w:val="00B511ED"/>
    <w:rsid w:val="00B51215"/>
    <w:rsid w:val="00B51597"/>
    <w:rsid w:val="00B5159A"/>
    <w:rsid w:val="00B52456"/>
    <w:rsid w:val="00B53D37"/>
    <w:rsid w:val="00B558CF"/>
    <w:rsid w:val="00B57489"/>
    <w:rsid w:val="00B5790E"/>
    <w:rsid w:val="00B61349"/>
    <w:rsid w:val="00B64235"/>
    <w:rsid w:val="00B6697B"/>
    <w:rsid w:val="00B6723F"/>
    <w:rsid w:val="00B677DF"/>
    <w:rsid w:val="00B707A4"/>
    <w:rsid w:val="00B7133C"/>
    <w:rsid w:val="00B7137A"/>
    <w:rsid w:val="00B716A8"/>
    <w:rsid w:val="00B72D16"/>
    <w:rsid w:val="00B73D58"/>
    <w:rsid w:val="00B74298"/>
    <w:rsid w:val="00B74A33"/>
    <w:rsid w:val="00B80852"/>
    <w:rsid w:val="00B80979"/>
    <w:rsid w:val="00B81068"/>
    <w:rsid w:val="00B816DE"/>
    <w:rsid w:val="00B84324"/>
    <w:rsid w:val="00B84B7C"/>
    <w:rsid w:val="00B86F63"/>
    <w:rsid w:val="00B9058F"/>
    <w:rsid w:val="00B9062E"/>
    <w:rsid w:val="00B90F30"/>
    <w:rsid w:val="00B92E7C"/>
    <w:rsid w:val="00B93149"/>
    <w:rsid w:val="00B935DA"/>
    <w:rsid w:val="00B9382F"/>
    <w:rsid w:val="00B9386B"/>
    <w:rsid w:val="00B9456C"/>
    <w:rsid w:val="00B955DD"/>
    <w:rsid w:val="00B962A4"/>
    <w:rsid w:val="00B96FAC"/>
    <w:rsid w:val="00B97647"/>
    <w:rsid w:val="00BA1B13"/>
    <w:rsid w:val="00BA222C"/>
    <w:rsid w:val="00BA3E71"/>
    <w:rsid w:val="00BA44B1"/>
    <w:rsid w:val="00BA630A"/>
    <w:rsid w:val="00BA6C6C"/>
    <w:rsid w:val="00BB23ED"/>
    <w:rsid w:val="00BB28AF"/>
    <w:rsid w:val="00BB4440"/>
    <w:rsid w:val="00BB45D4"/>
    <w:rsid w:val="00BB4689"/>
    <w:rsid w:val="00BB4BF3"/>
    <w:rsid w:val="00BB573E"/>
    <w:rsid w:val="00BB7D80"/>
    <w:rsid w:val="00BC30B2"/>
    <w:rsid w:val="00BC32C6"/>
    <w:rsid w:val="00BC50CD"/>
    <w:rsid w:val="00BC69FB"/>
    <w:rsid w:val="00BC726F"/>
    <w:rsid w:val="00BC7778"/>
    <w:rsid w:val="00BD385F"/>
    <w:rsid w:val="00BD55DB"/>
    <w:rsid w:val="00BD63F6"/>
    <w:rsid w:val="00BD692D"/>
    <w:rsid w:val="00BD6D1A"/>
    <w:rsid w:val="00BD78F8"/>
    <w:rsid w:val="00BD7F4A"/>
    <w:rsid w:val="00BE3814"/>
    <w:rsid w:val="00BE66B7"/>
    <w:rsid w:val="00BE67B8"/>
    <w:rsid w:val="00BE73B8"/>
    <w:rsid w:val="00BF15C8"/>
    <w:rsid w:val="00BF26F0"/>
    <w:rsid w:val="00BF3DBC"/>
    <w:rsid w:val="00BF3FB7"/>
    <w:rsid w:val="00BF4C3C"/>
    <w:rsid w:val="00BF58C5"/>
    <w:rsid w:val="00BF6EAC"/>
    <w:rsid w:val="00BF72B0"/>
    <w:rsid w:val="00C00D5C"/>
    <w:rsid w:val="00C00FB5"/>
    <w:rsid w:val="00C014BF"/>
    <w:rsid w:val="00C01C48"/>
    <w:rsid w:val="00C05C22"/>
    <w:rsid w:val="00C05FC0"/>
    <w:rsid w:val="00C069D0"/>
    <w:rsid w:val="00C07102"/>
    <w:rsid w:val="00C07428"/>
    <w:rsid w:val="00C0771D"/>
    <w:rsid w:val="00C10871"/>
    <w:rsid w:val="00C10E38"/>
    <w:rsid w:val="00C110BA"/>
    <w:rsid w:val="00C13549"/>
    <w:rsid w:val="00C14526"/>
    <w:rsid w:val="00C15AFA"/>
    <w:rsid w:val="00C1615C"/>
    <w:rsid w:val="00C17505"/>
    <w:rsid w:val="00C17DAA"/>
    <w:rsid w:val="00C207E1"/>
    <w:rsid w:val="00C2086E"/>
    <w:rsid w:val="00C2257B"/>
    <w:rsid w:val="00C2278D"/>
    <w:rsid w:val="00C22A0F"/>
    <w:rsid w:val="00C23B36"/>
    <w:rsid w:val="00C24ED2"/>
    <w:rsid w:val="00C26283"/>
    <w:rsid w:val="00C26A4C"/>
    <w:rsid w:val="00C27AB1"/>
    <w:rsid w:val="00C30A22"/>
    <w:rsid w:val="00C30A5A"/>
    <w:rsid w:val="00C30B02"/>
    <w:rsid w:val="00C31110"/>
    <w:rsid w:val="00C3175F"/>
    <w:rsid w:val="00C31A0B"/>
    <w:rsid w:val="00C3266D"/>
    <w:rsid w:val="00C330EF"/>
    <w:rsid w:val="00C334C0"/>
    <w:rsid w:val="00C34316"/>
    <w:rsid w:val="00C34BD8"/>
    <w:rsid w:val="00C34CEE"/>
    <w:rsid w:val="00C35162"/>
    <w:rsid w:val="00C3529B"/>
    <w:rsid w:val="00C35CB1"/>
    <w:rsid w:val="00C408F2"/>
    <w:rsid w:val="00C40970"/>
    <w:rsid w:val="00C41DD7"/>
    <w:rsid w:val="00C4203F"/>
    <w:rsid w:val="00C424CA"/>
    <w:rsid w:val="00C430A6"/>
    <w:rsid w:val="00C43860"/>
    <w:rsid w:val="00C459A3"/>
    <w:rsid w:val="00C47AD3"/>
    <w:rsid w:val="00C52701"/>
    <w:rsid w:val="00C53147"/>
    <w:rsid w:val="00C54BEA"/>
    <w:rsid w:val="00C54E66"/>
    <w:rsid w:val="00C54F42"/>
    <w:rsid w:val="00C558CE"/>
    <w:rsid w:val="00C56A7B"/>
    <w:rsid w:val="00C56BEF"/>
    <w:rsid w:val="00C56D4D"/>
    <w:rsid w:val="00C60073"/>
    <w:rsid w:val="00C61213"/>
    <w:rsid w:val="00C61560"/>
    <w:rsid w:val="00C634E9"/>
    <w:rsid w:val="00C63C6A"/>
    <w:rsid w:val="00C64B78"/>
    <w:rsid w:val="00C65B30"/>
    <w:rsid w:val="00C65D76"/>
    <w:rsid w:val="00C67859"/>
    <w:rsid w:val="00C70678"/>
    <w:rsid w:val="00C7070F"/>
    <w:rsid w:val="00C71231"/>
    <w:rsid w:val="00C7199E"/>
    <w:rsid w:val="00C71F34"/>
    <w:rsid w:val="00C72170"/>
    <w:rsid w:val="00C72B74"/>
    <w:rsid w:val="00C72F23"/>
    <w:rsid w:val="00C737EE"/>
    <w:rsid w:val="00C74087"/>
    <w:rsid w:val="00C74329"/>
    <w:rsid w:val="00C82934"/>
    <w:rsid w:val="00C8301B"/>
    <w:rsid w:val="00C835AD"/>
    <w:rsid w:val="00C84A52"/>
    <w:rsid w:val="00C87148"/>
    <w:rsid w:val="00C87B2B"/>
    <w:rsid w:val="00C91445"/>
    <w:rsid w:val="00C92189"/>
    <w:rsid w:val="00C9277B"/>
    <w:rsid w:val="00C92DDE"/>
    <w:rsid w:val="00C93946"/>
    <w:rsid w:val="00C93AA9"/>
    <w:rsid w:val="00C9488F"/>
    <w:rsid w:val="00C95CF7"/>
    <w:rsid w:val="00C95E48"/>
    <w:rsid w:val="00C962C3"/>
    <w:rsid w:val="00C966B3"/>
    <w:rsid w:val="00C97088"/>
    <w:rsid w:val="00C97527"/>
    <w:rsid w:val="00C975E1"/>
    <w:rsid w:val="00CA02AF"/>
    <w:rsid w:val="00CA05A5"/>
    <w:rsid w:val="00CA0862"/>
    <w:rsid w:val="00CA0DB5"/>
    <w:rsid w:val="00CA17BA"/>
    <w:rsid w:val="00CA2291"/>
    <w:rsid w:val="00CA33DF"/>
    <w:rsid w:val="00CA3B43"/>
    <w:rsid w:val="00CA3BE6"/>
    <w:rsid w:val="00CA4477"/>
    <w:rsid w:val="00CA535E"/>
    <w:rsid w:val="00CA5B6E"/>
    <w:rsid w:val="00CA5E93"/>
    <w:rsid w:val="00CA638F"/>
    <w:rsid w:val="00CB161F"/>
    <w:rsid w:val="00CB2C1E"/>
    <w:rsid w:val="00CB3E85"/>
    <w:rsid w:val="00CB566E"/>
    <w:rsid w:val="00CB6024"/>
    <w:rsid w:val="00CB6AF4"/>
    <w:rsid w:val="00CB7096"/>
    <w:rsid w:val="00CB73D5"/>
    <w:rsid w:val="00CB7691"/>
    <w:rsid w:val="00CC0186"/>
    <w:rsid w:val="00CC08B1"/>
    <w:rsid w:val="00CC1338"/>
    <w:rsid w:val="00CC1FC3"/>
    <w:rsid w:val="00CC330F"/>
    <w:rsid w:val="00CC34E2"/>
    <w:rsid w:val="00CC4353"/>
    <w:rsid w:val="00CC54B8"/>
    <w:rsid w:val="00CC598D"/>
    <w:rsid w:val="00CC5BCF"/>
    <w:rsid w:val="00CC665A"/>
    <w:rsid w:val="00CC6E41"/>
    <w:rsid w:val="00CC7C71"/>
    <w:rsid w:val="00CC7EEA"/>
    <w:rsid w:val="00CD0BD2"/>
    <w:rsid w:val="00CD2CD2"/>
    <w:rsid w:val="00CD336C"/>
    <w:rsid w:val="00CD4168"/>
    <w:rsid w:val="00CD4729"/>
    <w:rsid w:val="00CD4DDC"/>
    <w:rsid w:val="00CD62E5"/>
    <w:rsid w:val="00CD742A"/>
    <w:rsid w:val="00CE01DF"/>
    <w:rsid w:val="00CE0A13"/>
    <w:rsid w:val="00CE10D9"/>
    <w:rsid w:val="00CE12BE"/>
    <w:rsid w:val="00CE19B4"/>
    <w:rsid w:val="00CE3AFD"/>
    <w:rsid w:val="00CE593E"/>
    <w:rsid w:val="00CE5D16"/>
    <w:rsid w:val="00CE5D43"/>
    <w:rsid w:val="00CE6E0C"/>
    <w:rsid w:val="00CE6F02"/>
    <w:rsid w:val="00CE6F6F"/>
    <w:rsid w:val="00CE6FBE"/>
    <w:rsid w:val="00CE7541"/>
    <w:rsid w:val="00CF0140"/>
    <w:rsid w:val="00CF1552"/>
    <w:rsid w:val="00CF1D81"/>
    <w:rsid w:val="00CF2DEA"/>
    <w:rsid w:val="00CF41DA"/>
    <w:rsid w:val="00CF594D"/>
    <w:rsid w:val="00CF6470"/>
    <w:rsid w:val="00CF6985"/>
    <w:rsid w:val="00D001ED"/>
    <w:rsid w:val="00D01FBF"/>
    <w:rsid w:val="00D032D5"/>
    <w:rsid w:val="00D0605D"/>
    <w:rsid w:val="00D060AC"/>
    <w:rsid w:val="00D0651C"/>
    <w:rsid w:val="00D071F1"/>
    <w:rsid w:val="00D07E5E"/>
    <w:rsid w:val="00D1092B"/>
    <w:rsid w:val="00D10BE7"/>
    <w:rsid w:val="00D10E49"/>
    <w:rsid w:val="00D11603"/>
    <w:rsid w:val="00D11846"/>
    <w:rsid w:val="00D11C87"/>
    <w:rsid w:val="00D11F94"/>
    <w:rsid w:val="00D1265F"/>
    <w:rsid w:val="00D13251"/>
    <w:rsid w:val="00D154F4"/>
    <w:rsid w:val="00D1572F"/>
    <w:rsid w:val="00D215B4"/>
    <w:rsid w:val="00D21E65"/>
    <w:rsid w:val="00D22909"/>
    <w:rsid w:val="00D22B35"/>
    <w:rsid w:val="00D22B88"/>
    <w:rsid w:val="00D2339C"/>
    <w:rsid w:val="00D23D03"/>
    <w:rsid w:val="00D23FD3"/>
    <w:rsid w:val="00D2479C"/>
    <w:rsid w:val="00D24852"/>
    <w:rsid w:val="00D25946"/>
    <w:rsid w:val="00D271E6"/>
    <w:rsid w:val="00D27491"/>
    <w:rsid w:val="00D3073D"/>
    <w:rsid w:val="00D316E5"/>
    <w:rsid w:val="00D32FFE"/>
    <w:rsid w:val="00D33A4D"/>
    <w:rsid w:val="00D34D55"/>
    <w:rsid w:val="00D34DBD"/>
    <w:rsid w:val="00D34F4C"/>
    <w:rsid w:val="00D352EE"/>
    <w:rsid w:val="00D364EB"/>
    <w:rsid w:val="00D37123"/>
    <w:rsid w:val="00D375BE"/>
    <w:rsid w:val="00D37E42"/>
    <w:rsid w:val="00D4208D"/>
    <w:rsid w:val="00D43F8E"/>
    <w:rsid w:val="00D45B8B"/>
    <w:rsid w:val="00D45CF6"/>
    <w:rsid w:val="00D45F6B"/>
    <w:rsid w:val="00D46262"/>
    <w:rsid w:val="00D46794"/>
    <w:rsid w:val="00D46A64"/>
    <w:rsid w:val="00D47203"/>
    <w:rsid w:val="00D47481"/>
    <w:rsid w:val="00D47874"/>
    <w:rsid w:val="00D502B5"/>
    <w:rsid w:val="00D504CB"/>
    <w:rsid w:val="00D50C81"/>
    <w:rsid w:val="00D514EE"/>
    <w:rsid w:val="00D5167C"/>
    <w:rsid w:val="00D519B5"/>
    <w:rsid w:val="00D522B1"/>
    <w:rsid w:val="00D52813"/>
    <w:rsid w:val="00D52916"/>
    <w:rsid w:val="00D53058"/>
    <w:rsid w:val="00D53564"/>
    <w:rsid w:val="00D54478"/>
    <w:rsid w:val="00D55E40"/>
    <w:rsid w:val="00D57A26"/>
    <w:rsid w:val="00D60689"/>
    <w:rsid w:val="00D65353"/>
    <w:rsid w:val="00D65850"/>
    <w:rsid w:val="00D67611"/>
    <w:rsid w:val="00D67741"/>
    <w:rsid w:val="00D70086"/>
    <w:rsid w:val="00D71526"/>
    <w:rsid w:val="00D720ED"/>
    <w:rsid w:val="00D72198"/>
    <w:rsid w:val="00D72F46"/>
    <w:rsid w:val="00D73BC0"/>
    <w:rsid w:val="00D73D0A"/>
    <w:rsid w:val="00D7470A"/>
    <w:rsid w:val="00D74E9C"/>
    <w:rsid w:val="00D77803"/>
    <w:rsid w:val="00D82062"/>
    <w:rsid w:val="00D825AB"/>
    <w:rsid w:val="00D83C00"/>
    <w:rsid w:val="00D8448D"/>
    <w:rsid w:val="00D84AE0"/>
    <w:rsid w:val="00D854D6"/>
    <w:rsid w:val="00D86F41"/>
    <w:rsid w:val="00D87495"/>
    <w:rsid w:val="00D90743"/>
    <w:rsid w:val="00D91EE1"/>
    <w:rsid w:val="00D927E7"/>
    <w:rsid w:val="00D937C7"/>
    <w:rsid w:val="00D93E3E"/>
    <w:rsid w:val="00D93FAC"/>
    <w:rsid w:val="00D96EF4"/>
    <w:rsid w:val="00D97B7A"/>
    <w:rsid w:val="00D97D44"/>
    <w:rsid w:val="00DA16E8"/>
    <w:rsid w:val="00DA17F5"/>
    <w:rsid w:val="00DA1E5C"/>
    <w:rsid w:val="00DA2DDB"/>
    <w:rsid w:val="00DA2EA8"/>
    <w:rsid w:val="00DA44FD"/>
    <w:rsid w:val="00DA4E79"/>
    <w:rsid w:val="00DA5AFF"/>
    <w:rsid w:val="00DA5D0A"/>
    <w:rsid w:val="00DA6313"/>
    <w:rsid w:val="00DA6437"/>
    <w:rsid w:val="00DA6509"/>
    <w:rsid w:val="00DA7A68"/>
    <w:rsid w:val="00DB1132"/>
    <w:rsid w:val="00DB120E"/>
    <w:rsid w:val="00DB183D"/>
    <w:rsid w:val="00DB219F"/>
    <w:rsid w:val="00DB37E4"/>
    <w:rsid w:val="00DB40C8"/>
    <w:rsid w:val="00DB410A"/>
    <w:rsid w:val="00DB4342"/>
    <w:rsid w:val="00DB45A8"/>
    <w:rsid w:val="00DB585E"/>
    <w:rsid w:val="00DB5AC6"/>
    <w:rsid w:val="00DB6C75"/>
    <w:rsid w:val="00DC2A94"/>
    <w:rsid w:val="00DC3573"/>
    <w:rsid w:val="00DC4A05"/>
    <w:rsid w:val="00DC595B"/>
    <w:rsid w:val="00DC631F"/>
    <w:rsid w:val="00DC648A"/>
    <w:rsid w:val="00DC724A"/>
    <w:rsid w:val="00DC7FEA"/>
    <w:rsid w:val="00DD008A"/>
    <w:rsid w:val="00DD0FFB"/>
    <w:rsid w:val="00DD1FA5"/>
    <w:rsid w:val="00DD3014"/>
    <w:rsid w:val="00DD347A"/>
    <w:rsid w:val="00DD3D30"/>
    <w:rsid w:val="00DD56BE"/>
    <w:rsid w:val="00DD5792"/>
    <w:rsid w:val="00DE021E"/>
    <w:rsid w:val="00DE0456"/>
    <w:rsid w:val="00DE04E2"/>
    <w:rsid w:val="00DE2DA0"/>
    <w:rsid w:val="00DE2EAA"/>
    <w:rsid w:val="00DE35FB"/>
    <w:rsid w:val="00DE520A"/>
    <w:rsid w:val="00DE6D11"/>
    <w:rsid w:val="00DE7A0D"/>
    <w:rsid w:val="00DE7E63"/>
    <w:rsid w:val="00DF0E1F"/>
    <w:rsid w:val="00DF2500"/>
    <w:rsid w:val="00DF2695"/>
    <w:rsid w:val="00DF346F"/>
    <w:rsid w:val="00DF3C33"/>
    <w:rsid w:val="00DF426E"/>
    <w:rsid w:val="00DF5679"/>
    <w:rsid w:val="00DF6A0A"/>
    <w:rsid w:val="00DF6F3A"/>
    <w:rsid w:val="00DF7214"/>
    <w:rsid w:val="00DF7B3B"/>
    <w:rsid w:val="00DF7D2C"/>
    <w:rsid w:val="00E005C6"/>
    <w:rsid w:val="00E01DA3"/>
    <w:rsid w:val="00E01FBC"/>
    <w:rsid w:val="00E02516"/>
    <w:rsid w:val="00E03378"/>
    <w:rsid w:val="00E04465"/>
    <w:rsid w:val="00E04D18"/>
    <w:rsid w:val="00E05287"/>
    <w:rsid w:val="00E05447"/>
    <w:rsid w:val="00E06557"/>
    <w:rsid w:val="00E06CCB"/>
    <w:rsid w:val="00E11FDC"/>
    <w:rsid w:val="00E12075"/>
    <w:rsid w:val="00E13356"/>
    <w:rsid w:val="00E14B4F"/>
    <w:rsid w:val="00E1573E"/>
    <w:rsid w:val="00E15BDA"/>
    <w:rsid w:val="00E165B5"/>
    <w:rsid w:val="00E17315"/>
    <w:rsid w:val="00E17A25"/>
    <w:rsid w:val="00E17D47"/>
    <w:rsid w:val="00E20F90"/>
    <w:rsid w:val="00E2212D"/>
    <w:rsid w:val="00E23436"/>
    <w:rsid w:val="00E24FC4"/>
    <w:rsid w:val="00E25845"/>
    <w:rsid w:val="00E30B2F"/>
    <w:rsid w:val="00E32C7F"/>
    <w:rsid w:val="00E33B94"/>
    <w:rsid w:val="00E33E6B"/>
    <w:rsid w:val="00E345F1"/>
    <w:rsid w:val="00E3518B"/>
    <w:rsid w:val="00E357BF"/>
    <w:rsid w:val="00E35DAD"/>
    <w:rsid w:val="00E36B50"/>
    <w:rsid w:val="00E36F44"/>
    <w:rsid w:val="00E37FE0"/>
    <w:rsid w:val="00E40461"/>
    <w:rsid w:val="00E40EFA"/>
    <w:rsid w:val="00E41849"/>
    <w:rsid w:val="00E424DE"/>
    <w:rsid w:val="00E43A6E"/>
    <w:rsid w:val="00E44CD8"/>
    <w:rsid w:val="00E44F86"/>
    <w:rsid w:val="00E44FED"/>
    <w:rsid w:val="00E45BA0"/>
    <w:rsid w:val="00E45CCD"/>
    <w:rsid w:val="00E45E9F"/>
    <w:rsid w:val="00E4612D"/>
    <w:rsid w:val="00E462F0"/>
    <w:rsid w:val="00E500AB"/>
    <w:rsid w:val="00E511AB"/>
    <w:rsid w:val="00E53016"/>
    <w:rsid w:val="00E53FAD"/>
    <w:rsid w:val="00E54942"/>
    <w:rsid w:val="00E55412"/>
    <w:rsid w:val="00E603E1"/>
    <w:rsid w:val="00E62D7A"/>
    <w:rsid w:val="00E63081"/>
    <w:rsid w:val="00E63CA6"/>
    <w:rsid w:val="00E65BDE"/>
    <w:rsid w:val="00E65F18"/>
    <w:rsid w:val="00E6637B"/>
    <w:rsid w:val="00E67892"/>
    <w:rsid w:val="00E67B60"/>
    <w:rsid w:val="00E705B2"/>
    <w:rsid w:val="00E715C8"/>
    <w:rsid w:val="00E71A19"/>
    <w:rsid w:val="00E71D6E"/>
    <w:rsid w:val="00E73552"/>
    <w:rsid w:val="00E73DA1"/>
    <w:rsid w:val="00E74824"/>
    <w:rsid w:val="00E76699"/>
    <w:rsid w:val="00E779A0"/>
    <w:rsid w:val="00E77C5C"/>
    <w:rsid w:val="00E77EC8"/>
    <w:rsid w:val="00E81D9E"/>
    <w:rsid w:val="00E81E0F"/>
    <w:rsid w:val="00E825CD"/>
    <w:rsid w:val="00E8299B"/>
    <w:rsid w:val="00E83321"/>
    <w:rsid w:val="00E83837"/>
    <w:rsid w:val="00E9155D"/>
    <w:rsid w:val="00E93504"/>
    <w:rsid w:val="00E94592"/>
    <w:rsid w:val="00E9699B"/>
    <w:rsid w:val="00EA0957"/>
    <w:rsid w:val="00EA0ED6"/>
    <w:rsid w:val="00EA0FDA"/>
    <w:rsid w:val="00EA128A"/>
    <w:rsid w:val="00EA3EA7"/>
    <w:rsid w:val="00EA4C8A"/>
    <w:rsid w:val="00EA5447"/>
    <w:rsid w:val="00EA54E5"/>
    <w:rsid w:val="00EB5A22"/>
    <w:rsid w:val="00EC0A8D"/>
    <w:rsid w:val="00EC0C61"/>
    <w:rsid w:val="00EC1838"/>
    <w:rsid w:val="00EC1AD7"/>
    <w:rsid w:val="00EC340F"/>
    <w:rsid w:val="00EC39E8"/>
    <w:rsid w:val="00EC3A32"/>
    <w:rsid w:val="00EC3C30"/>
    <w:rsid w:val="00EC4EC9"/>
    <w:rsid w:val="00EC59C6"/>
    <w:rsid w:val="00EC7624"/>
    <w:rsid w:val="00EC7BDD"/>
    <w:rsid w:val="00ED2863"/>
    <w:rsid w:val="00ED345C"/>
    <w:rsid w:val="00ED3D77"/>
    <w:rsid w:val="00ED4716"/>
    <w:rsid w:val="00ED508F"/>
    <w:rsid w:val="00ED59E0"/>
    <w:rsid w:val="00EE4358"/>
    <w:rsid w:val="00EE47D6"/>
    <w:rsid w:val="00EE4AF8"/>
    <w:rsid w:val="00EE55EF"/>
    <w:rsid w:val="00EE5815"/>
    <w:rsid w:val="00EE610C"/>
    <w:rsid w:val="00EE6204"/>
    <w:rsid w:val="00EE65D6"/>
    <w:rsid w:val="00EF14FA"/>
    <w:rsid w:val="00EF1B90"/>
    <w:rsid w:val="00EF2159"/>
    <w:rsid w:val="00EF3026"/>
    <w:rsid w:val="00EF3C81"/>
    <w:rsid w:val="00EF3F70"/>
    <w:rsid w:val="00EF4175"/>
    <w:rsid w:val="00EF52C9"/>
    <w:rsid w:val="00EF6E94"/>
    <w:rsid w:val="00F01445"/>
    <w:rsid w:val="00F01795"/>
    <w:rsid w:val="00F02654"/>
    <w:rsid w:val="00F02C2E"/>
    <w:rsid w:val="00F03BC7"/>
    <w:rsid w:val="00F03F53"/>
    <w:rsid w:val="00F07DA7"/>
    <w:rsid w:val="00F10881"/>
    <w:rsid w:val="00F10BBF"/>
    <w:rsid w:val="00F11F27"/>
    <w:rsid w:val="00F121CE"/>
    <w:rsid w:val="00F1368D"/>
    <w:rsid w:val="00F1382D"/>
    <w:rsid w:val="00F13CC4"/>
    <w:rsid w:val="00F13F84"/>
    <w:rsid w:val="00F1415C"/>
    <w:rsid w:val="00F155F7"/>
    <w:rsid w:val="00F15849"/>
    <w:rsid w:val="00F16100"/>
    <w:rsid w:val="00F1724F"/>
    <w:rsid w:val="00F2001A"/>
    <w:rsid w:val="00F20226"/>
    <w:rsid w:val="00F20633"/>
    <w:rsid w:val="00F21191"/>
    <w:rsid w:val="00F21DA5"/>
    <w:rsid w:val="00F22DB9"/>
    <w:rsid w:val="00F22DC6"/>
    <w:rsid w:val="00F230F4"/>
    <w:rsid w:val="00F233F9"/>
    <w:rsid w:val="00F234FE"/>
    <w:rsid w:val="00F247CB"/>
    <w:rsid w:val="00F24F4F"/>
    <w:rsid w:val="00F306C8"/>
    <w:rsid w:val="00F315F1"/>
    <w:rsid w:val="00F31DFD"/>
    <w:rsid w:val="00F3207A"/>
    <w:rsid w:val="00F32CA1"/>
    <w:rsid w:val="00F342A4"/>
    <w:rsid w:val="00F343DB"/>
    <w:rsid w:val="00F34411"/>
    <w:rsid w:val="00F34D5D"/>
    <w:rsid w:val="00F364E3"/>
    <w:rsid w:val="00F37BEE"/>
    <w:rsid w:val="00F37E7C"/>
    <w:rsid w:val="00F40A9C"/>
    <w:rsid w:val="00F41798"/>
    <w:rsid w:val="00F4226A"/>
    <w:rsid w:val="00F42BD5"/>
    <w:rsid w:val="00F432F7"/>
    <w:rsid w:val="00F44079"/>
    <w:rsid w:val="00F44C9C"/>
    <w:rsid w:val="00F45875"/>
    <w:rsid w:val="00F45AFD"/>
    <w:rsid w:val="00F460D4"/>
    <w:rsid w:val="00F46A5F"/>
    <w:rsid w:val="00F478C2"/>
    <w:rsid w:val="00F52033"/>
    <w:rsid w:val="00F52913"/>
    <w:rsid w:val="00F52A8D"/>
    <w:rsid w:val="00F52ADB"/>
    <w:rsid w:val="00F52B71"/>
    <w:rsid w:val="00F5439E"/>
    <w:rsid w:val="00F55458"/>
    <w:rsid w:val="00F55FF3"/>
    <w:rsid w:val="00F57518"/>
    <w:rsid w:val="00F575D3"/>
    <w:rsid w:val="00F60992"/>
    <w:rsid w:val="00F614C0"/>
    <w:rsid w:val="00F61CE5"/>
    <w:rsid w:val="00F61E8A"/>
    <w:rsid w:val="00F62054"/>
    <w:rsid w:val="00F62105"/>
    <w:rsid w:val="00F634ED"/>
    <w:rsid w:val="00F63C12"/>
    <w:rsid w:val="00F64535"/>
    <w:rsid w:val="00F6469D"/>
    <w:rsid w:val="00F64E8F"/>
    <w:rsid w:val="00F651E3"/>
    <w:rsid w:val="00F65594"/>
    <w:rsid w:val="00F65B36"/>
    <w:rsid w:val="00F67A86"/>
    <w:rsid w:val="00F67FE1"/>
    <w:rsid w:val="00F714E0"/>
    <w:rsid w:val="00F727AD"/>
    <w:rsid w:val="00F74051"/>
    <w:rsid w:val="00F7741F"/>
    <w:rsid w:val="00F811B3"/>
    <w:rsid w:val="00F8148C"/>
    <w:rsid w:val="00F82286"/>
    <w:rsid w:val="00F8229E"/>
    <w:rsid w:val="00F826DE"/>
    <w:rsid w:val="00F83418"/>
    <w:rsid w:val="00F8510C"/>
    <w:rsid w:val="00F86098"/>
    <w:rsid w:val="00F874D0"/>
    <w:rsid w:val="00F875F9"/>
    <w:rsid w:val="00F87DB1"/>
    <w:rsid w:val="00F87DB8"/>
    <w:rsid w:val="00F901F9"/>
    <w:rsid w:val="00F92E14"/>
    <w:rsid w:val="00F93780"/>
    <w:rsid w:val="00F93977"/>
    <w:rsid w:val="00F939F0"/>
    <w:rsid w:val="00F9474E"/>
    <w:rsid w:val="00F961DC"/>
    <w:rsid w:val="00F96A0A"/>
    <w:rsid w:val="00F97D49"/>
    <w:rsid w:val="00FA062D"/>
    <w:rsid w:val="00FA0C94"/>
    <w:rsid w:val="00FA1061"/>
    <w:rsid w:val="00FA2355"/>
    <w:rsid w:val="00FA2521"/>
    <w:rsid w:val="00FA2CC0"/>
    <w:rsid w:val="00FA2DC9"/>
    <w:rsid w:val="00FA2F2F"/>
    <w:rsid w:val="00FA39E4"/>
    <w:rsid w:val="00FA51A6"/>
    <w:rsid w:val="00FA68EA"/>
    <w:rsid w:val="00FA69F6"/>
    <w:rsid w:val="00FA6B4D"/>
    <w:rsid w:val="00FB0717"/>
    <w:rsid w:val="00FB0EB9"/>
    <w:rsid w:val="00FB18AA"/>
    <w:rsid w:val="00FB2736"/>
    <w:rsid w:val="00FB31A2"/>
    <w:rsid w:val="00FB3601"/>
    <w:rsid w:val="00FB425B"/>
    <w:rsid w:val="00FB43B7"/>
    <w:rsid w:val="00FB534C"/>
    <w:rsid w:val="00FB59A2"/>
    <w:rsid w:val="00FB61A6"/>
    <w:rsid w:val="00FB6C6B"/>
    <w:rsid w:val="00FB7FEF"/>
    <w:rsid w:val="00FC01E5"/>
    <w:rsid w:val="00FC0FFF"/>
    <w:rsid w:val="00FC1AAD"/>
    <w:rsid w:val="00FC30E4"/>
    <w:rsid w:val="00FC34F2"/>
    <w:rsid w:val="00FC5245"/>
    <w:rsid w:val="00FC5FBB"/>
    <w:rsid w:val="00FC78EF"/>
    <w:rsid w:val="00FD018E"/>
    <w:rsid w:val="00FD196D"/>
    <w:rsid w:val="00FD2001"/>
    <w:rsid w:val="00FD28E4"/>
    <w:rsid w:val="00FD2998"/>
    <w:rsid w:val="00FD2B76"/>
    <w:rsid w:val="00FD2DDE"/>
    <w:rsid w:val="00FD301F"/>
    <w:rsid w:val="00FD423A"/>
    <w:rsid w:val="00FD5387"/>
    <w:rsid w:val="00FD5866"/>
    <w:rsid w:val="00FD78EF"/>
    <w:rsid w:val="00FE02A4"/>
    <w:rsid w:val="00FE2D72"/>
    <w:rsid w:val="00FE3198"/>
    <w:rsid w:val="00FE5F9B"/>
    <w:rsid w:val="00FE777F"/>
    <w:rsid w:val="00FE7AF0"/>
    <w:rsid w:val="00FF06DE"/>
    <w:rsid w:val="00FF1B1E"/>
    <w:rsid w:val="00FF2208"/>
    <w:rsid w:val="00FF44A8"/>
    <w:rsid w:val="00FF481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64EA3"/>
  <w15:chartTrackingRefBased/>
  <w15:docId w15:val="{ACA3883C-E7A9-4540-999C-8EA66C224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178"/>
  </w:style>
  <w:style w:type="paragraph" w:styleId="Heading1">
    <w:name w:val="heading 1"/>
    <w:basedOn w:val="Normal"/>
    <w:next w:val="Normal"/>
    <w:link w:val="Heading1Char"/>
    <w:qFormat/>
    <w:rsid w:val="00C91445"/>
    <w:pPr>
      <w:keepNext/>
      <w:spacing w:after="0" w:line="240" w:lineRule="auto"/>
      <w:outlineLvl w:val="0"/>
    </w:pPr>
    <w:rPr>
      <w:rFonts w:ascii="Times New Roman" w:eastAsia="Times New Roman" w:hAnsi="Times New Roman" w:cs="Times New Roman"/>
      <w:sz w:val="30"/>
      <w:szCs w:val="24"/>
      <w:lang w:val="en-CA" w:eastAsia="en-US"/>
    </w:rPr>
  </w:style>
  <w:style w:type="paragraph" w:styleId="Heading2">
    <w:name w:val="heading 2"/>
    <w:basedOn w:val="Normal"/>
    <w:next w:val="Normal"/>
    <w:link w:val="Heading2Char"/>
    <w:uiPriority w:val="9"/>
    <w:unhideWhenUsed/>
    <w:qFormat/>
    <w:rsid w:val="00D86F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61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67FE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F58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3A6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E43A6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A6B4D"/>
    <w:pPr>
      <w:tabs>
        <w:tab w:val="center" w:pos="4680"/>
        <w:tab w:val="right" w:pos="9360"/>
      </w:tabs>
      <w:spacing w:after="0" w:line="240" w:lineRule="auto"/>
    </w:pPr>
    <w:rPr>
      <w:rFonts w:ascii="Times New Roman" w:eastAsia="Times New Roman" w:hAnsi="Times New Roman" w:cs="Times New Roman"/>
      <w:sz w:val="24"/>
      <w:szCs w:val="20"/>
      <w:lang w:eastAsia="en-US"/>
    </w:rPr>
  </w:style>
  <w:style w:type="character" w:customStyle="1" w:styleId="HeaderChar">
    <w:name w:val="Header Char"/>
    <w:basedOn w:val="DefaultParagraphFont"/>
    <w:link w:val="Header"/>
    <w:rsid w:val="00FA6B4D"/>
    <w:rPr>
      <w:rFonts w:ascii="Times New Roman" w:eastAsia="Times New Roman" w:hAnsi="Times New Roman" w:cs="Times New Roman"/>
      <w:sz w:val="24"/>
      <w:szCs w:val="20"/>
      <w:lang w:eastAsia="en-US"/>
    </w:rPr>
  </w:style>
  <w:style w:type="paragraph" w:styleId="ListParagraph">
    <w:name w:val="List Paragraph"/>
    <w:basedOn w:val="Normal"/>
    <w:uiPriority w:val="34"/>
    <w:qFormat/>
    <w:rsid w:val="00FA6B4D"/>
    <w:pPr>
      <w:spacing w:after="200" w:line="276" w:lineRule="auto"/>
      <w:ind w:left="720"/>
      <w:contextualSpacing/>
    </w:pPr>
    <w:rPr>
      <w:rFonts w:ascii="Times New Roman" w:eastAsia="Batang" w:hAnsi="Times New Roman" w:cs="Times New Roman"/>
      <w:lang w:eastAsia="en-US"/>
    </w:rPr>
  </w:style>
  <w:style w:type="paragraph" w:styleId="NormalWeb">
    <w:name w:val="Normal (Web)"/>
    <w:basedOn w:val="Normal"/>
    <w:uiPriority w:val="99"/>
    <w:unhideWhenUsed/>
    <w:rsid w:val="00FA6B4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2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77B"/>
    <w:rPr>
      <w:rFonts w:ascii="Segoe UI" w:hAnsi="Segoe UI" w:cs="Segoe UI"/>
      <w:sz w:val="18"/>
      <w:szCs w:val="18"/>
    </w:rPr>
  </w:style>
  <w:style w:type="paragraph" w:styleId="CommentText">
    <w:name w:val="annotation text"/>
    <w:basedOn w:val="Normal"/>
    <w:link w:val="CommentTextChar"/>
    <w:uiPriority w:val="99"/>
    <w:semiHidden/>
    <w:unhideWhenUsed/>
    <w:rsid w:val="008F02A4"/>
    <w:pPr>
      <w:spacing w:line="240" w:lineRule="auto"/>
    </w:pPr>
    <w:rPr>
      <w:sz w:val="20"/>
      <w:szCs w:val="20"/>
    </w:rPr>
  </w:style>
  <w:style w:type="character" w:customStyle="1" w:styleId="CommentTextChar">
    <w:name w:val="Comment Text Char"/>
    <w:basedOn w:val="DefaultParagraphFont"/>
    <w:link w:val="CommentText"/>
    <w:uiPriority w:val="99"/>
    <w:semiHidden/>
    <w:rsid w:val="008F02A4"/>
    <w:rPr>
      <w:sz w:val="20"/>
      <w:szCs w:val="20"/>
    </w:rPr>
  </w:style>
  <w:style w:type="character" w:styleId="CommentReference">
    <w:name w:val="annotation reference"/>
    <w:uiPriority w:val="99"/>
    <w:semiHidden/>
    <w:unhideWhenUsed/>
    <w:rsid w:val="008F02A4"/>
    <w:rPr>
      <w:sz w:val="16"/>
      <w:szCs w:val="16"/>
    </w:rPr>
  </w:style>
  <w:style w:type="character" w:customStyle="1" w:styleId="Heading1Char">
    <w:name w:val="Heading 1 Char"/>
    <w:basedOn w:val="DefaultParagraphFont"/>
    <w:link w:val="Heading1"/>
    <w:rsid w:val="00C91445"/>
    <w:rPr>
      <w:rFonts w:ascii="Times New Roman" w:eastAsia="Times New Roman" w:hAnsi="Times New Roman" w:cs="Times New Roman"/>
      <w:sz w:val="30"/>
      <w:szCs w:val="24"/>
      <w:lang w:val="en-CA" w:eastAsia="en-US"/>
    </w:rPr>
  </w:style>
  <w:style w:type="paragraph" w:styleId="Footer">
    <w:name w:val="footer"/>
    <w:basedOn w:val="Normal"/>
    <w:link w:val="FooterChar"/>
    <w:uiPriority w:val="99"/>
    <w:unhideWhenUsed/>
    <w:rsid w:val="00606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E65"/>
  </w:style>
  <w:style w:type="character" w:customStyle="1" w:styleId="Heading6Char">
    <w:name w:val="Heading 6 Char"/>
    <w:basedOn w:val="DefaultParagraphFont"/>
    <w:link w:val="Heading6"/>
    <w:uiPriority w:val="9"/>
    <w:semiHidden/>
    <w:rsid w:val="00E43A6E"/>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E43A6E"/>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semiHidden/>
    <w:rsid w:val="00E43A6E"/>
    <w:pPr>
      <w:spacing w:after="0" w:line="240" w:lineRule="auto"/>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semiHidden/>
    <w:rsid w:val="00E43A6E"/>
    <w:rPr>
      <w:rFonts w:ascii="Times New Roman" w:eastAsia="Times New Roman" w:hAnsi="Times New Roman" w:cs="Times New Roman"/>
      <w:sz w:val="28"/>
      <w:szCs w:val="24"/>
    </w:rPr>
  </w:style>
  <w:style w:type="character" w:customStyle="1" w:styleId="text">
    <w:name w:val="text"/>
    <w:rsid w:val="00617133"/>
    <w:rPr>
      <w:rFonts w:ascii="Times New Roman" w:eastAsia="Batang" w:hAnsi="Times New Roman"/>
    </w:rPr>
  </w:style>
  <w:style w:type="paragraph" w:styleId="CommentSubject">
    <w:name w:val="annotation subject"/>
    <w:basedOn w:val="CommentText"/>
    <w:next w:val="CommentText"/>
    <w:link w:val="CommentSubjectChar"/>
    <w:uiPriority w:val="99"/>
    <w:semiHidden/>
    <w:unhideWhenUsed/>
    <w:rsid w:val="002C7381"/>
    <w:rPr>
      <w:b/>
      <w:bCs/>
    </w:rPr>
  </w:style>
  <w:style w:type="character" w:customStyle="1" w:styleId="CommentSubjectChar">
    <w:name w:val="Comment Subject Char"/>
    <w:basedOn w:val="CommentTextChar"/>
    <w:link w:val="CommentSubject"/>
    <w:uiPriority w:val="99"/>
    <w:semiHidden/>
    <w:rsid w:val="002C7381"/>
    <w:rPr>
      <w:b/>
      <w:bCs/>
      <w:sz w:val="20"/>
      <w:szCs w:val="20"/>
    </w:rPr>
  </w:style>
  <w:style w:type="character" w:customStyle="1" w:styleId="woj">
    <w:name w:val="woj"/>
    <w:basedOn w:val="DefaultParagraphFont"/>
    <w:rsid w:val="008D6B07"/>
  </w:style>
  <w:style w:type="paragraph" w:customStyle="1" w:styleId="Normal1">
    <w:name w:val="Normal1"/>
    <w:uiPriority w:val="1"/>
    <w:rsid w:val="00087E51"/>
    <w:pPr>
      <w:pBdr>
        <w:top w:val="none" w:sz="2" w:space="0" w:color="auto"/>
        <w:left w:val="none" w:sz="2" w:space="0" w:color="auto"/>
        <w:bottom w:val="none" w:sz="2" w:space="0" w:color="auto"/>
        <w:right w:val="none" w:sz="2" w:space="0" w:color="auto"/>
      </w:pBdr>
      <w:spacing w:after="200" w:line="276" w:lineRule="auto"/>
      <w:jc w:val="both"/>
    </w:pPr>
    <w:rPr>
      <w:rFonts w:ascii="Haansoft Batang" w:eastAsia="Haansoft Batang" w:hAnsi="Times New Roman" w:cs="Times New Roman"/>
      <w:color w:val="000000"/>
    </w:rPr>
  </w:style>
  <w:style w:type="paragraph" w:customStyle="1" w:styleId="a">
    <w:name w:val="바탕글"/>
    <w:rsid w:val="005E77E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Batang" w:eastAsia="Batang"/>
      <w:color w:val="000000"/>
      <w:sz w:val="20"/>
    </w:rPr>
  </w:style>
  <w:style w:type="table" w:styleId="TableGrid">
    <w:name w:val="Table Grid"/>
    <w:basedOn w:val="TableNormal"/>
    <w:uiPriority w:val="39"/>
    <w:rsid w:val="00AB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0CE0"/>
    <w:rPr>
      <w:color w:val="0563C1" w:themeColor="hyperlink"/>
      <w:u w:val="single"/>
    </w:rPr>
  </w:style>
  <w:style w:type="character" w:styleId="UnresolvedMention">
    <w:name w:val="Unresolved Mention"/>
    <w:basedOn w:val="DefaultParagraphFont"/>
    <w:uiPriority w:val="99"/>
    <w:semiHidden/>
    <w:unhideWhenUsed/>
    <w:rsid w:val="005D0CE0"/>
    <w:rPr>
      <w:color w:val="605E5C"/>
      <w:shd w:val="clear" w:color="auto" w:fill="E1DFDD"/>
    </w:rPr>
  </w:style>
  <w:style w:type="character" w:customStyle="1" w:styleId="Heading3Char">
    <w:name w:val="Heading 3 Char"/>
    <w:basedOn w:val="DefaultParagraphFont"/>
    <w:link w:val="Heading3"/>
    <w:uiPriority w:val="9"/>
    <w:rsid w:val="009F61AC"/>
    <w:rPr>
      <w:rFonts w:asciiTheme="majorHAnsi" w:eastAsiaTheme="majorEastAsia" w:hAnsiTheme="majorHAnsi" w:cstheme="majorBidi"/>
      <w:color w:val="1F3763" w:themeColor="accent1" w:themeShade="7F"/>
      <w:sz w:val="24"/>
      <w:szCs w:val="24"/>
    </w:rPr>
  </w:style>
  <w:style w:type="paragraph" w:styleId="Date">
    <w:name w:val="Date"/>
    <w:basedOn w:val="Normal"/>
    <w:next w:val="Normal"/>
    <w:link w:val="DateChar"/>
    <w:uiPriority w:val="99"/>
    <w:semiHidden/>
    <w:unhideWhenUsed/>
    <w:rsid w:val="007C1722"/>
  </w:style>
  <w:style w:type="character" w:customStyle="1" w:styleId="DateChar">
    <w:name w:val="Date Char"/>
    <w:basedOn w:val="DefaultParagraphFont"/>
    <w:link w:val="Date"/>
    <w:uiPriority w:val="99"/>
    <w:semiHidden/>
    <w:rsid w:val="007C1722"/>
  </w:style>
  <w:style w:type="paragraph" w:styleId="BodyText">
    <w:name w:val="Body Text"/>
    <w:basedOn w:val="Normal"/>
    <w:link w:val="BodyTextChar"/>
    <w:uiPriority w:val="99"/>
    <w:unhideWhenUsed/>
    <w:rsid w:val="00604DFC"/>
    <w:pPr>
      <w:spacing w:after="120"/>
    </w:pPr>
  </w:style>
  <w:style w:type="character" w:customStyle="1" w:styleId="BodyTextChar">
    <w:name w:val="Body Text Char"/>
    <w:basedOn w:val="DefaultParagraphFont"/>
    <w:link w:val="BodyText"/>
    <w:uiPriority w:val="99"/>
    <w:rsid w:val="00604DFC"/>
  </w:style>
  <w:style w:type="character" w:customStyle="1" w:styleId="Heading2Char">
    <w:name w:val="Heading 2 Char"/>
    <w:basedOn w:val="DefaultParagraphFont"/>
    <w:link w:val="Heading2"/>
    <w:uiPriority w:val="9"/>
    <w:rsid w:val="00D86F41"/>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BF58C5"/>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F826DE"/>
    <w:rPr>
      <w:b/>
      <w:bCs/>
    </w:rPr>
  </w:style>
  <w:style w:type="character" w:styleId="Emphasis">
    <w:name w:val="Emphasis"/>
    <w:basedOn w:val="DefaultParagraphFont"/>
    <w:uiPriority w:val="20"/>
    <w:qFormat/>
    <w:rsid w:val="008B101A"/>
    <w:rPr>
      <w:i/>
      <w:iCs/>
    </w:rPr>
  </w:style>
  <w:style w:type="character" w:customStyle="1" w:styleId="Heading4Char">
    <w:name w:val="Heading 4 Char"/>
    <w:basedOn w:val="DefaultParagraphFont"/>
    <w:link w:val="Heading4"/>
    <w:uiPriority w:val="9"/>
    <w:semiHidden/>
    <w:rsid w:val="00F67FE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BFAF7-26AF-4FA2-90ED-3312AD085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81</Words>
  <Characters>388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Hong</dc:creator>
  <cp:keywords/>
  <dc:description/>
  <cp:lastModifiedBy>Raul Navarro</cp:lastModifiedBy>
  <cp:revision>3</cp:revision>
  <cp:lastPrinted>2026-01-11T05:03:00Z</cp:lastPrinted>
  <dcterms:created xsi:type="dcterms:W3CDTF">2026-01-11T02:39:00Z</dcterms:created>
  <dcterms:modified xsi:type="dcterms:W3CDTF">2026-01-11T05:21:00Z</dcterms:modified>
</cp:coreProperties>
</file>